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E4ED6" w14:textId="5E8B595E" w:rsidR="00A34B53" w:rsidRDefault="00C86306">
      <w:r>
        <w:rPr>
          <w:noProof/>
          <w:lang w:eastAsia="en-NZ"/>
        </w:rPr>
        <w:drawing>
          <wp:anchor distT="0" distB="0" distL="114300" distR="114300" simplePos="0" relativeHeight="251658244" behindDoc="1" locked="0" layoutInCell="1" allowOverlap="1" wp14:anchorId="46CB8B4C" wp14:editId="5EB0F509">
            <wp:simplePos x="0" y="0"/>
            <wp:positionH relativeFrom="column">
              <wp:posOffset>4591538</wp:posOffset>
            </wp:positionH>
            <wp:positionV relativeFrom="paragraph">
              <wp:posOffset>0</wp:posOffset>
            </wp:positionV>
            <wp:extent cx="1600200" cy="2286000"/>
            <wp:effectExtent l="0" t="0" r="0" b="0"/>
            <wp:wrapTight wrapText="bothSides">
              <wp:wrapPolygon edited="0">
                <wp:start x="0" y="0"/>
                <wp:lineTo x="0" y="21420"/>
                <wp:lineTo x="21343" y="21420"/>
                <wp:lineTo x="2134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VN_Ribbon_vertical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200" cy="2286000"/>
                    </a:xfrm>
                    <a:prstGeom prst="rect">
                      <a:avLst/>
                    </a:prstGeom>
                  </pic:spPr>
                </pic:pic>
              </a:graphicData>
            </a:graphic>
            <wp14:sizeRelH relativeFrom="page">
              <wp14:pctWidth>0</wp14:pctWidth>
            </wp14:sizeRelH>
            <wp14:sizeRelV relativeFrom="page">
              <wp14:pctHeight>0</wp14:pctHeight>
            </wp14:sizeRelV>
          </wp:anchor>
        </w:drawing>
      </w:r>
      <w:r w:rsidR="00DC4580">
        <w:rPr>
          <w:noProof/>
          <w:lang w:eastAsia="en-NZ"/>
        </w:rPr>
        <w:drawing>
          <wp:anchor distT="0" distB="0" distL="114300" distR="114300" simplePos="0" relativeHeight="251658242" behindDoc="0" locked="0" layoutInCell="1" allowOverlap="0" wp14:anchorId="5F4864C8" wp14:editId="72C1EFE3">
            <wp:simplePos x="0" y="0"/>
            <wp:positionH relativeFrom="column">
              <wp:posOffset>0</wp:posOffset>
            </wp:positionH>
            <wp:positionV relativeFrom="paragraph">
              <wp:posOffset>0</wp:posOffset>
            </wp:positionV>
            <wp:extent cx="1374274" cy="2260800"/>
            <wp:effectExtent l="0" t="0" r="0" b="6350"/>
            <wp:wrapThrough wrapText="bothSides">
              <wp:wrapPolygon edited="0">
                <wp:start x="0" y="0"/>
                <wp:lineTo x="0" y="21479"/>
                <wp:lineTo x="21261" y="21479"/>
                <wp:lineTo x="21261" y="0"/>
                <wp:lineTo x="0" y="0"/>
              </wp:wrapPolygon>
            </wp:wrapThrough>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rcRect/>
                    <a:stretch>
                      <a:fillRect/>
                    </a:stretch>
                  </pic:blipFill>
                  <pic:spPr bwMode="auto">
                    <a:xfrm>
                      <a:off x="0" y="0"/>
                      <a:ext cx="1374274" cy="22608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FC342B4" w14:textId="51308EEE" w:rsidR="00A34B53" w:rsidRDefault="00A34B53"/>
    <w:p w14:paraId="10E2E0DD" w14:textId="4EE81667" w:rsidR="00A34B53" w:rsidRDefault="00C86306">
      <w:r>
        <w:rPr>
          <w:noProof/>
          <w:lang w:eastAsia="en-NZ"/>
        </w:rPr>
        <w:drawing>
          <wp:anchor distT="0" distB="0" distL="114300" distR="114300" simplePos="0" relativeHeight="251659269" behindDoc="0" locked="0" layoutInCell="1" allowOverlap="1" wp14:anchorId="513EAD82" wp14:editId="2D433978">
            <wp:simplePos x="0" y="0"/>
            <wp:positionH relativeFrom="column">
              <wp:posOffset>1922145</wp:posOffset>
            </wp:positionH>
            <wp:positionV relativeFrom="paragraph">
              <wp:posOffset>168275</wp:posOffset>
            </wp:positionV>
            <wp:extent cx="2198248" cy="695569"/>
            <wp:effectExtent l="0" t="0" r="0" b="3175"/>
            <wp:wrapNone/>
            <wp:docPr id="6" name="Picture 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lip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98248" cy="695569"/>
                    </a:xfrm>
                    <a:prstGeom prst="rect">
                      <a:avLst/>
                    </a:prstGeom>
                  </pic:spPr>
                </pic:pic>
              </a:graphicData>
            </a:graphic>
            <wp14:sizeRelH relativeFrom="page">
              <wp14:pctWidth>0</wp14:pctWidth>
            </wp14:sizeRelH>
            <wp14:sizeRelV relativeFrom="page">
              <wp14:pctHeight>0</wp14:pctHeight>
            </wp14:sizeRelV>
          </wp:anchor>
        </w:drawing>
      </w:r>
    </w:p>
    <w:p w14:paraId="2A97AB6F" w14:textId="3EE515B5" w:rsidR="00805FFE" w:rsidRDefault="00805FFE" w:rsidP="00A34B53">
      <w:pPr>
        <w:jc w:val="center"/>
        <w:rPr>
          <w:rFonts w:cs="Arial"/>
          <w:b/>
          <w:sz w:val="40"/>
          <w:szCs w:val="40"/>
        </w:rPr>
      </w:pPr>
    </w:p>
    <w:p w14:paraId="757E99C4" w14:textId="0140D5A1" w:rsidR="00C86306" w:rsidRDefault="00C86306" w:rsidP="00A34B53">
      <w:pPr>
        <w:jc w:val="center"/>
        <w:rPr>
          <w:rFonts w:cs="Arial"/>
          <w:b/>
          <w:sz w:val="40"/>
          <w:szCs w:val="40"/>
        </w:rPr>
      </w:pPr>
    </w:p>
    <w:p w14:paraId="2F502408" w14:textId="63F8A5C4" w:rsidR="00C86306" w:rsidRDefault="00C86306" w:rsidP="00A34B53">
      <w:pPr>
        <w:jc w:val="center"/>
        <w:rPr>
          <w:rFonts w:cs="Arial"/>
          <w:b/>
          <w:sz w:val="40"/>
          <w:szCs w:val="40"/>
        </w:rPr>
      </w:pPr>
    </w:p>
    <w:p w14:paraId="54FC32E2" w14:textId="77777777" w:rsidR="00C86306" w:rsidRDefault="00C86306" w:rsidP="00A34B53">
      <w:pPr>
        <w:jc w:val="center"/>
        <w:rPr>
          <w:rFonts w:cs="Arial"/>
          <w:b/>
          <w:sz w:val="40"/>
          <w:szCs w:val="40"/>
        </w:rPr>
      </w:pPr>
    </w:p>
    <w:p w14:paraId="26AC6AF4" w14:textId="760975C9" w:rsidR="00A34B53" w:rsidRPr="00C86306" w:rsidRDefault="00A34B53" w:rsidP="00C86306">
      <w:pPr>
        <w:jc w:val="center"/>
        <w:rPr>
          <w:rFonts w:cs="Arial"/>
          <w:b/>
          <w:sz w:val="40"/>
          <w:szCs w:val="40"/>
        </w:rPr>
      </w:pPr>
      <w:r w:rsidRPr="00A34B53">
        <w:rPr>
          <w:rFonts w:cs="Arial"/>
          <w:b/>
          <w:sz w:val="40"/>
          <w:szCs w:val="40"/>
        </w:rPr>
        <w:t>Participant Information Sheet</w:t>
      </w:r>
    </w:p>
    <w:p w14:paraId="3F8FE36A" w14:textId="029C650F" w:rsidR="00A34B53" w:rsidRDefault="00A34B53"/>
    <w:p w14:paraId="7950258A" w14:textId="5BAA8E0B" w:rsidR="00156FD3" w:rsidRPr="00156FD3" w:rsidRDefault="003007C2" w:rsidP="00156FD3">
      <w:pPr>
        <w:spacing w:after="120" w:line="240" w:lineRule="auto"/>
        <w:rPr>
          <w:rFonts w:cs="Arial"/>
          <w:b/>
          <w:i/>
          <w:sz w:val="40"/>
          <w:szCs w:val="40"/>
          <w:lang w:val="en-US"/>
        </w:rPr>
      </w:pPr>
      <w:r w:rsidRPr="003007C2">
        <w:rPr>
          <w:rFonts w:cs="Arial"/>
          <w:szCs w:val="24"/>
          <w:lang w:val="en-US"/>
        </w:rPr>
        <w:t>Study title:</w:t>
      </w:r>
      <w:r>
        <w:rPr>
          <w:rFonts w:cs="Arial"/>
          <w:b/>
          <w:i/>
          <w:sz w:val="40"/>
          <w:szCs w:val="40"/>
          <w:lang w:val="en-US"/>
        </w:rPr>
        <w:t xml:space="preserve"> </w:t>
      </w:r>
      <w:r>
        <w:rPr>
          <w:rFonts w:cs="Arial"/>
          <w:b/>
          <w:i/>
          <w:sz w:val="40"/>
          <w:szCs w:val="40"/>
          <w:lang w:val="en-US"/>
        </w:rPr>
        <w:tab/>
      </w:r>
      <w:r w:rsidR="00156FD3" w:rsidRPr="00156FD3">
        <w:rPr>
          <w:rFonts w:cs="Arial"/>
          <w:szCs w:val="24"/>
          <w:lang w:val="en-US"/>
        </w:rPr>
        <w:t>K</w:t>
      </w:r>
      <w:r w:rsidR="00CD0490">
        <w:rPr>
          <w:rFonts w:cs="Arial"/>
          <w:szCs w:val="24"/>
          <w:lang w:val="en-US"/>
        </w:rPr>
        <w:t xml:space="preserve">iwifruit Ingestion to </w:t>
      </w:r>
      <w:proofErr w:type="spellStart"/>
      <w:r w:rsidR="00CD0490">
        <w:rPr>
          <w:rFonts w:cs="Arial"/>
          <w:szCs w:val="24"/>
          <w:lang w:val="en-US"/>
        </w:rPr>
        <w:t>Normalise</w:t>
      </w:r>
      <w:proofErr w:type="spellEnd"/>
      <w:r w:rsidR="00CD0490">
        <w:rPr>
          <w:rFonts w:cs="Arial"/>
          <w:szCs w:val="24"/>
          <w:lang w:val="en-US"/>
        </w:rPr>
        <w:t xml:space="preserve"> Gastrointestinal Symptoms </w:t>
      </w:r>
      <w:r w:rsidR="00156FD3" w:rsidRPr="00156FD3">
        <w:rPr>
          <w:rFonts w:cs="Arial"/>
          <w:szCs w:val="24"/>
          <w:lang w:val="en-US"/>
        </w:rPr>
        <w:t>(KINGS)</w:t>
      </w:r>
    </w:p>
    <w:p w14:paraId="25889733" w14:textId="3A844B0A" w:rsidR="00A34B53" w:rsidRPr="00156FD3" w:rsidRDefault="00A34B53" w:rsidP="05D7222D">
      <w:pPr>
        <w:spacing w:after="120" w:line="240" w:lineRule="auto"/>
        <w:contextualSpacing/>
        <w:rPr>
          <w:highlight w:val="yellow"/>
        </w:rPr>
      </w:pPr>
      <w:r>
        <w:t xml:space="preserve">Locality: </w:t>
      </w:r>
      <w:r>
        <w:tab/>
      </w:r>
      <w:r w:rsidRPr="007E702B">
        <w:t>University of Otago, Christchurch</w:t>
      </w:r>
    </w:p>
    <w:p w14:paraId="041D3D92" w14:textId="47607DAB" w:rsidR="00A34B53" w:rsidRPr="00156FD3" w:rsidRDefault="00A34B53" w:rsidP="00A34B53">
      <w:pPr>
        <w:spacing w:after="120" w:line="240" w:lineRule="auto"/>
        <w:contextualSpacing/>
        <w:rPr>
          <w:highlight w:val="yellow"/>
        </w:rPr>
      </w:pPr>
    </w:p>
    <w:p w14:paraId="70CFCCCC" w14:textId="2B26C555" w:rsidR="00A34B53" w:rsidRDefault="00A34B53" w:rsidP="00A34B53">
      <w:pPr>
        <w:spacing w:after="0" w:line="240" w:lineRule="auto"/>
      </w:pPr>
      <w:r w:rsidRPr="007E702B">
        <w:t xml:space="preserve">Ethics committee ref. </w:t>
      </w:r>
      <w:r w:rsidR="007E702B">
        <w:t>TBA</w:t>
      </w:r>
    </w:p>
    <w:p w14:paraId="6EF0A83D" w14:textId="0451FA8A" w:rsidR="00A34B53" w:rsidRDefault="00A34B53" w:rsidP="00A34B53">
      <w:pPr>
        <w:spacing w:after="0" w:line="240" w:lineRule="auto"/>
      </w:pPr>
    </w:p>
    <w:p w14:paraId="21732F5D" w14:textId="513D1508" w:rsidR="00A34B53" w:rsidRDefault="00A34B53" w:rsidP="006F05F7">
      <w:pPr>
        <w:spacing w:after="120" w:line="276" w:lineRule="auto"/>
        <w:jc w:val="both"/>
      </w:pPr>
      <w:r>
        <w:t xml:space="preserve">You are invited to take part in a study on the </w:t>
      </w:r>
      <w:r w:rsidR="00691462">
        <w:t xml:space="preserve">effect </w:t>
      </w:r>
      <w:r w:rsidR="009B4E6E">
        <w:t xml:space="preserve">of kiwifruit </w:t>
      </w:r>
      <w:r w:rsidR="00691462">
        <w:t>on gut function</w:t>
      </w:r>
      <w:r w:rsidR="003007C2">
        <w:t xml:space="preserve">. Whether or not you take part is your choice. If you don’t want to take part, you don’t have to give a reason, and it won’t affect the care you receive. If you do want to take part now, but change your mind later, you can pull out of the study at any time. </w:t>
      </w:r>
    </w:p>
    <w:p w14:paraId="5AECB85C" w14:textId="349D072A" w:rsidR="003007C2" w:rsidRDefault="003007C2" w:rsidP="003007C2">
      <w:pPr>
        <w:spacing w:after="0" w:line="240" w:lineRule="auto"/>
        <w:jc w:val="both"/>
      </w:pPr>
    </w:p>
    <w:p w14:paraId="46697664" w14:textId="1411AC93" w:rsidR="003007C2" w:rsidRDefault="003007C2" w:rsidP="006F05F7">
      <w:pPr>
        <w:spacing w:after="0" w:line="276" w:lineRule="auto"/>
        <w:jc w:val="both"/>
        <w:rPr>
          <w:lang w:val="en-US"/>
        </w:rPr>
      </w:pPr>
      <w:r w:rsidRPr="003007C2">
        <w:rPr>
          <w:lang w:val="en-US"/>
        </w:rPr>
        <w:t>This Participant Information Sheet will help you decide if you’d like to take part. It sets out why we are doing the study, what your participation would involve, what the benefits and risks to you might be, and what would happen after the study ends. We will go through this information with you and answer any questions you may have. You do not have to decide today whether or not you will participate in this study. Before you decide</w:t>
      </w:r>
      <w:r w:rsidR="003B6AE1">
        <w:rPr>
          <w:lang w:val="en-US"/>
        </w:rPr>
        <w:t>,</w:t>
      </w:r>
      <w:r w:rsidRPr="003007C2">
        <w:rPr>
          <w:lang w:val="en-US"/>
        </w:rPr>
        <w:t xml:space="preserve"> you may want to talk about the study with other people, such as family, </w:t>
      </w:r>
      <w:proofErr w:type="spellStart"/>
      <w:r w:rsidRPr="003007C2">
        <w:rPr>
          <w:lang w:val="en-US"/>
        </w:rPr>
        <w:t>whānau</w:t>
      </w:r>
      <w:proofErr w:type="spellEnd"/>
      <w:r w:rsidRPr="003007C2">
        <w:rPr>
          <w:lang w:val="en-US"/>
        </w:rPr>
        <w:t>, friends, or healthcare providers. Feel free to do this.</w:t>
      </w:r>
    </w:p>
    <w:p w14:paraId="56EFB36B" w14:textId="4811460C" w:rsidR="003007C2" w:rsidRPr="003007C2" w:rsidRDefault="003007C2" w:rsidP="006F05F7">
      <w:pPr>
        <w:spacing w:after="0" w:line="276" w:lineRule="auto"/>
        <w:jc w:val="both"/>
        <w:rPr>
          <w:lang w:val="en-US"/>
        </w:rPr>
      </w:pPr>
    </w:p>
    <w:p w14:paraId="44C2E896" w14:textId="6B8915D0" w:rsidR="003007C2" w:rsidRDefault="003007C2" w:rsidP="006F05F7">
      <w:pPr>
        <w:spacing w:after="0" w:line="276" w:lineRule="auto"/>
        <w:jc w:val="both"/>
        <w:rPr>
          <w:lang w:val="en-US"/>
        </w:rPr>
      </w:pPr>
      <w:r w:rsidRPr="003007C2">
        <w:rPr>
          <w:lang w:val="en-US"/>
        </w:rPr>
        <w:t>If you agree to take part in this study, you will be asked to sign the Consent Form on the last page of this document. You will be given a copy of both the Participant Information Sheet and the Consent Form to keep.</w:t>
      </w:r>
    </w:p>
    <w:p w14:paraId="04619EBC" w14:textId="6BAF3D34" w:rsidR="003007C2" w:rsidRPr="003007C2" w:rsidRDefault="003007C2" w:rsidP="006F05F7">
      <w:pPr>
        <w:spacing w:after="0" w:line="276" w:lineRule="auto"/>
        <w:jc w:val="both"/>
        <w:rPr>
          <w:lang w:val="en-US"/>
        </w:rPr>
      </w:pPr>
    </w:p>
    <w:p w14:paraId="3013366A" w14:textId="76B05104" w:rsidR="002166E9" w:rsidRDefault="003007C2" w:rsidP="006F05F7">
      <w:pPr>
        <w:spacing w:after="0" w:line="276" w:lineRule="auto"/>
        <w:jc w:val="both"/>
        <w:rPr>
          <w:lang w:val="en-US"/>
        </w:rPr>
      </w:pPr>
      <w:r w:rsidRPr="003007C2">
        <w:rPr>
          <w:lang w:val="en-US"/>
        </w:rPr>
        <w:t xml:space="preserve">This document is </w:t>
      </w:r>
      <w:r w:rsidR="00E87537" w:rsidRPr="00DA16A0">
        <w:rPr>
          <w:lang w:val="en-US"/>
        </w:rPr>
        <w:t>1</w:t>
      </w:r>
      <w:r w:rsidR="00DA16A0" w:rsidRPr="00DA16A0">
        <w:rPr>
          <w:lang w:val="en-US"/>
        </w:rPr>
        <w:t>4</w:t>
      </w:r>
      <w:r w:rsidR="00E87537" w:rsidRPr="00DA16A0">
        <w:rPr>
          <w:lang w:val="en-US"/>
        </w:rPr>
        <w:t xml:space="preserve"> </w:t>
      </w:r>
      <w:r w:rsidRPr="00DA16A0">
        <w:rPr>
          <w:lang w:val="en-US"/>
        </w:rPr>
        <w:t>pages long</w:t>
      </w:r>
      <w:r w:rsidRPr="003007C2">
        <w:rPr>
          <w:lang w:val="en-US"/>
        </w:rPr>
        <w:t>, including the consent f</w:t>
      </w:r>
      <w:r>
        <w:rPr>
          <w:lang w:val="en-US"/>
        </w:rPr>
        <w:t xml:space="preserve">orm. </w:t>
      </w:r>
      <w:r w:rsidRPr="003007C2">
        <w:rPr>
          <w:lang w:val="en-US"/>
        </w:rPr>
        <w:t>Please make sure you have read and understood all the pages.</w:t>
      </w:r>
    </w:p>
    <w:p w14:paraId="6C1B491C" w14:textId="5E9FC02C" w:rsidR="003007C2" w:rsidRDefault="002166E9" w:rsidP="002166E9">
      <w:pPr>
        <w:rPr>
          <w:lang w:val="en-US"/>
        </w:rPr>
      </w:pPr>
      <w:r>
        <w:rPr>
          <w:lang w:val="en-US"/>
        </w:rPr>
        <w:br w:type="page"/>
      </w:r>
    </w:p>
    <w:p w14:paraId="7B260EE6" w14:textId="5033BE8A" w:rsidR="009A6323" w:rsidRPr="002166E9" w:rsidRDefault="003007C2" w:rsidP="002166E9">
      <w:pPr>
        <w:pStyle w:val="Heading1"/>
        <w:rPr>
          <w:lang w:val="en-US"/>
        </w:rPr>
      </w:pPr>
      <w:r>
        <w:rPr>
          <w:lang w:val="en-US"/>
        </w:rPr>
        <w:lastRenderedPageBreak/>
        <w:t>W</w:t>
      </w:r>
      <w:r w:rsidR="00EC1258">
        <w:rPr>
          <w:lang w:val="en-US"/>
        </w:rPr>
        <w:t>hat is the purpose of the study?</w:t>
      </w:r>
    </w:p>
    <w:p w14:paraId="7E1678C6" w14:textId="26A42149" w:rsidR="00B41624" w:rsidRDefault="00EC1258" w:rsidP="006F05F7">
      <w:pPr>
        <w:spacing w:after="0" w:line="276" w:lineRule="auto"/>
        <w:jc w:val="both"/>
      </w:pPr>
      <w:r>
        <w:t>We are performing this study to understand more about two common medical conditions called Functional Constipation</w:t>
      </w:r>
      <w:r w:rsidR="034ABCD1">
        <w:t xml:space="preserve"> </w:t>
      </w:r>
      <w:r w:rsidR="0033474F">
        <w:t>(FC)</w:t>
      </w:r>
      <w:r>
        <w:t xml:space="preserve"> and Constipation-Predominant Irritable Bowel Syndrome</w:t>
      </w:r>
      <w:r w:rsidR="00B41624">
        <w:t xml:space="preserve"> (IBS</w:t>
      </w:r>
      <w:r w:rsidR="006E3D8A">
        <w:t>/C</w:t>
      </w:r>
      <w:r w:rsidR="00B41624">
        <w:t>)</w:t>
      </w:r>
      <w:r>
        <w:t xml:space="preserve">. </w:t>
      </w:r>
      <w:r w:rsidR="003B6AE1">
        <w:t>FC</w:t>
      </w:r>
      <w:r w:rsidR="004F70F8">
        <w:t xml:space="preserve"> affects 1/10 individuals, and IBS </w:t>
      </w:r>
      <w:r w:rsidR="00F80D1C">
        <w:t xml:space="preserve">affects </w:t>
      </w:r>
      <w:r w:rsidR="004F70F8">
        <w:t xml:space="preserve">1/6 women and 1/9 men. People with IBS not only </w:t>
      </w:r>
      <w:r w:rsidR="00F80D1C">
        <w:t xml:space="preserve">have </w:t>
      </w:r>
      <w:r w:rsidR="004F70F8">
        <w:t>a change in bowel habits (e.g. diarrhoea or constipation) which can vary from day to day, but also abdominal pain.</w:t>
      </w:r>
      <w:r w:rsidR="00B41624">
        <w:t xml:space="preserve"> </w:t>
      </w:r>
      <w:r w:rsidR="004F70F8">
        <w:t>The causes for both conditions are not well understood. Current theories suggest that diet, stress,</w:t>
      </w:r>
      <w:r w:rsidR="00F80D1C">
        <w:t xml:space="preserve"> and</w:t>
      </w:r>
      <w:r w:rsidR="004F70F8">
        <w:t xml:space="preserve"> the types of bacteria in the bowel may</w:t>
      </w:r>
      <w:r w:rsidR="006B017C">
        <w:t xml:space="preserve"> all play a role.</w:t>
      </w:r>
      <w:r w:rsidR="006E3D8A">
        <w:t xml:space="preserve"> </w:t>
      </w:r>
      <w:r w:rsidR="00F80D1C">
        <w:t>On average, p</w:t>
      </w:r>
      <w:r w:rsidR="006E3D8A">
        <w:t>eople with these conditions see their doctor more</w:t>
      </w:r>
      <w:r w:rsidR="00F80D1C">
        <w:t xml:space="preserve"> often</w:t>
      </w:r>
      <w:r w:rsidR="006E3D8A">
        <w:t xml:space="preserve"> and have more time away from usual activities.</w:t>
      </w:r>
      <w:r w:rsidR="006B017C">
        <w:t xml:space="preserve"> </w:t>
      </w:r>
      <w:r w:rsidR="00B41624">
        <w:t xml:space="preserve">Since dietary factors seem to play </w:t>
      </w:r>
      <w:r w:rsidR="006E3D8A">
        <w:t xml:space="preserve">such </w:t>
      </w:r>
      <w:r w:rsidR="00B41624">
        <w:t>a large role, and because kiwifruit</w:t>
      </w:r>
      <w:r w:rsidR="006E3D8A">
        <w:t xml:space="preserve"> have been used to treat constipation and digestive discomfort in New Zealand for several decades, we decided to test </w:t>
      </w:r>
      <w:r w:rsidR="00132683">
        <w:t xml:space="preserve">the </w:t>
      </w:r>
      <w:r w:rsidR="0098114C">
        <w:t xml:space="preserve">effect of </w:t>
      </w:r>
      <w:r w:rsidR="541B00EA">
        <w:t xml:space="preserve">green </w:t>
      </w:r>
      <w:r w:rsidR="0098114C">
        <w:t xml:space="preserve">kiwifruit on </w:t>
      </w:r>
      <w:r w:rsidR="00697995">
        <w:t xml:space="preserve">gut health in people with </w:t>
      </w:r>
      <w:r w:rsidR="0033474F">
        <w:t xml:space="preserve">FC and IBS/C. </w:t>
      </w:r>
    </w:p>
    <w:p w14:paraId="19E04301" w14:textId="480A9D50" w:rsidR="000F1820" w:rsidRDefault="000F1820" w:rsidP="005F7BDB">
      <w:pPr>
        <w:spacing w:before="120" w:after="240" w:line="276" w:lineRule="auto"/>
        <w:jc w:val="both"/>
        <w:rPr>
          <w:rFonts w:cs="Arial"/>
        </w:rPr>
      </w:pPr>
      <w:r>
        <w:t>In this study, w</w:t>
      </w:r>
      <w:r w:rsidR="00B41624">
        <w:t xml:space="preserve">e aim to find differences </w:t>
      </w:r>
      <w:r w:rsidR="005F7BDB">
        <w:t>in</w:t>
      </w:r>
      <w:r w:rsidR="00B41624">
        <w:t xml:space="preserve"> </w:t>
      </w:r>
      <w:r w:rsidR="00156FD3">
        <w:t xml:space="preserve">abdominal comfort between </w:t>
      </w:r>
      <w:r w:rsidR="005F7BDB">
        <w:t>individuals</w:t>
      </w:r>
      <w:r w:rsidR="00B41624">
        <w:t xml:space="preserve"> </w:t>
      </w:r>
      <w:r w:rsidR="00156FD3">
        <w:t xml:space="preserve">with </w:t>
      </w:r>
      <w:r w:rsidR="005F7BDB">
        <w:t xml:space="preserve">FC </w:t>
      </w:r>
      <w:r w:rsidR="00401BA0">
        <w:t>or</w:t>
      </w:r>
      <w:r w:rsidR="00156FD3">
        <w:t xml:space="preserve"> </w:t>
      </w:r>
      <w:r w:rsidR="005F7BDB">
        <w:t>IBS-C</w:t>
      </w:r>
      <w:r w:rsidR="00156FD3">
        <w:t xml:space="preserve">, </w:t>
      </w:r>
      <w:r w:rsidR="00B41624">
        <w:t>ingesting</w:t>
      </w:r>
      <w:r w:rsidR="005F7BDB">
        <w:t xml:space="preserve"> either</w:t>
      </w:r>
      <w:r w:rsidR="00B41624">
        <w:t xml:space="preserve"> two </w:t>
      </w:r>
      <w:r w:rsidR="004F7EE1">
        <w:t xml:space="preserve">Green Kiwifruit daily </w:t>
      </w:r>
      <w:r w:rsidR="00276D3C">
        <w:t>or Maltodextri</w:t>
      </w:r>
      <w:r w:rsidR="005F7BDB">
        <w:t>n</w:t>
      </w:r>
      <w:r w:rsidR="00132683">
        <w:t xml:space="preserve"> for four weeks</w:t>
      </w:r>
      <w:r w:rsidR="00B41624">
        <w:rPr>
          <w:rFonts w:cs="Arial"/>
        </w:rPr>
        <w:t>.</w:t>
      </w:r>
      <w:r w:rsidR="005F7BDB">
        <w:rPr>
          <w:rFonts w:cs="Arial"/>
        </w:rPr>
        <w:t xml:space="preserve"> T</w:t>
      </w:r>
      <w:r w:rsidR="00B41624">
        <w:rPr>
          <w:rFonts w:cs="Arial"/>
        </w:rPr>
        <w:t>h</w:t>
      </w:r>
      <w:r w:rsidR="00132683">
        <w:rPr>
          <w:rFonts w:cs="Arial"/>
        </w:rPr>
        <w:t>e findings</w:t>
      </w:r>
      <w:r w:rsidR="00B41624">
        <w:rPr>
          <w:rFonts w:cs="Arial"/>
        </w:rPr>
        <w:t xml:space="preserve"> may allow us to </w:t>
      </w:r>
      <w:r w:rsidR="00132683">
        <w:rPr>
          <w:rFonts w:cs="Arial"/>
        </w:rPr>
        <w:t>better understand how kiwifruit affects bowel function and</w:t>
      </w:r>
      <w:r w:rsidR="00B41624">
        <w:rPr>
          <w:rFonts w:cs="Arial"/>
        </w:rPr>
        <w:t xml:space="preserve"> </w:t>
      </w:r>
      <w:r w:rsidR="00132683">
        <w:rPr>
          <w:rFonts w:cs="Arial"/>
        </w:rPr>
        <w:t xml:space="preserve">to </w:t>
      </w:r>
      <w:r w:rsidR="00B41624">
        <w:rPr>
          <w:rFonts w:cs="Arial"/>
        </w:rPr>
        <w:t xml:space="preserve">develop better ways of diagnosing and treating </w:t>
      </w:r>
      <w:r w:rsidR="00132683">
        <w:rPr>
          <w:rFonts w:cs="Arial"/>
        </w:rPr>
        <w:t>FC</w:t>
      </w:r>
      <w:r w:rsidR="00B41624">
        <w:rPr>
          <w:rFonts w:cs="Arial"/>
        </w:rPr>
        <w:t xml:space="preserve"> and IBS</w:t>
      </w:r>
      <w:r w:rsidR="005F7BDB">
        <w:rPr>
          <w:rFonts w:cs="Arial"/>
        </w:rPr>
        <w:t>-C</w:t>
      </w:r>
      <w:r w:rsidR="00B41624">
        <w:rPr>
          <w:rFonts w:cs="Arial"/>
        </w:rPr>
        <w:t xml:space="preserve">. </w:t>
      </w:r>
    </w:p>
    <w:p w14:paraId="0EB2F90F" w14:textId="5A41DFE6" w:rsidR="00CD0490" w:rsidRPr="00073EE5" w:rsidRDefault="00CD0490" w:rsidP="005F7BDB">
      <w:pPr>
        <w:spacing w:before="120" w:after="240" w:line="276" w:lineRule="auto"/>
        <w:jc w:val="both"/>
      </w:pPr>
      <w:r w:rsidRPr="00CD0490">
        <w:t xml:space="preserve">Green kiwifruit is a fruit with a high content of soluble fibre. Studies in New Zealand and overseas have shown that kiwifruit (both green and gold varieties) </w:t>
      </w:r>
      <w:r w:rsidR="00132683">
        <w:t>can</w:t>
      </w:r>
      <w:r w:rsidRPr="00CD0490">
        <w:t xml:space="preserve"> improve stool bulk, softness, and passage. Maltodextrin is a type of sugar that is commonly used in processed food.</w:t>
      </w:r>
    </w:p>
    <w:p w14:paraId="4B772D51" w14:textId="6633E43E" w:rsidR="000F1820" w:rsidRPr="006D0D94" w:rsidRDefault="000F1820" w:rsidP="05D7222D">
      <w:pPr>
        <w:spacing w:line="276" w:lineRule="auto"/>
        <w:jc w:val="both"/>
        <w:rPr>
          <w:lang w:val="en-MY" w:eastAsia="en-GB"/>
        </w:rPr>
      </w:pPr>
      <w:r w:rsidRPr="05D7222D">
        <w:rPr>
          <w:rFonts w:cs="Arial"/>
        </w:rPr>
        <w:t xml:space="preserve">For a deeper and more holistic understanding of the effects of </w:t>
      </w:r>
      <w:r w:rsidR="005F7BDB" w:rsidRPr="05D7222D">
        <w:rPr>
          <w:rFonts w:cs="Arial"/>
        </w:rPr>
        <w:t xml:space="preserve">kiwifruit treatment on </w:t>
      </w:r>
      <w:r w:rsidRPr="05D7222D">
        <w:rPr>
          <w:rFonts w:cs="Arial"/>
        </w:rPr>
        <w:t>the</w:t>
      </w:r>
      <w:r w:rsidR="005F7BDB" w:rsidRPr="05D7222D">
        <w:rPr>
          <w:rFonts w:cs="Arial"/>
        </w:rPr>
        <w:t>se</w:t>
      </w:r>
      <w:r w:rsidRPr="05D7222D">
        <w:rPr>
          <w:rFonts w:cs="Arial"/>
        </w:rPr>
        <w:t xml:space="preserve"> conditions, we would like to collect information </w:t>
      </w:r>
      <w:r w:rsidR="006D0D94" w:rsidRPr="05D7222D">
        <w:rPr>
          <w:rFonts w:cs="Arial"/>
        </w:rPr>
        <w:t xml:space="preserve">from you </w:t>
      </w:r>
      <w:r w:rsidRPr="05D7222D">
        <w:rPr>
          <w:rFonts w:cs="Arial"/>
        </w:rPr>
        <w:t xml:space="preserve">by </w:t>
      </w:r>
      <w:r>
        <w:t>questionnaire</w:t>
      </w:r>
      <w:r w:rsidR="006D0D94" w:rsidRPr="05D7222D">
        <w:rPr>
          <w:lang w:val="en-US" w:eastAsia="en-GB"/>
        </w:rPr>
        <w:t>, undergo</w:t>
      </w:r>
      <w:r w:rsidR="744B8C8D" w:rsidRPr="05D7222D">
        <w:rPr>
          <w:lang w:val="en-US" w:eastAsia="en-GB"/>
        </w:rPr>
        <w:t xml:space="preserve"> </w:t>
      </w:r>
      <w:r w:rsidR="006D0D94" w:rsidRPr="05D7222D">
        <w:rPr>
          <w:lang w:val="en-US" w:eastAsia="en-GB"/>
        </w:rPr>
        <w:t>Magnetic Resonance Imaging (MRI)</w:t>
      </w:r>
      <w:r w:rsidR="00132683">
        <w:rPr>
          <w:lang w:val="en-US" w:eastAsia="en-GB"/>
        </w:rPr>
        <w:t xml:space="preserve"> to assess lower bowel function</w:t>
      </w:r>
      <w:r w:rsidR="006D0D94" w:rsidRPr="05D7222D">
        <w:rPr>
          <w:lang w:val="en-US" w:eastAsia="en-GB"/>
        </w:rPr>
        <w:t>,</w:t>
      </w:r>
      <w:r w:rsidR="7AB222F1" w:rsidRPr="05D7222D">
        <w:rPr>
          <w:lang w:val="en-US" w:eastAsia="en-GB"/>
        </w:rPr>
        <w:t xml:space="preserve"> and blue food dye to measure whole gut transit as well as </w:t>
      </w:r>
      <w:r w:rsidR="7AB222F1" w:rsidRPr="05D7222D">
        <w:rPr>
          <w:rFonts w:cs="Arial"/>
        </w:rPr>
        <w:t>biological samples in the form of bl</w:t>
      </w:r>
      <w:r w:rsidR="00CD0490">
        <w:rPr>
          <w:rFonts w:cs="Arial"/>
        </w:rPr>
        <w:t>ood and stool</w:t>
      </w:r>
      <w:r w:rsidR="7AB222F1" w:rsidRPr="05D7222D">
        <w:rPr>
          <w:rFonts w:cs="Arial"/>
        </w:rPr>
        <w:t>.</w:t>
      </w:r>
      <w:r w:rsidR="7AB222F1" w:rsidRPr="05D7222D">
        <w:rPr>
          <w:lang w:val="en-US" w:eastAsia="en-GB"/>
        </w:rPr>
        <w:t xml:space="preserve"> </w:t>
      </w:r>
      <w:r w:rsidR="3D43C801" w:rsidRPr="05D7222D">
        <w:rPr>
          <w:lang w:val="en-US" w:eastAsia="en-GB"/>
        </w:rPr>
        <w:t xml:space="preserve">You may also be randomly asked to </w:t>
      </w:r>
      <w:r w:rsidR="006D0D94" w:rsidRPr="05D7222D">
        <w:rPr>
          <w:lang w:val="en-US" w:eastAsia="en-GB"/>
        </w:rPr>
        <w:t>ingest a diagnostic</w:t>
      </w:r>
      <w:r w:rsidR="3B2063E5" w:rsidRPr="05D7222D">
        <w:rPr>
          <w:lang w:val="en-US" w:eastAsia="en-GB"/>
        </w:rPr>
        <w:t xml:space="preserve"> </w:t>
      </w:r>
      <w:r w:rsidR="00CD0490">
        <w:rPr>
          <w:lang w:val="en-US" w:eastAsia="en-GB"/>
        </w:rPr>
        <w:t xml:space="preserve">device in the form of two </w:t>
      </w:r>
      <w:r w:rsidR="006D0D94" w:rsidRPr="05D7222D">
        <w:rPr>
          <w:lang w:val="en-US" w:eastAsia="en-GB"/>
        </w:rPr>
        <w:t>capsule</w:t>
      </w:r>
      <w:r w:rsidR="00CD0490">
        <w:rPr>
          <w:lang w:val="en-US" w:eastAsia="en-GB"/>
        </w:rPr>
        <w:t>s (</w:t>
      </w:r>
      <w:proofErr w:type="spellStart"/>
      <w:r w:rsidR="00CD0490">
        <w:rPr>
          <w:lang w:val="en-US" w:eastAsia="en-GB"/>
        </w:rPr>
        <w:t>SmartPill</w:t>
      </w:r>
      <w:proofErr w:type="spellEnd"/>
      <w:r w:rsidR="00CD0490">
        <w:rPr>
          <w:lang w:val="en-US" w:eastAsia="en-GB"/>
        </w:rPr>
        <w:t xml:space="preserve">®, </w:t>
      </w:r>
      <w:proofErr w:type="spellStart"/>
      <w:r w:rsidR="00CD0490">
        <w:rPr>
          <w:lang w:val="en-US" w:eastAsia="en-GB"/>
        </w:rPr>
        <w:t>Atmo</w:t>
      </w:r>
      <w:proofErr w:type="spellEnd"/>
      <w:r w:rsidR="00CD0490">
        <w:rPr>
          <w:lang w:val="en-US" w:eastAsia="en-GB"/>
        </w:rPr>
        <w:t xml:space="preserve"> </w:t>
      </w:r>
      <w:r w:rsidR="006D0D94" w:rsidRPr="05D7222D">
        <w:rPr>
          <w:lang w:val="en-US" w:eastAsia="en-GB"/>
        </w:rPr>
        <w:t>gas</w:t>
      </w:r>
      <w:r w:rsidR="00CD0490">
        <w:rPr>
          <w:lang w:val="en-US" w:eastAsia="en-GB"/>
        </w:rPr>
        <w:t>-sensing</w:t>
      </w:r>
      <w:r w:rsidR="006D0D94" w:rsidRPr="05D7222D">
        <w:rPr>
          <w:lang w:val="en-US" w:eastAsia="en-GB"/>
        </w:rPr>
        <w:t xml:space="preserve"> capsule)</w:t>
      </w:r>
      <w:r w:rsidR="5068E488" w:rsidRPr="05D7222D">
        <w:rPr>
          <w:lang w:val="en-US" w:eastAsia="en-GB"/>
        </w:rPr>
        <w:t>.</w:t>
      </w:r>
      <w:r w:rsidRPr="05D7222D">
        <w:rPr>
          <w:rFonts w:cs="Arial"/>
        </w:rPr>
        <w:t xml:space="preserve"> We will then analyse the samples and compare the results between participants </w:t>
      </w:r>
      <w:r w:rsidR="00156FD3" w:rsidRPr="05D7222D">
        <w:rPr>
          <w:rFonts w:cs="Arial"/>
        </w:rPr>
        <w:t xml:space="preserve">who have ingested </w:t>
      </w:r>
      <w:r w:rsidR="00132683">
        <w:rPr>
          <w:rFonts w:cs="Arial"/>
        </w:rPr>
        <w:t>Green K</w:t>
      </w:r>
      <w:r w:rsidR="00156FD3" w:rsidRPr="05D7222D">
        <w:rPr>
          <w:rFonts w:cs="Arial"/>
        </w:rPr>
        <w:t xml:space="preserve">iwifruit or </w:t>
      </w:r>
      <w:r w:rsidR="00132683">
        <w:rPr>
          <w:rFonts w:cs="Arial"/>
        </w:rPr>
        <w:t>M</w:t>
      </w:r>
      <w:r w:rsidR="00CD0490">
        <w:rPr>
          <w:rFonts w:cs="Arial"/>
        </w:rPr>
        <w:t>altodextrin</w:t>
      </w:r>
      <w:r w:rsidR="00156FD3" w:rsidRPr="05D7222D">
        <w:rPr>
          <w:rFonts w:cs="Arial"/>
        </w:rPr>
        <w:t xml:space="preserve"> during the study period. </w:t>
      </w:r>
    </w:p>
    <w:p w14:paraId="74E1EF82" w14:textId="693375AC" w:rsidR="00585903" w:rsidRPr="00585903" w:rsidRDefault="009A6323" w:rsidP="00585903">
      <w:pPr>
        <w:spacing w:before="120" w:after="240" w:line="276" w:lineRule="auto"/>
        <w:jc w:val="both"/>
      </w:pPr>
      <w:r>
        <w:rPr>
          <w:rFonts w:cs="Arial"/>
        </w:rPr>
        <w:t xml:space="preserve">The study is being performed by researchers </w:t>
      </w:r>
      <w:r w:rsidRPr="00585903">
        <w:t xml:space="preserve">from the </w:t>
      </w:r>
      <w:r w:rsidR="00585903" w:rsidRPr="00585903">
        <w:rPr>
          <w:lang w:eastAsia="en-GB"/>
        </w:rPr>
        <w:t>University of Otago, Department of Medicine, Gastrointestinal</w:t>
      </w:r>
      <w:r w:rsidR="00CD0490">
        <w:rPr>
          <w:lang w:eastAsia="en-GB"/>
        </w:rPr>
        <w:t xml:space="preserve"> Unit for Translational Studies </w:t>
      </w:r>
      <w:r w:rsidR="00585903" w:rsidRPr="00585903">
        <w:rPr>
          <w:lang w:eastAsia="en-GB"/>
        </w:rPr>
        <w:t>in Christchurch</w:t>
      </w:r>
      <w:r>
        <w:rPr>
          <w:rFonts w:cs="Arial"/>
        </w:rPr>
        <w:t xml:space="preserve">. </w:t>
      </w:r>
      <w:r w:rsidR="00585903">
        <w:rPr>
          <w:rFonts w:cs="Arial"/>
        </w:rPr>
        <w:t>The study</w:t>
      </w:r>
      <w:r>
        <w:rPr>
          <w:rFonts w:cs="Arial"/>
        </w:rPr>
        <w:t xml:space="preserve"> is funded by the </w:t>
      </w:r>
      <w:r w:rsidR="00585903">
        <w:rPr>
          <w:rFonts w:cs="Arial"/>
        </w:rPr>
        <w:t>High</w:t>
      </w:r>
      <w:r w:rsidR="00132683">
        <w:rPr>
          <w:rFonts w:cs="Arial"/>
        </w:rPr>
        <w:t>-</w:t>
      </w:r>
      <w:r w:rsidR="00585903">
        <w:rPr>
          <w:rFonts w:cs="Arial"/>
        </w:rPr>
        <w:t xml:space="preserve">Value Nutrition </w:t>
      </w:r>
      <w:r w:rsidR="00132683">
        <w:rPr>
          <w:rFonts w:cs="Arial"/>
        </w:rPr>
        <w:t xml:space="preserve">National </w:t>
      </w:r>
      <w:r w:rsidR="00585903">
        <w:rPr>
          <w:rFonts w:cs="Arial"/>
        </w:rPr>
        <w:t>Science Challenge</w:t>
      </w:r>
      <w:r w:rsidR="00F80D1C">
        <w:rPr>
          <w:rFonts w:cs="Arial"/>
        </w:rPr>
        <w:t xml:space="preserve">. </w:t>
      </w:r>
      <w:r>
        <w:rPr>
          <w:rFonts w:cs="Arial"/>
        </w:rPr>
        <w:t xml:space="preserve">Zespri </w:t>
      </w:r>
      <w:r w:rsidR="00132683">
        <w:rPr>
          <w:rFonts w:cs="Arial"/>
        </w:rPr>
        <w:t>I</w:t>
      </w:r>
      <w:r>
        <w:rPr>
          <w:rFonts w:cs="Arial"/>
        </w:rPr>
        <w:t xml:space="preserve">nternational Ltd. </w:t>
      </w:r>
      <w:r w:rsidR="00F80D1C">
        <w:rPr>
          <w:rFonts w:cs="Arial"/>
        </w:rPr>
        <w:t>i</w:t>
      </w:r>
      <w:r w:rsidR="00F84B8B">
        <w:rPr>
          <w:rFonts w:cs="Arial"/>
        </w:rPr>
        <w:t xml:space="preserve">s providing the </w:t>
      </w:r>
      <w:r w:rsidR="00132683">
        <w:rPr>
          <w:rFonts w:cs="Arial"/>
        </w:rPr>
        <w:t>Green</w:t>
      </w:r>
      <w:r w:rsidR="005F7BDB">
        <w:rPr>
          <w:rFonts w:cs="Arial"/>
        </w:rPr>
        <w:t xml:space="preserve"> </w:t>
      </w:r>
      <w:r w:rsidR="00132683">
        <w:rPr>
          <w:rFonts w:cs="Arial"/>
        </w:rPr>
        <w:t>K</w:t>
      </w:r>
      <w:r w:rsidR="00F80D1C">
        <w:rPr>
          <w:rFonts w:cs="Arial"/>
        </w:rPr>
        <w:t>iwi</w:t>
      </w:r>
      <w:r w:rsidR="00F84B8B">
        <w:rPr>
          <w:rFonts w:cs="Arial"/>
        </w:rPr>
        <w:t xml:space="preserve">fruit. </w:t>
      </w:r>
      <w:r>
        <w:rPr>
          <w:rFonts w:cs="Arial"/>
        </w:rPr>
        <w:t xml:space="preserve">Laboratory studies will be performed by </w:t>
      </w:r>
      <w:r w:rsidR="00156FD3">
        <w:rPr>
          <w:rFonts w:cs="Arial"/>
        </w:rPr>
        <w:t xml:space="preserve">the </w:t>
      </w:r>
      <w:r w:rsidR="005F7BDB">
        <w:rPr>
          <w:rFonts w:cs="Arial"/>
        </w:rPr>
        <w:t>C</w:t>
      </w:r>
      <w:r w:rsidR="00156FD3">
        <w:rPr>
          <w:rFonts w:cs="Arial"/>
        </w:rPr>
        <w:t>anterbury District Health Lab</w:t>
      </w:r>
      <w:r w:rsidR="003A20D7">
        <w:rPr>
          <w:rFonts w:cs="Arial"/>
        </w:rPr>
        <w:t>or</w:t>
      </w:r>
      <w:r w:rsidR="00585903">
        <w:rPr>
          <w:rFonts w:cs="Arial"/>
        </w:rPr>
        <w:t>a</w:t>
      </w:r>
      <w:r w:rsidR="003A20D7">
        <w:rPr>
          <w:rFonts w:cs="Arial"/>
        </w:rPr>
        <w:t xml:space="preserve">tories, </w:t>
      </w:r>
      <w:r w:rsidR="00585903">
        <w:rPr>
          <w:rFonts w:cs="Arial"/>
        </w:rPr>
        <w:t xml:space="preserve">Pacific Radiology, Christchurch (MRI), </w:t>
      </w:r>
      <w:proofErr w:type="spellStart"/>
      <w:r>
        <w:rPr>
          <w:rFonts w:cs="Arial"/>
        </w:rPr>
        <w:t>AgResearch</w:t>
      </w:r>
      <w:proofErr w:type="spellEnd"/>
      <w:r>
        <w:rPr>
          <w:rFonts w:cs="Arial"/>
        </w:rPr>
        <w:t xml:space="preserve">, </w:t>
      </w:r>
      <w:proofErr w:type="spellStart"/>
      <w:r w:rsidR="00585903">
        <w:rPr>
          <w:rFonts w:cs="Arial"/>
        </w:rPr>
        <w:t>Riddet</w:t>
      </w:r>
      <w:proofErr w:type="spellEnd"/>
      <w:r w:rsidR="00585903">
        <w:rPr>
          <w:rFonts w:cs="Arial"/>
        </w:rPr>
        <w:t xml:space="preserve"> Institute, </w:t>
      </w:r>
      <w:r>
        <w:rPr>
          <w:rFonts w:cs="Arial"/>
        </w:rPr>
        <w:t xml:space="preserve">Plant &amp; Food </w:t>
      </w:r>
      <w:r w:rsidR="00585903">
        <w:rPr>
          <w:rFonts w:cs="Arial"/>
        </w:rPr>
        <w:t xml:space="preserve">Research, </w:t>
      </w:r>
      <w:r>
        <w:rPr>
          <w:rFonts w:cs="Arial"/>
        </w:rPr>
        <w:t xml:space="preserve">Malaghan </w:t>
      </w:r>
      <w:r w:rsidRPr="00585903">
        <w:t>Institute</w:t>
      </w:r>
      <w:r w:rsidR="00585903" w:rsidRPr="00585903">
        <w:t xml:space="preserve"> of </w:t>
      </w:r>
      <w:r w:rsidR="00CD0490">
        <w:rPr>
          <w:lang w:eastAsia="en-GB"/>
        </w:rPr>
        <w:t>Medical Research</w:t>
      </w:r>
      <w:r w:rsidR="00132683">
        <w:rPr>
          <w:lang w:eastAsia="en-GB"/>
        </w:rPr>
        <w:t xml:space="preserve"> and The University of Auckland</w:t>
      </w:r>
      <w:r w:rsidR="00CD0490">
        <w:rPr>
          <w:lang w:eastAsia="en-GB"/>
        </w:rPr>
        <w:t xml:space="preserve">, and the </w:t>
      </w:r>
      <w:r w:rsidR="00585903" w:rsidRPr="00585903">
        <w:rPr>
          <w:lang w:eastAsia="en-GB"/>
        </w:rPr>
        <w:t>National Institute of Health Research (NIHR) Nottingham Biomedical Research Centre</w:t>
      </w:r>
      <w:r w:rsidR="00CD0490">
        <w:rPr>
          <w:lang w:eastAsia="en-GB"/>
        </w:rPr>
        <w:t xml:space="preserve"> in the United Kingdom.</w:t>
      </w:r>
    </w:p>
    <w:p w14:paraId="700EC954" w14:textId="1DA348B1" w:rsidR="00BF7426" w:rsidRDefault="009A6323" w:rsidP="00BF7426">
      <w:pPr>
        <w:spacing w:after="0" w:line="276" w:lineRule="auto"/>
        <w:jc w:val="both"/>
        <w:rPr>
          <w:rFonts w:cs="Arial"/>
        </w:rPr>
      </w:pPr>
      <w:r>
        <w:rPr>
          <w:rFonts w:cs="Arial"/>
        </w:rPr>
        <w:t xml:space="preserve">The study protocol </w:t>
      </w:r>
      <w:r w:rsidR="00F84B8B">
        <w:rPr>
          <w:rFonts w:cs="Arial"/>
        </w:rPr>
        <w:t>has been</w:t>
      </w:r>
      <w:r>
        <w:rPr>
          <w:rFonts w:cs="Arial"/>
        </w:rPr>
        <w:t xml:space="preserve"> reviewed by the </w:t>
      </w:r>
      <w:r w:rsidR="00D70EAB" w:rsidRPr="007E702B">
        <w:rPr>
          <w:rFonts w:cs="Arial"/>
        </w:rPr>
        <w:t>Southern Health and Disability</w:t>
      </w:r>
      <w:r w:rsidRPr="007E702B">
        <w:rPr>
          <w:rFonts w:cs="Arial"/>
        </w:rPr>
        <w:t xml:space="preserve"> </w:t>
      </w:r>
      <w:r w:rsidR="00D70EAB" w:rsidRPr="007E702B">
        <w:rPr>
          <w:rFonts w:cs="Arial"/>
        </w:rPr>
        <w:t>E</w:t>
      </w:r>
      <w:r w:rsidRPr="007E702B">
        <w:rPr>
          <w:rFonts w:cs="Arial"/>
        </w:rPr>
        <w:t>thics committee.</w:t>
      </w:r>
      <w:r>
        <w:rPr>
          <w:rFonts w:cs="Arial"/>
        </w:rPr>
        <w:t xml:space="preserve"> </w:t>
      </w:r>
      <w:r w:rsidR="00BF7426">
        <w:rPr>
          <w:rFonts w:cs="Arial"/>
        </w:rPr>
        <w:br w:type="page"/>
      </w:r>
    </w:p>
    <w:p w14:paraId="6B4F9FDF" w14:textId="77777777" w:rsidR="00B41624" w:rsidRPr="000E163B" w:rsidRDefault="00724308" w:rsidP="000E163B">
      <w:pPr>
        <w:pStyle w:val="Heading1"/>
      </w:pPr>
      <w:r w:rsidRPr="000E163B">
        <w:lastRenderedPageBreak/>
        <w:t xml:space="preserve">What </w:t>
      </w:r>
      <w:r w:rsidR="000E550A" w:rsidRPr="000E163B">
        <w:t xml:space="preserve">does </w:t>
      </w:r>
      <w:r w:rsidRPr="000E163B">
        <w:t>the study involve?</w:t>
      </w:r>
    </w:p>
    <w:p w14:paraId="47108CC4" w14:textId="3B9874F9" w:rsidR="00F80D1C" w:rsidRPr="006D0D94" w:rsidRDefault="00724308" w:rsidP="006D0D94">
      <w:pPr>
        <w:spacing w:line="276" w:lineRule="auto"/>
        <w:jc w:val="both"/>
        <w:rPr>
          <w:rFonts w:ascii="Times New Roman" w:eastAsia="Times New Roman" w:hAnsi="Times New Roman" w:cs="Times New Roman"/>
          <w:szCs w:val="24"/>
          <w:lang w:val="en-MY" w:eastAsia="en-GB"/>
        </w:rPr>
      </w:pPr>
      <w:r>
        <w:t xml:space="preserve">The study is </w:t>
      </w:r>
      <w:r w:rsidR="00132683">
        <w:t xml:space="preserve">a </w:t>
      </w:r>
      <w:r w:rsidR="00132683">
        <w:rPr>
          <w:lang w:val="en-US" w:eastAsia="en-GB"/>
        </w:rPr>
        <w:t>s</w:t>
      </w:r>
      <w:r w:rsidR="00132683" w:rsidRPr="006D0D94">
        <w:rPr>
          <w:lang w:val="en-US" w:eastAsia="en-GB"/>
        </w:rPr>
        <w:t>ingl</w:t>
      </w:r>
      <w:r w:rsidR="00132683">
        <w:rPr>
          <w:lang w:val="en-US" w:eastAsia="en-GB"/>
        </w:rPr>
        <w:t>e-</w:t>
      </w:r>
      <w:r w:rsidR="00F022EC">
        <w:rPr>
          <w:lang w:val="en-US" w:eastAsia="en-GB"/>
        </w:rPr>
        <w:t xml:space="preserve">blinded, negative controlled, </w:t>
      </w:r>
      <w:proofErr w:type="spellStart"/>
      <w:r w:rsidR="006D0D94" w:rsidRPr="006D0D94">
        <w:rPr>
          <w:lang w:val="en-US" w:eastAsia="en-GB"/>
        </w:rPr>
        <w:t>randomised</w:t>
      </w:r>
      <w:proofErr w:type="spellEnd"/>
      <w:r w:rsidR="006D0D94" w:rsidRPr="006D0D94">
        <w:rPr>
          <w:lang w:val="en-US" w:eastAsia="en-GB"/>
        </w:rPr>
        <w:t>, parallel design stud</w:t>
      </w:r>
      <w:r w:rsidR="006D0D94">
        <w:rPr>
          <w:lang w:val="en-US" w:eastAsia="en-GB"/>
        </w:rPr>
        <w:t>y</w:t>
      </w:r>
      <w:r w:rsidR="00810C7F">
        <w:t xml:space="preserve">. This means that </w:t>
      </w:r>
      <w:r w:rsidR="003A20D7">
        <w:t xml:space="preserve">you will </w:t>
      </w:r>
      <w:r w:rsidR="005D3375">
        <w:t xml:space="preserve">be randomly assigned to receive </w:t>
      </w:r>
      <w:r w:rsidR="00F022EC">
        <w:t>either</w:t>
      </w:r>
      <w:r w:rsidR="003A20D7">
        <w:t xml:space="preserve"> </w:t>
      </w:r>
      <w:r w:rsidR="00F022EC">
        <w:t xml:space="preserve">two </w:t>
      </w:r>
      <w:r w:rsidR="00132683">
        <w:t>G</w:t>
      </w:r>
      <w:r w:rsidR="006D0D94">
        <w:t xml:space="preserve">reen </w:t>
      </w:r>
      <w:r w:rsidR="00132683">
        <w:t>K</w:t>
      </w:r>
      <w:r w:rsidR="003A20D7">
        <w:t xml:space="preserve">iwifruit </w:t>
      </w:r>
      <w:r w:rsidR="006D0D94" w:rsidRPr="006D0D94">
        <w:rPr>
          <w:lang w:val="en-US" w:eastAsia="en-GB"/>
        </w:rPr>
        <w:t>(</w:t>
      </w:r>
      <w:r w:rsidR="006D0D94" w:rsidRPr="003B6AE1">
        <w:rPr>
          <w:i/>
          <w:iCs/>
          <w:lang w:val="en-US" w:eastAsia="en-GB"/>
        </w:rPr>
        <w:t>Actinidia deliciosa</w:t>
      </w:r>
      <w:r w:rsidR="006D0D94" w:rsidRPr="006D0D94">
        <w:rPr>
          <w:lang w:val="en-US" w:eastAsia="en-GB"/>
        </w:rPr>
        <w:t xml:space="preserve"> ‘Hayward’)</w:t>
      </w:r>
      <w:r w:rsidR="006D0D94">
        <w:rPr>
          <w:lang w:val="en-MY" w:eastAsia="en-GB"/>
        </w:rPr>
        <w:t xml:space="preserve"> </w:t>
      </w:r>
      <w:r w:rsidR="00F022EC">
        <w:t>or</w:t>
      </w:r>
      <w:r w:rsidR="003A20D7">
        <w:t xml:space="preserve"> </w:t>
      </w:r>
      <w:r w:rsidR="005D3375" w:rsidRPr="006D0D94">
        <w:t>M</w:t>
      </w:r>
      <w:r w:rsidR="003A20D7" w:rsidRPr="006D0D94">
        <w:t>altodextrin</w:t>
      </w:r>
      <w:r w:rsidR="006D0D94" w:rsidRPr="006D0D94">
        <w:t xml:space="preserve"> </w:t>
      </w:r>
      <w:r w:rsidR="006D0D94" w:rsidRPr="006D0D94">
        <w:rPr>
          <w:lang w:val="en-US" w:eastAsia="en-GB"/>
        </w:rPr>
        <w:t xml:space="preserve">(matching the energy content of the fruit) per day for </w:t>
      </w:r>
      <w:r w:rsidR="00132683">
        <w:rPr>
          <w:lang w:val="en-US" w:eastAsia="en-GB"/>
        </w:rPr>
        <w:t>four</w:t>
      </w:r>
      <w:r w:rsidR="00132683" w:rsidRPr="006D0D94">
        <w:rPr>
          <w:lang w:val="en-US" w:eastAsia="en-GB"/>
        </w:rPr>
        <w:t xml:space="preserve"> </w:t>
      </w:r>
      <w:r w:rsidR="006D0D94" w:rsidRPr="006D0D94">
        <w:rPr>
          <w:lang w:val="en-US" w:eastAsia="en-GB"/>
        </w:rPr>
        <w:t>weeks</w:t>
      </w:r>
      <w:r w:rsidR="003A20D7">
        <w:t xml:space="preserve">. </w:t>
      </w:r>
      <w:r w:rsidR="00E0141C">
        <w:t xml:space="preserve">You will know what </w:t>
      </w:r>
      <w:r w:rsidR="005D3375">
        <w:t>group</w:t>
      </w:r>
      <w:r w:rsidR="00E0141C">
        <w:t xml:space="preserve"> you are </w:t>
      </w:r>
      <w:r w:rsidR="005D3375">
        <w:t>o</w:t>
      </w:r>
      <w:r w:rsidR="00E0141C">
        <w:t>n as it will be obvious, but the</w:t>
      </w:r>
      <w:r w:rsidR="004B20A6">
        <w:t xml:space="preserve"> researchers</w:t>
      </w:r>
      <w:r w:rsidR="00E0141C">
        <w:t xml:space="preserve"> will not </w:t>
      </w:r>
      <w:r w:rsidR="003A20D7">
        <w:t xml:space="preserve">know which group </w:t>
      </w:r>
      <w:r w:rsidR="005D3375">
        <w:t xml:space="preserve">you will </w:t>
      </w:r>
      <w:r w:rsidR="00F022EC">
        <w:t>belong to</w:t>
      </w:r>
      <w:r w:rsidR="003A20D7">
        <w:t xml:space="preserve">. </w:t>
      </w:r>
      <w:r w:rsidR="00E0141C">
        <w:t xml:space="preserve">This is to ensure that there is no influence from the researchers as to the effect of the treatments. </w:t>
      </w:r>
    </w:p>
    <w:p w14:paraId="06878AAA" w14:textId="62CC429B" w:rsidR="00E0141C" w:rsidRDefault="000E163B" w:rsidP="006F05F7">
      <w:pPr>
        <w:spacing w:line="276" w:lineRule="auto"/>
        <w:jc w:val="both"/>
      </w:pPr>
      <w:r>
        <w:rPr>
          <w:noProof/>
          <w:lang w:eastAsia="en-NZ"/>
        </w:rPr>
        <w:drawing>
          <wp:anchor distT="0" distB="0" distL="114300" distR="114300" simplePos="0" relativeHeight="251658245" behindDoc="0" locked="0" layoutInCell="1" allowOverlap="1" wp14:anchorId="48E297C5" wp14:editId="391699FF">
            <wp:simplePos x="0" y="0"/>
            <wp:positionH relativeFrom="column">
              <wp:posOffset>1030881</wp:posOffset>
            </wp:positionH>
            <wp:positionV relativeFrom="paragraph">
              <wp:posOffset>429895</wp:posOffset>
            </wp:positionV>
            <wp:extent cx="3447415" cy="3388995"/>
            <wp:effectExtent l="0" t="0" r="635" b="190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47415" cy="3388995"/>
                    </a:xfrm>
                    <a:prstGeom prst="rect">
                      <a:avLst/>
                    </a:prstGeom>
                  </pic:spPr>
                </pic:pic>
              </a:graphicData>
            </a:graphic>
            <wp14:sizeRelH relativeFrom="margin">
              <wp14:pctWidth>0</wp14:pctWidth>
            </wp14:sizeRelH>
            <wp14:sizeRelV relativeFrom="margin">
              <wp14:pctHeight>0</wp14:pctHeight>
            </wp14:sizeRelV>
          </wp:anchor>
        </w:drawing>
      </w:r>
      <w:r w:rsidR="00E0141C">
        <w:t xml:space="preserve">The trial will </w:t>
      </w:r>
      <w:r w:rsidR="00930D89">
        <w:t>be a maximum of up to</w:t>
      </w:r>
      <w:r w:rsidR="00E0141C">
        <w:t xml:space="preserve"> </w:t>
      </w:r>
      <w:r w:rsidR="00132683">
        <w:t>nine</w:t>
      </w:r>
      <w:r w:rsidR="00E0141C">
        <w:t xml:space="preserve"> weeks in total. A diagram of the study is shown below: </w:t>
      </w:r>
    </w:p>
    <w:p w14:paraId="6BA7D3AF" w14:textId="35CC43AB" w:rsidR="00930D89" w:rsidRDefault="00930D89" w:rsidP="00724308"/>
    <w:p w14:paraId="1ECD49D9" w14:textId="0E3E3573" w:rsidR="001F5CCA" w:rsidRDefault="000E550A" w:rsidP="00DA16A0">
      <w:pPr>
        <w:spacing w:line="276" w:lineRule="auto"/>
        <w:jc w:val="both"/>
      </w:pPr>
      <w:r w:rsidRPr="000E550A">
        <w:rPr>
          <w:b/>
        </w:rPr>
        <w:t>Participants:</w:t>
      </w:r>
      <w:r>
        <w:t xml:space="preserve"> </w:t>
      </w:r>
      <w:r w:rsidR="00401BA0">
        <w:t>S</w:t>
      </w:r>
      <w:r w:rsidR="003A20D7">
        <w:t xml:space="preserve">tudy participants will be </w:t>
      </w:r>
      <w:r w:rsidR="00F022EC">
        <w:t xml:space="preserve">recruited through </w:t>
      </w:r>
      <w:r w:rsidR="005D3375">
        <w:t xml:space="preserve">the </w:t>
      </w:r>
      <w:r w:rsidR="003A20D7">
        <w:t xml:space="preserve">general population with symptoms of </w:t>
      </w:r>
      <w:r w:rsidR="005D3375">
        <w:t>FC</w:t>
      </w:r>
      <w:r>
        <w:t xml:space="preserve"> </w:t>
      </w:r>
      <w:r w:rsidR="00401BA0">
        <w:t>or</w:t>
      </w:r>
      <w:r>
        <w:t xml:space="preserve"> IBS-C</w:t>
      </w:r>
      <w:r w:rsidR="003A20D7">
        <w:t>.</w:t>
      </w:r>
    </w:p>
    <w:p w14:paraId="49BEA4AB" w14:textId="496029E3" w:rsidR="000E550A" w:rsidRPr="00401BA0" w:rsidRDefault="000E550A" w:rsidP="00DA16A0">
      <w:pPr>
        <w:jc w:val="both"/>
        <w:rPr>
          <w:lang w:val="en-MY" w:eastAsia="en-GB"/>
        </w:rPr>
      </w:pPr>
      <w:r>
        <w:t xml:space="preserve">The age range </w:t>
      </w:r>
      <w:r w:rsidR="00401BA0">
        <w:t>of all participants</w:t>
      </w:r>
      <w:r>
        <w:t xml:space="preserve"> is 18 to 65 years</w:t>
      </w:r>
      <w:r w:rsidR="00F07886">
        <w:t>,</w:t>
      </w:r>
      <w:r>
        <w:t xml:space="preserve"> and the BMI range is </w:t>
      </w:r>
      <w:r w:rsidRPr="000E550A">
        <w:t>18 to 35 kg/m</w:t>
      </w:r>
      <w:r w:rsidRPr="000E550A">
        <w:rPr>
          <w:vertAlign w:val="superscript"/>
        </w:rPr>
        <w:t>2</w:t>
      </w:r>
      <w:r w:rsidRPr="000E550A">
        <w:t xml:space="preserve"> (BMI is the abbreviat</w:t>
      </w:r>
      <w:r w:rsidR="000E163B">
        <w:t>ed term of body mass index,</w:t>
      </w:r>
      <w:r w:rsidRPr="000E550A">
        <w:t xml:space="preserve"> used to estimate a healthy weight range for individuals based on weight and height. BMI is determined by your weight in ki</w:t>
      </w:r>
      <w:r w:rsidR="000E163B">
        <w:t xml:space="preserve">lograms divided by your height </w:t>
      </w:r>
      <w:r w:rsidRPr="000E550A">
        <w:t>in metres squared</w:t>
      </w:r>
      <w:r w:rsidRPr="00401BA0">
        <w:t>).</w:t>
      </w:r>
      <w:r w:rsidR="00401BA0" w:rsidRPr="00401BA0">
        <w:t xml:space="preserve"> </w:t>
      </w:r>
    </w:p>
    <w:p w14:paraId="31C006D8" w14:textId="77777777" w:rsidR="000E550A" w:rsidRPr="000E550A" w:rsidRDefault="000E550A" w:rsidP="00401BA0">
      <w:pPr>
        <w:spacing w:before="240" w:after="120" w:line="276" w:lineRule="auto"/>
      </w:pPr>
      <w:r w:rsidRPr="000E550A">
        <w:t xml:space="preserve">All participants will need to be: </w:t>
      </w:r>
    </w:p>
    <w:p w14:paraId="2ED35454" w14:textId="03952E89" w:rsidR="00553FDC" w:rsidRDefault="00553FDC" w:rsidP="00DA16A0">
      <w:pPr>
        <w:numPr>
          <w:ilvl w:val="0"/>
          <w:numId w:val="2"/>
        </w:numPr>
        <w:spacing w:after="0" w:line="276" w:lineRule="auto"/>
        <w:ind w:left="714" w:hanging="357"/>
        <w:contextualSpacing/>
        <w:jc w:val="both"/>
      </w:pPr>
      <w:r>
        <w:t>Able to give informed consent and understand what is required of them during the course of this study.</w:t>
      </w:r>
    </w:p>
    <w:p w14:paraId="3C3E9D3E" w14:textId="4946514A" w:rsidR="00691C71" w:rsidRDefault="00691C71" w:rsidP="00DA16A0">
      <w:pPr>
        <w:pStyle w:val="ListParagraph"/>
        <w:numPr>
          <w:ilvl w:val="0"/>
          <w:numId w:val="2"/>
        </w:numPr>
        <w:spacing w:after="0" w:line="276" w:lineRule="auto"/>
        <w:jc w:val="both"/>
      </w:pPr>
      <w:r w:rsidRPr="00691C71">
        <w:t xml:space="preserve">Free of alarm features associated with bowel habit, such as recent changes in bowel habits (onset </w:t>
      </w:r>
      <w:r>
        <w:t xml:space="preserve">less than </w:t>
      </w:r>
      <w:r w:rsidR="00F022EC">
        <w:t xml:space="preserve">three months), rectal bleeding, sudden </w:t>
      </w:r>
      <w:r w:rsidRPr="00691C71">
        <w:t>weight loss, occult blood in stool, anaemia, anal fissures, bleeding haem</w:t>
      </w:r>
      <w:r w:rsidR="00F022EC">
        <w:t xml:space="preserve">orrhoids, and family history of gastrointestinal </w:t>
      </w:r>
      <w:r w:rsidRPr="00691C71">
        <w:t>cancer</w:t>
      </w:r>
      <w:r w:rsidR="00F022EC">
        <w:t xml:space="preserve"> at a young age </w:t>
      </w:r>
      <w:r w:rsidRPr="00691C71">
        <w:t>or I</w:t>
      </w:r>
      <w:r w:rsidR="00F022EC">
        <w:t>nflammatory Bowel Disease (IBD)</w:t>
      </w:r>
    </w:p>
    <w:p w14:paraId="352AFF37" w14:textId="599ED837" w:rsidR="00691C71" w:rsidRPr="00691C71" w:rsidRDefault="00691C71" w:rsidP="007E702B">
      <w:pPr>
        <w:pStyle w:val="ListParagraph"/>
        <w:numPr>
          <w:ilvl w:val="0"/>
          <w:numId w:val="2"/>
        </w:numPr>
        <w:spacing w:after="0" w:line="276" w:lineRule="auto"/>
      </w:pPr>
      <w:r w:rsidRPr="00691C71">
        <w:lastRenderedPageBreak/>
        <w:t>Free of systemic disease that could influence the gut directly or through medication use (e.g.</w:t>
      </w:r>
      <w:r w:rsidR="00F022EC">
        <w:t xml:space="preserve"> </w:t>
      </w:r>
      <w:r w:rsidRPr="00691C71">
        <w:t>d</w:t>
      </w:r>
      <w:r w:rsidR="00F022EC">
        <w:t>iabetes, opiate</w:t>
      </w:r>
      <w:r w:rsidR="004B20A6">
        <w:t>s</w:t>
      </w:r>
      <w:r w:rsidR="00F022EC">
        <w:t xml:space="preserve"> or regular NSAID use)</w:t>
      </w:r>
    </w:p>
    <w:p w14:paraId="7C56D568" w14:textId="17EB8759" w:rsidR="000E550A" w:rsidRPr="000E550A" w:rsidRDefault="000E550A" w:rsidP="007E702B">
      <w:pPr>
        <w:numPr>
          <w:ilvl w:val="0"/>
          <w:numId w:val="2"/>
        </w:numPr>
        <w:spacing w:after="0" w:line="276" w:lineRule="auto"/>
        <w:ind w:left="714" w:hanging="357"/>
        <w:contextualSpacing/>
      </w:pPr>
      <w:r>
        <w:t>F</w:t>
      </w:r>
      <w:r w:rsidRPr="000E550A">
        <w:t xml:space="preserve">ree of </w:t>
      </w:r>
      <w:r w:rsidR="00F022EC">
        <w:t xml:space="preserve">severe </w:t>
      </w:r>
      <w:r w:rsidRPr="000E550A">
        <w:t>chronic disease</w:t>
      </w:r>
      <w:r w:rsidR="00F84B8B">
        <w:t xml:space="preserve"> or </w:t>
      </w:r>
      <w:r w:rsidRPr="000E550A">
        <w:t xml:space="preserve">neurological conditions. </w:t>
      </w:r>
    </w:p>
    <w:p w14:paraId="0147EA44" w14:textId="0D26E243" w:rsidR="00F84B8B" w:rsidRPr="00691C71" w:rsidRDefault="00553FDC" w:rsidP="007E702B">
      <w:pPr>
        <w:pStyle w:val="ListParagraph"/>
        <w:numPr>
          <w:ilvl w:val="0"/>
          <w:numId w:val="2"/>
        </w:numPr>
        <w:spacing w:after="0" w:line="276" w:lineRule="auto"/>
        <w:rPr>
          <w:lang w:val="en-MY" w:eastAsia="en-GB"/>
        </w:rPr>
      </w:pPr>
      <w:r>
        <w:t>Free of any k</w:t>
      </w:r>
      <w:r w:rsidRPr="00553FDC">
        <w:t xml:space="preserve">nown significant </w:t>
      </w:r>
      <w:r w:rsidR="00F07886">
        <w:t>gut</w:t>
      </w:r>
      <w:r w:rsidR="00F07886" w:rsidRPr="00553FDC">
        <w:t xml:space="preserve"> </w:t>
      </w:r>
      <w:r w:rsidRPr="00553FDC">
        <w:t>disorder other than IBS-C</w:t>
      </w:r>
      <w:r w:rsidR="00F84B8B">
        <w:t xml:space="preserve"> </w:t>
      </w:r>
      <w:r w:rsidR="00532EAC">
        <w:t>or</w:t>
      </w:r>
      <w:r w:rsidR="00F84B8B">
        <w:t xml:space="preserve"> </w:t>
      </w:r>
      <w:r w:rsidR="00532EAC">
        <w:t xml:space="preserve">functional </w:t>
      </w:r>
      <w:r w:rsidR="00F84B8B">
        <w:t xml:space="preserve">constipation. </w:t>
      </w:r>
      <w:r w:rsidR="00735B25">
        <w:t xml:space="preserve">This includes </w:t>
      </w:r>
      <w:r w:rsidR="00691C71" w:rsidRPr="00691C71">
        <w:rPr>
          <w:lang w:eastAsia="en-GB"/>
        </w:rPr>
        <w:t>diverticulitis, coeliac disease, mixed IBS</w:t>
      </w:r>
      <w:r w:rsidR="00F022EC">
        <w:rPr>
          <w:lang w:eastAsia="en-GB"/>
        </w:rPr>
        <w:t>,</w:t>
      </w:r>
      <w:r w:rsidR="00F022EC">
        <w:t xml:space="preserve"> </w:t>
      </w:r>
      <w:r w:rsidR="00735B25">
        <w:t>diarrhoea-predominant IBS</w:t>
      </w:r>
      <w:r w:rsidR="00F022EC" w:rsidRPr="00F022EC">
        <w:t xml:space="preserve"> or previous bowel resection</w:t>
      </w:r>
      <w:r w:rsidR="00735B25">
        <w:t xml:space="preserve">. </w:t>
      </w:r>
    </w:p>
    <w:p w14:paraId="0BAD9582" w14:textId="27C2E96D" w:rsidR="000E550A" w:rsidRPr="000E550A" w:rsidRDefault="00401BA0" w:rsidP="007E702B">
      <w:pPr>
        <w:numPr>
          <w:ilvl w:val="0"/>
          <w:numId w:val="2"/>
        </w:numPr>
        <w:spacing w:after="0" w:line="276" w:lineRule="auto"/>
        <w:ind w:left="714" w:hanging="357"/>
        <w:contextualSpacing/>
      </w:pPr>
      <w:r>
        <w:t>Female participants</w:t>
      </w:r>
      <w:r w:rsidR="000E550A" w:rsidRPr="000E550A">
        <w:t xml:space="preserve"> who are </w:t>
      </w:r>
      <w:r w:rsidRPr="00401BA0">
        <w:rPr>
          <w:b/>
          <w:bCs/>
        </w:rPr>
        <w:t>NOT</w:t>
      </w:r>
      <w:r>
        <w:t xml:space="preserve"> </w:t>
      </w:r>
      <w:r w:rsidR="000E550A" w:rsidRPr="000E550A">
        <w:t xml:space="preserve">pregnant, breastfeeding or planning a pregnancy in the </w:t>
      </w:r>
      <w:r>
        <w:t xml:space="preserve">three months </w:t>
      </w:r>
      <w:r w:rsidR="00F07886">
        <w:t>post-</w:t>
      </w:r>
      <w:r>
        <w:t>selection (study time frame).</w:t>
      </w:r>
    </w:p>
    <w:p w14:paraId="1D4D607D" w14:textId="3BB78147" w:rsidR="000E550A" w:rsidRPr="000E550A" w:rsidRDefault="00691C71" w:rsidP="007E702B">
      <w:pPr>
        <w:numPr>
          <w:ilvl w:val="0"/>
          <w:numId w:val="2"/>
        </w:numPr>
        <w:spacing w:after="0" w:line="276" w:lineRule="auto"/>
        <w:ind w:left="714" w:hanging="357"/>
        <w:contextualSpacing/>
      </w:pPr>
      <w:r>
        <w:t>Free of</w:t>
      </w:r>
      <w:r w:rsidR="00F022EC">
        <w:t xml:space="preserve"> known </w:t>
      </w:r>
      <w:r w:rsidR="00F07886">
        <w:t>K</w:t>
      </w:r>
      <w:r w:rsidR="00F022EC">
        <w:t xml:space="preserve">iwifruit, </w:t>
      </w:r>
      <w:r w:rsidR="000E550A" w:rsidRPr="000E550A">
        <w:t>latex</w:t>
      </w:r>
      <w:r w:rsidR="00F022EC">
        <w:t xml:space="preserve">, food dye or </w:t>
      </w:r>
      <w:r w:rsidR="00F07886">
        <w:t>M</w:t>
      </w:r>
      <w:r w:rsidR="00F022EC">
        <w:t>altodextrin</w:t>
      </w:r>
      <w:r w:rsidR="000E550A" w:rsidRPr="000E550A">
        <w:t xml:space="preserve"> allergy </w:t>
      </w:r>
    </w:p>
    <w:p w14:paraId="79F9F836" w14:textId="16F96E7B" w:rsidR="00532EAC" w:rsidRDefault="00691C71" w:rsidP="007E702B">
      <w:pPr>
        <w:numPr>
          <w:ilvl w:val="0"/>
          <w:numId w:val="2"/>
        </w:numPr>
        <w:spacing w:after="0" w:line="276" w:lineRule="auto"/>
        <w:contextualSpacing/>
      </w:pPr>
      <w:r>
        <w:t>W</w:t>
      </w:r>
      <w:r w:rsidR="000E550A" w:rsidRPr="000E550A">
        <w:t xml:space="preserve">illing to stop </w:t>
      </w:r>
      <w:r>
        <w:t>laxative u</w:t>
      </w:r>
      <w:r w:rsidR="00F022EC">
        <w:t>se for the seven days before each</w:t>
      </w:r>
      <w:r>
        <w:t xml:space="preserve"> study</w:t>
      </w:r>
      <w:r w:rsidR="000E550A" w:rsidRPr="000E550A">
        <w:t xml:space="preserve"> </w:t>
      </w:r>
      <w:r w:rsidR="00F022EC">
        <w:t>meeting</w:t>
      </w:r>
    </w:p>
    <w:p w14:paraId="176981DB" w14:textId="67584711" w:rsidR="00691C71" w:rsidRDefault="00691C71" w:rsidP="007E702B">
      <w:pPr>
        <w:numPr>
          <w:ilvl w:val="0"/>
          <w:numId w:val="2"/>
        </w:numPr>
        <w:spacing w:after="0" w:line="276" w:lineRule="auto"/>
        <w:contextualSpacing/>
      </w:pPr>
      <w:r>
        <w:t>Able to swallow pills</w:t>
      </w:r>
    </w:p>
    <w:p w14:paraId="40AB385C" w14:textId="4B98C13F" w:rsidR="00691C71" w:rsidRDefault="00691C71" w:rsidP="007E702B">
      <w:pPr>
        <w:numPr>
          <w:ilvl w:val="0"/>
          <w:numId w:val="2"/>
        </w:numPr>
        <w:spacing w:after="0" w:line="276" w:lineRule="auto"/>
        <w:contextualSpacing/>
      </w:pPr>
      <w:r>
        <w:t>Able to access MRI machines (</w:t>
      </w:r>
      <w:r w:rsidR="004B20A6">
        <w:t>e</w:t>
      </w:r>
      <w:r w:rsidR="00F07886">
        <w:t>.</w:t>
      </w:r>
      <w:r w:rsidR="004B20A6">
        <w:t>g</w:t>
      </w:r>
      <w:r w:rsidR="00F07886">
        <w:t>.,</w:t>
      </w:r>
      <w:r w:rsidR="004B20A6">
        <w:t xml:space="preserve"> </w:t>
      </w:r>
      <w:r>
        <w:t>absence of pacemakers, cochlear implants)</w:t>
      </w:r>
    </w:p>
    <w:p w14:paraId="0CD19CC5" w14:textId="111F6223" w:rsidR="00691C71" w:rsidRPr="000E550A" w:rsidRDefault="00691C71" w:rsidP="007E702B">
      <w:pPr>
        <w:numPr>
          <w:ilvl w:val="0"/>
          <w:numId w:val="2"/>
        </w:numPr>
        <w:spacing w:after="0" w:line="276" w:lineRule="auto"/>
        <w:contextualSpacing/>
      </w:pPr>
      <w:r>
        <w:t>Able to comply with the study procedures</w:t>
      </w:r>
    </w:p>
    <w:p w14:paraId="6448ACB5" w14:textId="6FD52C51" w:rsidR="000E550A" w:rsidRPr="000E550A" w:rsidRDefault="000E550A" w:rsidP="00DA16A0">
      <w:pPr>
        <w:spacing w:after="120" w:line="240" w:lineRule="auto"/>
        <w:ind w:left="720"/>
        <w:contextualSpacing/>
        <w:jc w:val="both"/>
      </w:pPr>
    </w:p>
    <w:p w14:paraId="71116555" w14:textId="55BFC5AC" w:rsidR="00ED3118" w:rsidRPr="00ED3118" w:rsidRDefault="00ED3118" w:rsidP="006F05F7">
      <w:pPr>
        <w:spacing w:line="276" w:lineRule="auto"/>
        <w:jc w:val="both"/>
      </w:pPr>
      <w:r w:rsidRPr="00ED3118">
        <w:t>The research in this project will be undertaken in a culturally sensitive manner</w:t>
      </w:r>
      <w:r w:rsidR="00F07886">
        <w:t>,</w:t>
      </w:r>
      <w:r w:rsidRPr="00ED3118">
        <w:t xml:space="preserve"> with all aspects of the trial explained in full to you in a manner most suitable to you. </w:t>
      </w:r>
      <w:r w:rsidR="00532EAC">
        <w:t>The research team</w:t>
      </w:r>
      <w:r w:rsidR="00532EAC" w:rsidRPr="00ED3118">
        <w:t xml:space="preserve"> </w:t>
      </w:r>
      <w:r w:rsidRPr="00ED3118">
        <w:t>will be available to answer questions throughout the study and will seek advice from appropriate advisory groups should it be necessary. You will be given access to interpreters at any time in the study should you require them. The opportunity for Whanau support is available at all times.</w:t>
      </w:r>
    </w:p>
    <w:p w14:paraId="4369702E" w14:textId="77777777" w:rsidR="00ED3118" w:rsidRPr="00ED3118" w:rsidRDefault="0071251B" w:rsidP="0071251B">
      <w:pPr>
        <w:pStyle w:val="Heading1"/>
      </w:pPr>
      <w:r>
        <w:t>What will my participation in the study involve?</w:t>
      </w:r>
    </w:p>
    <w:p w14:paraId="44FB938A" w14:textId="0106C1E8" w:rsidR="00691C71" w:rsidRPr="007E702B" w:rsidRDefault="00691C71" w:rsidP="007E702B">
      <w:pPr>
        <w:spacing w:after="0" w:line="240" w:lineRule="auto"/>
        <w:jc w:val="both"/>
        <w:rPr>
          <w:rFonts w:eastAsia="Times New Roman" w:cs="Arial"/>
          <w:color w:val="000000"/>
          <w:szCs w:val="24"/>
          <w:shd w:val="clear" w:color="auto" w:fill="FFFFFF"/>
          <w:lang w:val="en-MY" w:eastAsia="en-GB"/>
        </w:rPr>
      </w:pPr>
      <w:r w:rsidRPr="007E702B">
        <w:rPr>
          <w:rFonts w:eastAsia="Times New Roman" w:cs="Arial"/>
          <w:color w:val="000000"/>
          <w:szCs w:val="24"/>
          <w:shd w:val="clear" w:color="auto" w:fill="FFFFFF"/>
          <w:lang w:eastAsia="en-GB"/>
        </w:rPr>
        <w:t>You are invited to this study because you have indicated that you are interes</w:t>
      </w:r>
      <w:r w:rsidR="00F022EC" w:rsidRPr="007E702B">
        <w:rPr>
          <w:rFonts w:eastAsia="Times New Roman" w:cs="Arial"/>
          <w:color w:val="000000"/>
          <w:szCs w:val="24"/>
          <w:shd w:val="clear" w:color="auto" w:fill="FFFFFF"/>
          <w:lang w:eastAsia="en-GB"/>
        </w:rPr>
        <w:t>ted in supporting our research.</w:t>
      </w:r>
    </w:p>
    <w:p w14:paraId="673F581C" w14:textId="77777777" w:rsidR="00691C71" w:rsidRPr="007E702B" w:rsidRDefault="00691C71" w:rsidP="007E702B">
      <w:pPr>
        <w:spacing w:after="0" w:line="240" w:lineRule="auto"/>
        <w:jc w:val="both"/>
        <w:rPr>
          <w:rFonts w:ascii="Times New Roman" w:eastAsia="Times New Roman" w:hAnsi="Times New Roman" w:cs="Times New Roman"/>
          <w:szCs w:val="24"/>
          <w:lang w:val="en-MY" w:eastAsia="en-GB"/>
        </w:rPr>
      </w:pPr>
    </w:p>
    <w:p w14:paraId="072AF995" w14:textId="6A12CF48" w:rsidR="0032307B" w:rsidRPr="007E702B" w:rsidRDefault="0032307B" w:rsidP="007E702B">
      <w:pPr>
        <w:spacing w:line="276" w:lineRule="auto"/>
        <w:jc w:val="both"/>
      </w:pPr>
      <w:r w:rsidRPr="007E702B">
        <w:t xml:space="preserve">If you choose to take part in the study, </w:t>
      </w:r>
      <w:r w:rsidR="00DB52EF" w:rsidRPr="007E702B">
        <w:t>you</w:t>
      </w:r>
      <w:r w:rsidRPr="007E702B">
        <w:t xml:space="preserve"> will </w:t>
      </w:r>
      <w:r w:rsidR="00F022EC" w:rsidRPr="007E702B">
        <w:t xml:space="preserve">be </w:t>
      </w:r>
      <w:r w:rsidRPr="007E702B">
        <w:t>expect</w:t>
      </w:r>
      <w:r w:rsidR="00F022EC" w:rsidRPr="007E702B">
        <w:t>ed to do</w:t>
      </w:r>
      <w:r w:rsidRPr="007E702B">
        <w:t xml:space="preserve"> the following: </w:t>
      </w:r>
    </w:p>
    <w:p w14:paraId="6EA6F5A3" w14:textId="25114EFA" w:rsidR="007E702B" w:rsidRPr="007E702B" w:rsidRDefault="007E702B" w:rsidP="007E702B">
      <w:pPr>
        <w:spacing w:line="276" w:lineRule="auto"/>
        <w:jc w:val="both"/>
        <w:rPr>
          <w:b/>
          <w:u w:val="single"/>
        </w:rPr>
      </w:pPr>
      <w:r w:rsidRPr="007E702B">
        <w:rPr>
          <w:b/>
          <w:u w:val="single"/>
        </w:rPr>
        <w:t>Screening Visit</w:t>
      </w:r>
    </w:p>
    <w:p w14:paraId="33DB204B" w14:textId="09E75A56" w:rsidR="00691C71" w:rsidRDefault="00AF2BEA" w:rsidP="007E702B">
      <w:pPr>
        <w:jc w:val="both"/>
      </w:pPr>
      <w:r w:rsidRPr="00691C71">
        <w:t xml:space="preserve">We will make an initial appointment for you to come either into 40 </w:t>
      </w:r>
      <w:r w:rsidR="009C6988" w:rsidRPr="00691C71">
        <w:t>Stewart</w:t>
      </w:r>
      <w:r w:rsidRPr="00691C71">
        <w:t xml:space="preserve"> Street in central Christchurch</w:t>
      </w:r>
      <w:r w:rsidR="00F022EC">
        <w:t xml:space="preserve"> or to the Nicholls’ Centre of Christchurch Public Hospital during the week, in the morning, before work</w:t>
      </w:r>
      <w:r w:rsidRPr="00691C71">
        <w:t xml:space="preserve">. </w:t>
      </w:r>
    </w:p>
    <w:p w14:paraId="47AE41E0" w14:textId="6710DE2A" w:rsidR="006D0D94" w:rsidRDefault="00AF2BEA" w:rsidP="007E702B">
      <w:pPr>
        <w:jc w:val="both"/>
        <w:rPr>
          <w:bCs/>
        </w:rPr>
      </w:pPr>
      <w:r w:rsidRPr="006D0D94">
        <w:rPr>
          <w:bCs/>
        </w:rPr>
        <w:t>At this appointment</w:t>
      </w:r>
      <w:r w:rsidR="00DB52EF">
        <w:rPr>
          <w:bCs/>
        </w:rPr>
        <w:t>, you will have the time to ask questions</w:t>
      </w:r>
      <w:r w:rsidR="00F07886">
        <w:rPr>
          <w:bCs/>
        </w:rPr>
        <w:t>,</w:t>
      </w:r>
      <w:r w:rsidR="00DB52EF">
        <w:rPr>
          <w:bCs/>
        </w:rPr>
        <w:t xml:space="preserve"> and we will give further explanation of the study. If you are eligible and have provided written informed consent, w</w:t>
      </w:r>
      <w:r w:rsidRPr="006D0D94">
        <w:rPr>
          <w:bCs/>
        </w:rPr>
        <w:t xml:space="preserve">e will measure your height and weight and ask you some questions about your general health and bowel habits. </w:t>
      </w:r>
    </w:p>
    <w:p w14:paraId="6280F127" w14:textId="0B814B0B" w:rsidR="006D0D94" w:rsidRDefault="00DB52EF" w:rsidP="007E702B">
      <w:pPr>
        <w:jc w:val="both"/>
        <w:rPr>
          <w:bCs/>
        </w:rPr>
      </w:pPr>
      <w:r>
        <w:rPr>
          <w:bCs/>
        </w:rPr>
        <w:t>Y</w:t>
      </w:r>
      <w:r w:rsidR="00AF2BEA" w:rsidRPr="006D0D94">
        <w:rPr>
          <w:bCs/>
        </w:rPr>
        <w:t>ou will</w:t>
      </w:r>
      <w:r>
        <w:rPr>
          <w:bCs/>
        </w:rPr>
        <w:t xml:space="preserve"> also</w:t>
      </w:r>
      <w:r w:rsidR="00AF2BEA" w:rsidRPr="006D0D94">
        <w:rPr>
          <w:bCs/>
        </w:rPr>
        <w:t xml:space="preserve"> be asked to give a fasting blood sample. This means that you must have nothing to eat or drink except water from 10 pm the night before until you attend the clinic </w:t>
      </w:r>
      <w:r>
        <w:rPr>
          <w:bCs/>
        </w:rPr>
        <w:t xml:space="preserve">(9 hours fast) </w:t>
      </w:r>
      <w:r w:rsidR="00AF2BEA" w:rsidRPr="006D0D94">
        <w:rPr>
          <w:bCs/>
        </w:rPr>
        <w:t>and have your blood taken. The blood sample will be done first thing in the morning</w:t>
      </w:r>
      <w:r w:rsidR="00F07886">
        <w:rPr>
          <w:bCs/>
        </w:rPr>
        <w:t>,</w:t>
      </w:r>
      <w:r w:rsidR="00AF2BEA" w:rsidRPr="006D0D94">
        <w:rPr>
          <w:bCs/>
        </w:rPr>
        <w:t xml:space="preserve"> so we w</w:t>
      </w:r>
      <w:r w:rsidR="00F07886">
        <w:rPr>
          <w:bCs/>
        </w:rPr>
        <w:t>ill not</w:t>
      </w:r>
      <w:r w:rsidR="00AF2BEA" w:rsidRPr="006D0D94">
        <w:rPr>
          <w:bCs/>
        </w:rPr>
        <w:t xml:space="preserve"> be asking you to go without food for long. We will also provide you with </w:t>
      </w:r>
      <w:r w:rsidR="00AF2BEA" w:rsidRPr="007E702B">
        <w:rPr>
          <w:bCs/>
        </w:rPr>
        <w:t>a light snack after your blood sample</w:t>
      </w:r>
      <w:r w:rsidR="00AF2BEA" w:rsidRPr="006D0D94">
        <w:rPr>
          <w:bCs/>
        </w:rPr>
        <w:t xml:space="preserve"> has been collected.</w:t>
      </w:r>
    </w:p>
    <w:p w14:paraId="039FADFC" w14:textId="7A28A881" w:rsidR="006D0D94" w:rsidRDefault="00DB52EF" w:rsidP="007E702B">
      <w:pPr>
        <w:jc w:val="both"/>
      </w:pPr>
      <w:r>
        <w:t>A</w:t>
      </w:r>
      <w:r w:rsidR="00AF2BEA" w:rsidRPr="006D0D94">
        <w:t xml:space="preserve"> researcher will take a blood sample (total amount </w:t>
      </w:r>
      <w:r w:rsidR="00F07886">
        <w:t xml:space="preserve">of </w:t>
      </w:r>
      <w:r w:rsidR="009F38FA">
        <w:t>12</w:t>
      </w:r>
      <w:r w:rsidR="00AF2BEA" w:rsidRPr="006D0D94">
        <w:t xml:space="preserve"> mL, approximately </w:t>
      </w:r>
      <w:r w:rsidR="009F38FA">
        <w:t>two</w:t>
      </w:r>
      <w:r w:rsidR="00AF2BEA" w:rsidRPr="006D0D94">
        <w:t xml:space="preserve"> teaspoon</w:t>
      </w:r>
      <w:r w:rsidR="009F38FA">
        <w:t>s</w:t>
      </w:r>
      <w:r w:rsidR="00AF2BEA" w:rsidRPr="006D0D94">
        <w:t>) from a vein in your arm. Due to the nature of the analysis</w:t>
      </w:r>
      <w:r w:rsidR="009F38FA">
        <w:t>,</w:t>
      </w:r>
      <w:r w:rsidR="00AF2BEA" w:rsidRPr="006D0D94">
        <w:t xml:space="preserve"> we will not be </w:t>
      </w:r>
      <w:r w:rsidR="00AF2BEA" w:rsidRPr="006D0D94">
        <w:lastRenderedPageBreak/>
        <w:t xml:space="preserve">able to return </w:t>
      </w:r>
      <w:r w:rsidR="003B2A59" w:rsidRPr="006D0D94">
        <w:t>this</w:t>
      </w:r>
      <w:r w:rsidR="00AF2BEA" w:rsidRPr="006D0D94">
        <w:t xml:space="preserve"> blood sample to you once it has been collected. The following tests will be performed on your blood </w:t>
      </w:r>
      <w:r w:rsidR="009F38FA" w:rsidRPr="006D0D94">
        <w:t>sample, which</w:t>
      </w:r>
      <w:r w:rsidR="00AF2BEA" w:rsidRPr="006D0D94">
        <w:t xml:space="preserve"> will give us information about your </w:t>
      </w:r>
      <w:r w:rsidR="009F38FA">
        <w:t>health</w:t>
      </w:r>
      <w:r w:rsidR="00AF2BEA" w:rsidRPr="006D0D94">
        <w:t xml:space="preserve">. Canterbury Health Laboratories will perform the analysis. You will be </w:t>
      </w:r>
      <w:r w:rsidR="00AF2BEA" w:rsidRPr="007E702B">
        <w:t>given access to the results</w:t>
      </w:r>
      <w:r w:rsidR="00AF2BEA" w:rsidRPr="006D0D94">
        <w:t xml:space="preserve"> of these blood tests </w:t>
      </w:r>
      <w:r w:rsidR="009F38FA">
        <w:t>if you wish</w:t>
      </w:r>
      <w:r w:rsidR="00F84B8B" w:rsidRPr="006D0D94">
        <w:t xml:space="preserve">. </w:t>
      </w:r>
    </w:p>
    <w:p w14:paraId="1CCCDA12" w14:textId="06691D7C" w:rsidR="006D0D94" w:rsidRDefault="00233478" w:rsidP="007E702B">
      <w:pPr>
        <w:jc w:val="both"/>
      </w:pPr>
      <w:r w:rsidRPr="006D0D94">
        <w:t xml:space="preserve">It is common that a test result falls just outside the normal range and is usually not concerning. </w:t>
      </w:r>
      <w:r w:rsidR="0071251B" w:rsidRPr="006D0D94">
        <w:t xml:space="preserve">Should any of your blood test results </w:t>
      </w:r>
      <w:r w:rsidR="009F38FA">
        <w:t>be</w:t>
      </w:r>
      <w:r w:rsidRPr="006D0D94">
        <w:t xml:space="preserve"> clinically significant</w:t>
      </w:r>
      <w:r w:rsidR="0071251B" w:rsidRPr="006D0D94">
        <w:t>,</w:t>
      </w:r>
      <w:r w:rsidRPr="006D0D94">
        <w:t xml:space="preserve"> </w:t>
      </w:r>
      <w:r w:rsidR="0071251B" w:rsidRPr="006D0D94">
        <w:t xml:space="preserve">we </w:t>
      </w:r>
      <w:r w:rsidR="009F38FA">
        <w:t xml:space="preserve">will inform you and </w:t>
      </w:r>
      <w:r w:rsidR="0071251B" w:rsidRPr="006D0D94">
        <w:t xml:space="preserve">recommend that you make an appointment with your medical practitioner. </w:t>
      </w:r>
    </w:p>
    <w:p w14:paraId="357DB193" w14:textId="5117BFEC" w:rsidR="006F05F7" w:rsidRPr="006D0D94" w:rsidRDefault="0071251B" w:rsidP="007E702B">
      <w:pPr>
        <w:jc w:val="both"/>
      </w:pPr>
      <w:r w:rsidRPr="006D0D94">
        <w:t>If you fit all the eligibility criteria</w:t>
      </w:r>
      <w:r w:rsidR="00F07886">
        <w:t>,</w:t>
      </w:r>
      <w:r w:rsidRPr="006D0D94">
        <w:t xml:space="preserve"> you will be offered a place in the stu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3408"/>
      </w:tblGrid>
      <w:tr w:rsidR="00F84B8B" w:rsidRPr="00BE7170" w14:paraId="0C99E3D9" w14:textId="77777777" w:rsidTr="00E610F8">
        <w:tc>
          <w:tcPr>
            <w:tcW w:w="0" w:type="auto"/>
          </w:tcPr>
          <w:p w14:paraId="32121CDC" w14:textId="77777777" w:rsidR="00F84B8B" w:rsidRPr="00F736B1" w:rsidRDefault="00F84B8B" w:rsidP="00E610F8">
            <w:pPr>
              <w:autoSpaceDE w:val="0"/>
              <w:autoSpaceDN w:val="0"/>
              <w:adjustRightInd w:val="0"/>
              <w:spacing w:line="240" w:lineRule="auto"/>
              <w:contextualSpacing/>
              <w:rPr>
                <w:rFonts w:cs="Arial"/>
                <w:b/>
                <w:sz w:val="22"/>
              </w:rPr>
            </w:pPr>
            <w:r w:rsidRPr="00F736B1">
              <w:rPr>
                <w:rFonts w:cs="Arial"/>
                <w:b/>
                <w:sz w:val="22"/>
              </w:rPr>
              <w:t>TEST</w:t>
            </w:r>
          </w:p>
        </w:tc>
        <w:tc>
          <w:tcPr>
            <w:tcW w:w="0" w:type="auto"/>
          </w:tcPr>
          <w:p w14:paraId="7BE9F032" w14:textId="77777777" w:rsidR="00F84B8B" w:rsidRPr="00F736B1" w:rsidRDefault="00F84B8B" w:rsidP="00E610F8">
            <w:pPr>
              <w:autoSpaceDE w:val="0"/>
              <w:autoSpaceDN w:val="0"/>
              <w:adjustRightInd w:val="0"/>
              <w:spacing w:line="240" w:lineRule="auto"/>
              <w:contextualSpacing/>
              <w:rPr>
                <w:rFonts w:cs="Arial"/>
                <w:b/>
                <w:sz w:val="22"/>
              </w:rPr>
            </w:pPr>
            <w:r w:rsidRPr="00F736B1">
              <w:rPr>
                <w:rFonts w:cs="Arial"/>
                <w:b/>
                <w:sz w:val="22"/>
              </w:rPr>
              <w:t>REASON</w:t>
            </w:r>
          </w:p>
        </w:tc>
      </w:tr>
      <w:tr w:rsidR="00F84B8B" w:rsidRPr="00BE7170" w14:paraId="1F1F3BB4" w14:textId="77777777" w:rsidTr="00E610F8">
        <w:tc>
          <w:tcPr>
            <w:tcW w:w="0" w:type="auto"/>
          </w:tcPr>
          <w:p w14:paraId="06C6B395"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Albumin</w:t>
            </w:r>
          </w:p>
        </w:tc>
        <w:tc>
          <w:tcPr>
            <w:tcW w:w="0" w:type="auto"/>
          </w:tcPr>
          <w:p w14:paraId="0FE41401"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Liver function</w:t>
            </w:r>
          </w:p>
        </w:tc>
      </w:tr>
      <w:tr w:rsidR="00F84B8B" w:rsidRPr="00BE7170" w14:paraId="3D537081" w14:textId="77777777" w:rsidTr="00E610F8">
        <w:tc>
          <w:tcPr>
            <w:tcW w:w="0" w:type="auto"/>
          </w:tcPr>
          <w:p w14:paraId="0C422B3B"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Alkaline Phosphatase</w:t>
            </w:r>
          </w:p>
        </w:tc>
        <w:tc>
          <w:tcPr>
            <w:tcW w:w="0" w:type="auto"/>
          </w:tcPr>
          <w:p w14:paraId="61812ACF" w14:textId="77777777" w:rsidR="00F84B8B" w:rsidRPr="00F736B1" w:rsidRDefault="00F84B8B" w:rsidP="00E610F8">
            <w:pPr>
              <w:spacing w:line="240" w:lineRule="auto"/>
              <w:contextualSpacing/>
              <w:rPr>
                <w:sz w:val="22"/>
                <w:szCs w:val="18"/>
              </w:rPr>
            </w:pPr>
            <w:r w:rsidRPr="00F736B1">
              <w:rPr>
                <w:rFonts w:cs="Arial"/>
                <w:sz w:val="22"/>
                <w:szCs w:val="18"/>
              </w:rPr>
              <w:t>Liver function</w:t>
            </w:r>
          </w:p>
        </w:tc>
      </w:tr>
      <w:tr w:rsidR="00F84B8B" w:rsidRPr="00BE7170" w14:paraId="7FB39F98" w14:textId="77777777" w:rsidTr="00E610F8">
        <w:tc>
          <w:tcPr>
            <w:tcW w:w="0" w:type="auto"/>
          </w:tcPr>
          <w:p w14:paraId="450FD796"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Alanine aminotransferase (ALT)</w:t>
            </w:r>
          </w:p>
        </w:tc>
        <w:tc>
          <w:tcPr>
            <w:tcW w:w="0" w:type="auto"/>
          </w:tcPr>
          <w:p w14:paraId="0BCE5D5A" w14:textId="77777777" w:rsidR="00F84B8B" w:rsidRPr="00F736B1" w:rsidRDefault="00F84B8B" w:rsidP="00E610F8">
            <w:pPr>
              <w:spacing w:line="240" w:lineRule="auto"/>
              <w:contextualSpacing/>
              <w:rPr>
                <w:sz w:val="22"/>
                <w:szCs w:val="18"/>
              </w:rPr>
            </w:pPr>
            <w:r w:rsidRPr="00F736B1">
              <w:rPr>
                <w:rFonts w:cs="Arial"/>
                <w:sz w:val="22"/>
                <w:szCs w:val="18"/>
              </w:rPr>
              <w:t>Liver function</w:t>
            </w:r>
          </w:p>
        </w:tc>
      </w:tr>
      <w:tr w:rsidR="00F84B8B" w:rsidRPr="00BE7170" w14:paraId="5D4ED6B9" w14:textId="77777777" w:rsidTr="00E610F8">
        <w:tc>
          <w:tcPr>
            <w:tcW w:w="0" w:type="auto"/>
          </w:tcPr>
          <w:p w14:paraId="28FE7D89"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Aspartate aminotransferase (AST)</w:t>
            </w:r>
          </w:p>
        </w:tc>
        <w:tc>
          <w:tcPr>
            <w:tcW w:w="0" w:type="auto"/>
          </w:tcPr>
          <w:p w14:paraId="4622B93A" w14:textId="77777777" w:rsidR="00F84B8B" w:rsidRPr="00F736B1" w:rsidRDefault="00F84B8B" w:rsidP="00E610F8">
            <w:pPr>
              <w:spacing w:line="240" w:lineRule="auto"/>
              <w:contextualSpacing/>
              <w:rPr>
                <w:sz w:val="22"/>
                <w:szCs w:val="18"/>
              </w:rPr>
            </w:pPr>
            <w:r w:rsidRPr="00F736B1">
              <w:rPr>
                <w:rFonts w:cs="Arial"/>
                <w:sz w:val="22"/>
                <w:szCs w:val="18"/>
              </w:rPr>
              <w:t>Liver function</w:t>
            </w:r>
          </w:p>
        </w:tc>
      </w:tr>
      <w:tr w:rsidR="00F84B8B" w:rsidRPr="00BE7170" w14:paraId="52156DA5" w14:textId="77777777" w:rsidTr="00E610F8">
        <w:tc>
          <w:tcPr>
            <w:tcW w:w="0" w:type="auto"/>
          </w:tcPr>
          <w:p w14:paraId="3490619B"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Blood Urea Nitrogen (BUN)</w:t>
            </w:r>
          </w:p>
        </w:tc>
        <w:tc>
          <w:tcPr>
            <w:tcW w:w="0" w:type="auto"/>
          </w:tcPr>
          <w:p w14:paraId="21FD4E74"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Kidney function</w:t>
            </w:r>
          </w:p>
        </w:tc>
      </w:tr>
      <w:tr w:rsidR="00F84B8B" w:rsidRPr="00BE7170" w14:paraId="7151CF65" w14:textId="77777777" w:rsidTr="00E610F8">
        <w:tc>
          <w:tcPr>
            <w:tcW w:w="0" w:type="auto"/>
          </w:tcPr>
          <w:p w14:paraId="1B1C3A0C"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Calcium</w:t>
            </w:r>
          </w:p>
        </w:tc>
        <w:tc>
          <w:tcPr>
            <w:tcW w:w="0" w:type="auto"/>
          </w:tcPr>
          <w:p w14:paraId="24EB8F70"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Heart, Nerve, Kidney function</w:t>
            </w:r>
          </w:p>
        </w:tc>
      </w:tr>
      <w:tr w:rsidR="00F84B8B" w:rsidRPr="00BE7170" w14:paraId="087ADB4C" w14:textId="77777777" w:rsidTr="00E610F8">
        <w:tc>
          <w:tcPr>
            <w:tcW w:w="0" w:type="auto"/>
          </w:tcPr>
          <w:p w14:paraId="6A8E3E5D"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Chloride</w:t>
            </w:r>
          </w:p>
        </w:tc>
        <w:tc>
          <w:tcPr>
            <w:tcW w:w="0" w:type="auto"/>
          </w:tcPr>
          <w:p w14:paraId="6DFB6C8B"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Acid/base balance</w:t>
            </w:r>
          </w:p>
        </w:tc>
      </w:tr>
      <w:tr w:rsidR="00F84B8B" w:rsidRPr="00BE7170" w14:paraId="0D7C6A5D" w14:textId="77777777" w:rsidTr="00E610F8">
        <w:tc>
          <w:tcPr>
            <w:tcW w:w="0" w:type="auto"/>
          </w:tcPr>
          <w:p w14:paraId="6C3BB7FE"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Carbon dioxide</w:t>
            </w:r>
          </w:p>
        </w:tc>
        <w:tc>
          <w:tcPr>
            <w:tcW w:w="0" w:type="auto"/>
          </w:tcPr>
          <w:p w14:paraId="4A0E6CC1"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Acid/base balance</w:t>
            </w:r>
          </w:p>
        </w:tc>
      </w:tr>
      <w:tr w:rsidR="00F84B8B" w:rsidRPr="00BE7170" w14:paraId="51B5C5D2" w14:textId="77777777" w:rsidTr="00E610F8">
        <w:tc>
          <w:tcPr>
            <w:tcW w:w="0" w:type="auto"/>
          </w:tcPr>
          <w:p w14:paraId="79093BBC"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Creatinine</w:t>
            </w:r>
          </w:p>
        </w:tc>
        <w:tc>
          <w:tcPr>
            <w:tcW w:w="0" w:type="auto"/>
          </w:tcPr>
          <w:p w14:paraId="7245A636"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Kidney function</w:t>
            </w:r>
          </w:p>
        </w:tc>
      </w:tr>
      <w:tr w:rsidR="00F84B8B" w:rsidRPr="00BE7170" w14:paraId="0C0449ED" w14:textId="77777777" w:rsidTr="00E610F8">
        <w:tc>
          <w:tcPr>
            <w:tcW w:w="0" w:type="auto"/>
          </w:tcPr>
          <w:p w14:paraId="4572FA22"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Glucose</w:t>
            </w:r>
          </w:p>
        </w:tc>
        <w:tc>
          <w:tcPr>
            <w:tcW w:w="0" w:type="auto"/>
          </w:tcPr>
          <w:p w14:paraId="66F2B2F4"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Glucose metabolism</w:t>
            </w:r>
          </w:p>
        </w:tc>
      </w:tr>
      <w:tr w:rsidR="00F84B8B" w:rsidRPr="00BE7170" w14:paraId="37D0081D" w14:textId="77777777" w:rsidTr="00E610F8">
        <w:tc>
          <w:tcPr>
            <w:tcW w:w="0" w:type="auto"/>
          </w:tcPr>
          <w:p w14:paraId="1B94B2D6"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Potassium</w:t>
            </w:r>
          </w:p>
        </w:tc>
        <w:tc>
          <w:tcPr>
            <w:tcW w:w="0" w:type="auto"/>
          </w:tcPr>
          <w:p w14:paraId="329D75E3"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Acid/base balance</w:t>
            </w:r>
          </w:p>
        </w:tc>
      </w:tr>
      <w:tr w:rsidR="00F84B8B" w:rsidRPr="00BE7170" w14:paraId="39DF3276" w14:textId="77777777" w:rsidTr="00E610F8">
        <w:tc>
          <w:tcPr>
            <w:tcW w:w="0" w:type="auto"/>
          </w:tcPr>
          <w:p w14:paraId="42D409BE"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Sodium</w:t>
            </w:r>
          </w:p>
        </w:tc>
        <w:tc>
          <w:tcPr>
            <w:tcW w:w="0" w:type="auto"/>
          </w:tcPr>
          <w:p w14:paraId="5B868341"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Acid/base balance</w:t>
            </w:r>
          </w:p>
        </w:tc>
      </w:tr>
      <w:tr w:rsidR="00F84B8B" w:rsidRPr="00BE7170" w14:paraId="41E2025A" w14:textId="77777777" w:rsidTr="00E610F8">
        <w:tc>
          <w:tcPr>
            <w:tcW w:w="0" w:type="auto"/>
          </w:tcPr>
          <w:p w14:paraId="429FB328"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Total bilirubin</w:t>
            </w:r>
          </w:p>
        </w:tc>
        <w:tc>
          <w:tcPr>
            <w:tcW w:w="0" w:type="auto"/>
          </w:tcPr>
          <w:p w14:paraId="03A8DAA7" w14:textId="77777777" w:rsidR="00F84B8B" w:rsidRPr="00F736B1" w:rsidRDefault="00F84B8B" w:rsidP="00E610F8">
            <w:pPr>
              <w:spacing w:line="240" w:lineRule="auto"/>
              <w:contextualSpacing/>
              <w:rPr>
                <w:sz w:val="22"/>
                <w:szCs w:val="18"/>
              </w:rPr>
            </w:pPr>
            <w:r w:rsidRPr="00F736B1">
              <w:rPr>
                <w:rFonts w:cs="Arial"/>
                <w:sz w:val="22"/>
                <w:szCs w:val="18"/>
              </w:rPr>
              <w:t>Liver function</w:t>
            </w:r>
          </w:p>
        </w:tc>
      </w:tr>
      <w:tr w:rsidR="00F84B8B" w:rsidRPr="00BE7170" w14:paraId="39A65F46" w14:textId="77777777" w:rsidTr="00E610F8">
        <w:tc>
          <w:tcPr>
            <w:tcW w:w="0" w:type="auto"/>
          </w:tcPr>
          <w:p w14:paraId="168113D6"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Total protein</w:t>
            </w:r>
          </w:p>
        </w:tc>
        <w:tc>
          <w:tcPr>
            <w:tcW w:w="0" w:type="auto"/>
          </w:tcPr>
          <w:p w14:paraId="70E2A3C0" w14:textId="77777777" w:rsidR="00F84B8B" w:rsidRPr="00F736B1" w:rsidRDefault="00F84B8B" w:rsidP="00E610F8">
            <w:pPr>
              <w:spacing w:line="240" w:lineRule="auto"/>
              <w:contextualSpacing/>
              <w:rPr>
                <w:sz w:val="22"/>
                <w:szCs w:val="18"/>
              </w:rPr>
            </w:pPr>
            <w:r w:rsidRPr="00F736B1">
              <w:rPr>
                <w:rFonts w:cs="Arial"/>
                <w:sz w:val="22"/>
                <w:szCs w:val="18"/>
              </w:rPr>
              <w:t>Liver function</w:t>
            </w:r>
          </w:p>
        </w:tc>
      </w:tr>
      <w:tr w:rsidR="00F84B8B" w:rsidRPr="00BE7170" w14:paraId="29735FA2" w14:textId="77777777" w:rsidTr="00E610F8">
        <w:tc>
          <w:tcPr>
            <w:tcW w:w="0" w:type="auto"/>
          </w:tcPr>
          <w:p w14:paraId="3EA1D1A7" w14:textId="77777777" w:rsidR="00F84B8B" w:rsidRPr="00F736B1" w:rsidRDefault="00F84B8B" w:rsidP="00E610F8">
            <w:pPr>
              <w:autoSpaceDE w:val="0"/>
              <w:autoSpaceDN w:val="0"/>
              <w:adjustRightInd w:val="0"/>
              <w:spacing w:line="240" w:lineRule="auto"/>
              <w:contextualSpacing/>
              <w:rPr>
                <w:rFonts w:cs="Arial"/>
                <w:sz w:val="22"/>
                <w:szCs w:val="18"/>
              </w:rPr>
            </w:pPr>
            <w:r w:rsidRPr="00F736B1">
              <w:rPr>
                <w:rFonts w:cs="Arial"/>
                <w:sz w:val="22"/>
                <w:szCs w:val="18"/>
              </w:rPr>
              <w:t>C-reactive protein</w:t>
            </w:r>
          </w:p>
        </w:tc>
        <w:tc>
          <w:tcPr>
            <w:tcW w:w="0" w:type="auto"/>
          </w:tcPr>
          <w:p w14:paraId="60F4C99C" w14:textId="77777777" w:rsidR="00F84B8B" w:rsidRPr="00F736B1" w:rsidRDefault="00F84B8B" w:rsidP="00E610F8">
            <w:pPr>
              <w:spacing w:line="240" w:lineRule="auto"/>
              <w:contextualSpacing/>
              <w:rPr>
                <w:rFonts w:cs="Arial"/>
                <w:sz w:val="22"/>
                <w:szCs w:val="18"/>
              </w:rPr>
            </w:pPr>
            <w:r w:rsidRPr="00F736B1">
              <w:rPr>
                <w:rFonts w:cs="Arial"/>
                <w:sz w:val="22"/>
                <w:szCs w:val="18"/>
              </w:rPr>
              <w:t>Immune response</w:t>
            </w:r>
          </w:p>
        </w:tc>
      </w:tr>
      <w:tr w:rsidR="009F38FA" w:rsidRPr="00BE7170" w14:paraId="18FCBC16" w14:textId="77777777" w:rsidTr="00E610F8">
        <w:tc>
          <w:tcPr>
            <w:tcW w:w="0" w:type="auto"/>
          </w:tcPr>
          <w:p w14:paraId="6E65B399" w14:textId="2F7677F1" w:rsidR="009F38FA" w:rsidRPr="00F736B1" w:rsidRDefault="009F38FA" w:rsidP="00E610F8">
            <w:pPr>
              <w:autoSpaceDE w:val="0"/>
              <w:autoSpaceDN w:val="0"/>
              <w:adjustRightInd w:val="0"/>
              <w:spacing w:line="240" w:lineRule="auto"/>
              <w:contextualSpacing/>
              <w:rPr>
                <w:rFonts w:cs="Arial"/>
                <w:sz w:val="22"/>
                <w:szCs w:val="18"/>
              </w:rPr>
            </w:pPr>
            <w:r>
              <w:rPr>
                <w:rFonts w:cs="Arial"/>
                <w:sz w:val="22"/>
                <w:szCs w:val="18"/>
              </w:rPr>
              <w:t>Blood count</w:t>
            </w:r>
          </w:p>
        </w:tc>
        <w:tc>
          <w:tcPr>
            <w:tcW w:w="0" w:type="auto"/>
          </w:tcPr>
          <w:p w14:paraId="4EA7DE01" w14:textId="5F2DA3AC" w:rsidR="009F38FA" w:rsidRPr="00F736B1" w:rsidRDefault="009F38FA" w:rsidP="00E610F8">
            <w:pPr>
              <w:spacing w:line="240" w:lineRule="auto"/>
              <w:contextualSpacing/>
              <w:rPr>
                <w:rFonts w:cs="Arial"/>
                <w:sz w:val="22"/>
                <w:szCs w:val="18"/>
              </w:rPr>
            </w:pPr>
            <w:r>
              <w:rPr>
                <w:rFonts w:cs="Arial"/>
                <w:sz w:val="22"/>
                <w:szCs w:val="18"/>
              </w:rPr>
              <w:t>Immune response, overall health</w:t>
            </w:r>
          </w:p>
        </w:tc>
      </w:tr>
    </w:tbl>
    <w:p w14:paraId="78F8ED55" w14:textId="5BCB54EF" w:rsidR="00F84B8B" w:rsidRDefault="00F84B8B" w:rsidP="00E610F8">
      <w:pPr>
        <w:pStyle w:val="BodyText"/>
        <w:spacing w:after="0"/>
        <w:rPr>
          <w:rFonts w:cs="Arial"/>
          <w:sz w:val="22"/>
        </w:rPr>
      </w:pPr>
    </w:p>
    <w:p w14:paraId="598C6A26" w14:textId="7628B2CD" w:rsidR="007E702B" w:rsidRPr="007E702B" w:rsidRDefault="007E702B" w:rsidP="007E702B">
      <w:pPr>
        <w:rPr>
          <w:b/>
        </w:rPr>
      </w:pPr>
      <w:r w:rsidRPr="007E702B">
        <w:rPr>
          <w:b/>
        </w:rPr>
        <w:t>During the study</w:t>
      </w:r>
    </w:p>
    <w:p w14:paraId="62801738" w14:textId="25A3E701" w:rsidR="0089097A" w:rsidRDefault="0089097A" w:rsidP="000E163B">
      <w:pPr>
        <w:spacing w:line="276" w:lineRule="auto"/>
        <w:jc w:val="both"/>
        <w:rPr>
          <w:highlight w:val="yellow"/>
        </w:rPr>
      </w:pPr>
      <w:r>
        <w:t xml:space="preserve">The study will require you to make </w:t>
      </w:r>
      <w:r w:rsidR="00F07886">
        <w:t xml:space="preserve">three </w:t>
      </w:r>
      <w:r>
        <w:t xml:space="preserve">visits </w:t>
      </w:r>
      <w:r w:rsidR="00391E37">
        <w:t>with the research team</w:t>
      </w:r>
      <w:r>
        <w:t xml:space="preserve">, either at </w:t>
      </w:r>
      <w:r w:rsidR="009F38FA">
        <w:t>St</w:t>
      </w:r>
      <w:r w:rsidR="00391E37">
        <w:t>.</w:t>
      </w:r>
      <w:r w:rsidR="009F38FA">
        <w:t xml:space="preserve"> Georges Hospital or Pacific Radiology on </w:t>
      </w:r>
      <w:proofErr w:type="spellStart"/>
      <w:r w:rsidR="009F38FA">
        <w:t>Bealey</w:t>
      </w:r>
      <w:proofErr w:type="spellEnd"/>
      <w:r w:rsidR="009F38FA">
        <w:t xml:space="preserve"> Ave for the MRI or </w:t>
      </w:r>
      <w:r>
        <w:t xml:space="preserve">40 </w:t>
      </w:r>
      <w:r w:rsidR="009C6988">
        <w:t>Stewart</w:t>
      </w:r>
      <w:r>
        <w:t xml:space="preserve"> Street</w:t>
      </w:r>
      <w:r w:rsidR="009F38FA">
        <w:t xml:space="preserve"> for the last meeting</w:t>
      </w:r>
      <w:r>
        <w:t>. It is estimated that the visits will take a</w:t>
      </w:r>
      <w:r w:rsidR="009F38FA">
        <w:t xml:space="preserve">bout </w:t>
      </w:r>
      <w:r w:rsidR="00E0326D" w:rsidRPr="00391E37">
        <w:t>60</w:t>
      </w:r>
      <w:r w:rsidRPr="00391E37">
        <w:t xml:space="preserve"> minutes each time.</w:t>
      </w:r>
      <w:r>
        <w:t xml:space="preserve"> </w:t>
      </w:r>
    </w:p>
    <w:p w14:paraId="6707B1E8" w14:textId="1BE1DD1E" w:rsidR="0089097A" w:rsidRDefault="0089097A" w:rsidP="006F05F7">
      <w:pPr>
        <w:spacing w:line="276" w:lineRule="auto"/>
        <w:jc w:val="both"/>
      </w:pPr>
      <w:r>
        <w:t xml:space="preserve">Due to the nature of the study and the outputs we are measuring, we would prefer that you </w:t>
      </w:r>
      <w:r w:rsidRPr="00391E37">
        <w:t>stop taking any fibre supplements and probiotics</w:t>
      </w:r>
      <w:r>
        <w:t xml:space="preserve"> you are currently taking for the duration of the study</w:t>
      </w:r>
      <w:r w:rsidR="003B2A59">
        <w:t xml:space="preserve"> and not take any laxative in the week before your appointments</w:t>
      </w:r>
      <w:r>
        <w:t xml:space="preserve">. Should you become constipated during </w:t>
      </w:r>
      <w:r w:rsidR="003B2A59">
        <w:t>this time</w:t>
      </w:r>
      <w:r>
        <w:t xml:space="preserve"> and feel that you require medication, a “rescue” treatment (bisacodyl suppositories) </w:t>
      </w:r>
      <w:r w:rsidR="00140F7C">
        <w:t>is permitted during the week before sample collections</w:t>
      </w:r>
      <w:r w:rsidR="00391E37">
        <w:t>, which we can provide</w:t>
      </w:r>
      <w:r>
        <w:t xml:space="preserve">. </w:t>
      </w:r>
    </w:p>
    <w:p w14:paraId="4089B853" w14:textId="08F1D943" w:rsidR="00BF7426" w:rsidRDefault="00BF7426" w:rsidP="006F05F7">
      <w:pPr>
        <w:spacing w:line="276" w:lineRule="auto"/>
        <w:jc w:val="both"/>
      </w:pPr>
      <w:r w:rsidRPr="00BF7426">
        <w:rPr>
          <w:b/>
        </w:rPr>
        <w:t>Intervention:</w:t>
      </w:r>
      <w:r>
        <w:t xml:space="preserve"> We will provide you with either </w:t>
      </w:r>
      <w:r w:rsidR="00F07886">
        <w:t xml:space="preserve">Green Kiwifruit </w:t>
      </w:r>
      <w:r>
        <w:t xml:space="preserve">or </w:t>
      </w:r>
      <w:r w:rsidR="00F07886">
        <w:t>M</w:t>
      </w:r>
      <w:r>
        <w:t xml:space="preserve">altodextrin powder during the study. The research staff will organise pick up with you, and instruct you on how the interventions are to be taken. Please let the research staff know when you run out, so we can provide more, if necessary. </w:t>
      </w:r>
    </w:p>
    <w:p w14:paraId="2D410712" w14:textId="21DC40DD" w:rsidR="00FE524C" w:rsidRDefault="00BF7426" w:rsidP="006F05F7">
      <w:pPr>
        <w:spacing w:line="276" w:lineRule="auto"/>
        <w:jc w:val="both"/>
      </w:pPr>
      <w:r>
        <w:rPr>
          <w:b/>
        </w:rPr>
        <w:t>Stool</w:t>
      </w:r>
      <w:r w:rsidR="000E550A" w:rsidRPr="00640E8A">
        <w:rPr>
          <w:b/>
        </w:rPr>
        <w:t xml:space="preserve"> sample collection:</w:t>
      </w:r>
      <w:r w:rsidR="000E550A">
        <w:t xml:space="preserve"> </w:t>
      </w:r>
      <w:r w:rsidR="00140F7C">
        <w:t>A</w:t>
      </w:r>
      <w:r w:rsidR="000E550A">
        <w:t xml:space="preserve">t </w:t>
      </w:r>
      <w:r w:rsidR="00FE524C">
        <w:t>the baseline</w:t>
      </w:r>
      <w:r w:rsidR="000E550A">
        <w:t xml:space="preserve"> </w:t>
      </w:r>
      <w:r w:rsidR="00FE524C">
        <w:t xml:space="preserve">visit, </w:t>
      </w:r>
      <w:r w:rsidR="000E550A">
        <w:t>you will be asked to provid</w:t>
      </w:r>
      <w:r w:rsidR="009F38FA">
        <w:t>e us with a stool</w:t>
      </w:r>
      <w:r w:rsidR="000E550A">
        <w:t xml:space="preserve"> sample. We ask you to collect the </w:t>
      </w:r>
      <w:r w:rsidR="009F38FA">
        <w:t>stool</w:t>
      </w:r>
      <w:r w:rsidR="000E550A">
        <w:t xml:space="preserve"> sample the day before you come in and to bring this sample in with you. We will provide you </w:t>
      </w:r>
      <w:r w:rsidR="00FE524C" w:rsidRPr="00FE524C">
        <w:t>with the appropriate gear t</w:t>
      </w:r>
      <w:r w:rsidR="00FE524C">
        <w:t xml:space="preserve">o collect a sample hygienically. </w:t>
      </w:r>
      <w:r w:rsidR="00FE524C" w:rsidRPr="00FE524C">
        <w:t>These samples will be frozen at -</w:t>
      </w:r>
      <w:r w:rsidR="00FE524C">
        <w:t>8</w:t>
      </w:r>
      <w:r w:rsidR="00FE524C" w:rsidRPr="00FE524C">
        <w:t>0</w:t>
      </w:r>
      <w:r w:rsidR="00FE524C" w:rsidRPr="00FE524C">
        <w:rPr>
          <w:vertAlign w:val="superscript"/>
        </w:rPr>
        <w:t>o</w:t>
      </w:r>
      <w:r w:rsidR="00FE524C" w:rsidRPr="00FE524C">
        <w:t xml:space="preserve">C and shipped to </w:t>
      </w:r>
      <w:r w:rsidR="00FE524C" w:rsidRPr="00391E37">
        <w:t xml:space="preserve">our </w:t>
      </w:r>
      <w:r w:rsidR="00391E37">
        <w:t xml:space="preserve">New </w:t>
      </w:r>
      <w:r w:rsidR="00391E37">
        <w:lastRenderedPageBreak/>
        <w:t>Zealand</w:t>
      </w:r>
      <w:r w:rsidR="009F38FA">
        <w:t xml:space="preserve"> collaborators </w:t>
      </w:r>
      <w:r w:rsidR="00FE524C">
        <w:t xml:space="preserve">for analysis. </w:t>
      </w:r>
      <w:r w:rsidR="00222D64">
        <w:t>Faecal</w:t>
      </w:r>
      <w:r w:rsidR="003B6AE1">
        <w:t xml:space="preserve"> DNA or RNA extracted will </w:t>
      </w:r>
      <w:r w:rsidR="00222D64">
        <w:t xml:space="preserve">also </w:t>
      </w:r>
      <w:r w:rsidR="003B6AE1">
        <w:t xml:space="preserve">be </w:t>
      </w:r>
      <w:r w:rsidR="00222D64">
        <w:t xml:space="preserve">shipped to a commercial service provider lab in Ireland for sequencing </w:t>
      </w:r>
      <w:r w:rsidR="00D013B9">
        <w:t>before</w:t>
      </w:r>
      <w:r w:rsidR="00222D64">
        <w:t xml:space="preserve"> the</w:t>
      </w:r>
      <w:r w:rsidR="00D013B9">
        <w:t>se</w:t>
      </w:r>
      <w:r w:rsidR="00222D64">
        <w:t xml:space="preserve"> data </w:t>
      </w:r>
      <w:r w:rsidR="00D013B9">
        <w:t>is</w:t>
      </w:r>
      <w:r w:rsidR="00222D64">
        <w:t xml:space="preserve"> analysed by our research team.</w:t>
      </w:r>
    </w:p>
    <w:p w14:paraId="32B905B2" w14:textId="179AC68F" w:rsidR="00FE524C" w:rsidRDefault="009F38FA" w:rsidP="006F05F7">
      <w:pPr>
        <w:spacing w:line="276" w:lineRule="auto"/>
        <w:jc w:val="both"/>
      </w:pPr>
      <w:r>
        <w:t>The stool</w:t>
      </w:r>
      <w:r w:rsidR="00FE524C">
        <w:t xml:space="preserve"> will be used for </w:t>
      </w:r>
      <w:r w:rsidR="00F07886">
        <w:t>several</w:t>
      </w:r>
      <w:r w:rsidR="00FE524C">
        <w:t xml:space="preserve"> analyses. We will measure the concentration of proteins </w:t>
      </w:r>
      <w:r w:rsidR="00F07886">
        <w:t xml:space="preserve">and metabolites </w:t>
      </w:r>
      <w:r w:rsidR="00FE524C">
        <w:t>that reflect inflammation in your bowel. We will also measure the concentration of a range of bacteria and other microbes</w:t>
      </w:r>
      <w:r w:rsidR="00F07886">
        <w:t xml:space="preserve"> </w:t>
      </w:r>
      <w:r w:rsidR="00FE524C">
        <w:t xml:space="preserve">that live in the gut and what they make with the fibre you are eating. </w:t>
      </w:r>
    </w:p>
    <w:p w14:paraId="7F1C546D" w14:textId="27C01472" w:rsidR="0089097A" w:rsidRDefault="00FE524C" w:rsidP="006F05F7">
      <w:pPr>
        <w:spacing w:line="276" w:lineRule="auto"/>
        <w:jc w:val="both"/>
      </w:pPr>
      <w:r w:rsidRPr="00FE524C">
        <w:t>During the course of the study</w:t>
      </w:r>
      <w:r w:rsidR="00F07886">
        <w:t>,</w:t>
      </w:r>
      <w:r w:rsidRPr="00FE524C">
        <w:t xml:space="preserve"> you will be asked to provide further </w:t>
      </w:r>
      <w:r w:rsidR="009F38FA">
        <w:t>stool</w:t>
      </w:r>
      <w:r w:rsidRPr="00FE524C">
        <w:t xml:space="preserve"> sample</w:t>
      </w:r>
      <w:r w:rsidR="00E0326D">
        <w:t xml:space="preserve">s </w:t>
      </w:r>
      <w:r w:rsidRPr="00FE524C">
        <w:t>at the following time points</w:t>
      </w:r>
      <w:r w:rsidR="00640E8A">
        <w:t>:</w:t>
      </w:r>
      <w:r w:rsidRPr="00FE524C">
        <w:t xml:space="preserve"> </w:t>
      </w:r>
      <w:r w:rsidR="00F07886">
        <w:t>post-</w:t>
      </w:r>
      <w:r w:rsidR="0049520A">
        <w:t>intervention</w:t>
      </w:r>
      <w:r w:rsidRPr="00FE524C">
        <w:t xml:space="preserve"> (</w:t>
      </w:r>
      <w:r w:rsidR="0049520A">
        <w:t>day 28</w:t>
      </w:r>
      <w:r w:rsidRPr="00FE524C">
        <w:t>)</w:t>
      </w:r>
      <w:r w:rsidR="0049520A">
        <w:t xml:space="preserve"> and </w:t>
      </w:r>
      <w:r w:rsidR="00E0326D">
        <w:t>follow up (</w:t>
      </w:r>
      <w:r w:rsidR="0049520A">
        <w:t>day 42</w:t>
      </w:r>
      <w:r w:rsidR="00E0326D">
        <w:t xml:space="preserve">). This is </w:t>
      </w:r>
      <w:r w:rsidR="0049520A">
        <w:t xml:space="preserve">a </w:t>
      </w:r>
      <w:r w:rsidR="00E0326D">
        <w:t xml:space="preserve">total of </w:t>
      </w:r>
      <w:r w:rsidR="009F38FA">
        <w:t>three</w:t>
      </w:r>
      <w:r w:rsidR="00E0326D">
        <w:t xml:space="preserve"> </w:t>
      </w:r>
      <w:r w:rsidR="009F38FA">
        <w:t>stool</w:t>
      </w:r>
      <w:r w:rsidRPr="00FE524C">
        <w:t xml:space="preserve"> samples</w:t>
      </w:r>
      <w:r w:rsidR="0049520A">
        <w:t xml:space="preserve"> (including baseline visit)</w:t>
      </w:r>
      <w:r w:rsidRPr="00FE524C">
        <w:t>.</w:t>
      </w:r>
    </w:p>
    <w:p w14:paraId="1A34C0C1" w14:textId="55D73853" w:rsidR="00840A48" w:rsidRDefault="00640E8A" w:rsidP="006F05F7">
      <w:pPr>
        <w:spacing w:line="276" w:lineRule="auto"/>
        <w:jc w:val="both"/>
      </w:pPr>
      <w:r w:rsidRPr="00640E8A">
        <w:rPr>
          <w:b/>
        </w:rPr>
        <w:t>Blood sample collection:</w:t>
      </w:r>
      <w:r>
        <w:t xml:space="preserve"> At </w:t>
      </w:r>
      <w:r w:rsidR="0049520A">
        <w:t xml:space="preserve">the </w:t>
      </w:r>
      <w:r>
        <w:t>baseline</w:t>
      </w:r>
      <w:r w:rsidR="0049520A">
        <w:t xml:space="preserve"> visit</w:t>
      </w:r>
      <w:r>
        <w:t xml:space="preserve">, you will be asked to provide us with a </w:t>
      </w:r>
      <w:r w:rsidR="00735B25">
        <w:t xml:space="preserve">fasting </w:t>
      </w:r>
      <w:r>
        <w:t xml:space="preserve">blood sample. </w:t>
      </w:r>
      <w:r w:rsidR="00840A48">
        <w:t xml:space="preserve">We will collect a total of </w:t>
      </w:r>
      <w:r w:rsidR="0049520A">
        <w:t>40</w:t>
      </w:r>
      <w:r w:rsidR="00840A48">
        <w:t xml:space="preserve"> m</w:t>
      </w:r>
      <w:r w:rsidR="00F07886">
        <w:t>L</w:t>
      </w:r>
      <w:r w:rsidR="00840A48">
        <w:t xml:space="preserve"> (approximately </w:t>
      </w:r>
      <w:r w:rsidR="00F07886">
        <w:t xml:space="preserve">three </w:t>
      </w:r>
      <w:r w:rsidR="00391E37">
        <w:t>tablespoons</w:t>
      </w:r>
      <w:r w:rsidR="00840A48">
        <w:t>). The blood will be split into different components and stored. Experiments will include measuring proteins</w:t>
      </w:r>
      <w:r w:rsidR="00F07886">
        <w:t xml:space="preserve"> and metabolites</w:t>
      </w:r>
      <w:r w:rsidR="00840A48">
        <w:t xml:space="preserve"> involved in inflammation,</w:t>
      </w:r>
      <w:r w:rsidR="00222D64">
        <w:t xml:space="preserve"> </w:t>
      </w:r>
      <w:r w:rsidR="00840A48">
        <w:t>and metabolites of normal body processes. The baseline measurement tells us the level before you start the trial</w:t>
      </w:r>
      <w:r w:rsidR="00F07886">
        <w:t>,</w:t>
      </w:r>
      <w:r w:rsidR="00840A48">
        <w:t xml:space="preserve"> so we have a comparison.</w:t>
      </w:r>
    </w:p>
    <w:p w14:paraId="74D371A5" w14:textId="32113611" w:rsidR="00FE524C" w:rsidRDefault="00640E8A" w:rsidP="006F05F7">
      <w:pPr>
        <w:spacing w:line="276" w:lineRule="auto"/>
        <w:jc w:val="both"/>
      </w:pPr>
      <w:r>
        <w:t xml:space="preserve">During the course of the study, you will be asked to provide further </w:t>
      </w:r>
      <w:r w:rsidR="00735B25">
        <w:t xml:space="preserve">fasting </w:t>
      </w:r>
      <w:r>
        <w:t xml:space="preserve">blood samples at the following time points: </w:t>
      </w:r>
      <w:r w:rsidR="0049520A">
        <w:t>40</w:t>
      </w:r>
      <w:r w:rsidR="00F07886">
        <w:t xml:space="preserve"> </w:t>
      </w:r>
      <w:r w:rsidR="0049520A">
        <w:t>m</w:t>
      </w:r>
      <w:r w:rsidR="00F07886">
        <w:t>L</w:t>
      </w:r>
      <w:r w:rsidR="0049520A">
        <w:t xml:space="preserve"> at </w:t>
      </w:r>
      <w:r w:rsidR="00F07886">
        <w:t>post-</w:t>
      </w:r>
      <w:r w:rsidR="0049520A">
        <w:t>intervention</w:t>
      </w:r>
      <w:r>
        <w:t xml:space="preserve"> (</w:t>
      </w:r>
      <w:r w:rsidR="0049520A">
        <w:t>day 28</w:t>
      </w:r>
      <w:r>
        <w:t>)</w:t>
      </w:r>
      <w:r w:rsidR="003A2A26">
        <w:t xml:space="preserve"> and </w:t>
      </w:r>
      <w:r w:rsidR="009F38FA">
        <w:t>22</w:t>
      </w:r>
      <w:r w:rsidR="00F07886">
        <w:t xml:space="preserve"> </w:t>
      </w:r>
      <w:r w:rsidR="0049520A">
        <w:t>m</w:t>
      </w:r>
      <w:r w:rsidR="00F07886">
        <w:t>L</w:t>
      </w:r>
      <w:r w:rsidR="0049520A">
        <w:t xml:space="preserve"> at </w:t>
      </w:r>
      <w:r w:rsidR="003A2A26">
        <w:t xml:space="preserve">follow up </w:t>
      </w:r>
      <w:r>
        <w:t>(</w:t>
      </w:r>
      <w:r w:rsidR="0049520A">
        <w:t>day 42</w:t>
      </w:r>
      <w:r>
        <w:t>)</w:t>
      </w:r>
      <w:r w:rsidR="003A2A26">
        <w:t>. T</w:t>
      </w:r>
      <w:r>
        <w:t xml:space="preserve">hat is a total of </w:t>
      </w:r>
      <w:r w:rsidR="00F07886">
        <w:t>four</w:t>
      </w:r>
      <w:r>
        <w:t xml:space="preserve"> blood samples</w:t>
      </w:r>
      <w:r w:rsidR="0049520A">
        <w:t xml:space="preserve"> (including screening and baseline visit)</w:t>
      </w:r>
      <w:r>
        <w:t>.</w:t>
      </w:r>
    </w:p>
    <w:p w14:paraId="703C12F4" w14:textId="205C6DC6" w:rsidR="00B22B87" w:rsidRDefault="00B22B87" w:rsidP="006F05F7">
      <w:pPr>
        <w:spacing w:line="276" w:lineRule="auto"/>
        <w:jc w:val="both"/>
      </w:pPr>
      <w:r>
        <w:t>You may hold beliefs about a sacred and shared value of all or any samples removed. The cultural issues associated with sending your samples overseas and/or storing your samples should be discussed with your family/whanau as appropriate. There are a range of views held by M</w:t>
      </w:r>
      <w:r>
        <w:rPr>
          <w:rFonts w:cs="Arial"/>
        </w:rPr>
        <w:t>ā</w:t>
      </w:r>
      <w:r>
        <w:t xml:space="preserve">ori around these issues; some iwi disagree with </w:t>
      </w:r>
      <w:r w:rsidR="00F07886">
        <w:t xml:space="preserve">the </w:t>
      </w:r>
      <w:r>
        <w:t xml:space="preserve">storage of samples citing whakapapa and advise their people to consult prior to participation in research where this occurs. However, it is acknowledged that individuals have the right to choose. </w:t>
      </w:r>
    </w:p>
    <w:p w14:paraId="6EBBB65B" w14:textId="464941EB" w:rsidR="00FE524C" w:rsidRDefault="00F273DC" w:rsidP="006F05F7">
      <w:pPr>
        <w:spacing w:line="276" w:lineRule="auto"/>
        <w:jc w:val="both"/>
      </w:pPr>
      <w:r>
        <w:t>If you wish, we</w:t>
      </w:r>
      <w:r w:rsidR="00840A48">
        <w:t xml:space="preserve"> can arrange for the remainder of your blood </w:t>
      </w:r>
      <w:r>
        <w:t xml:space="preserve">and faecal samples </w:t>
      </w:r>
      <w:r w:rsidR="00840A48">
        <w:t>to be returned to you on completion of the analysis or t</w:t>
      </w:r>
      <w:r>
        <w:t xml:space="preserve">o dispose of </w:t>
      </w:r>
      <w:r w:rsidR="00F07886">
        <w:t xml:space="preserve">them </w:t>
      </w:r>
      <w:r w:rsidR="003B2A59">
        <w:t>with appropriate</w:t>
      </w:r>
      <w:r>
        <w:t xml:space="preserve"> </w:t>
      </w:r>
      <w:proofErr w:type="spellStart"/>
      <w:r>
        <w:t>karakia</w:t>
      </w:r>
      <w:proofErr w:type="spellEnd"/>
      <w:r>
        <w:t xml:space="preserve">. </w:t>
      </w:r>
    </w:p>
    <w:p w14:paraId="7405655B" w14:textId="3044ABD9" w:rsidR="00E0326D" w:rsidRPr="0048421F" w:rsidRDefault="00E0326D" w:rsidP="006F05F7">
      <w:pPr>
        <w:spacing w:line="276" w:lineRule="auto"/>
        <w:jc w:val="both"/>
      </w:pPr>
      <w:r w:rsidRPr="00E0326D">
        <w:rPr>
          <w:b/>
        </w:rPr>
        <w:t>MRI</w:t>
      </w:r>
      <w:r w:rsidR="007360A2">
        <w:rPr>
          <w:b/>
        </w:rPr>
        <w:t xml:space="preserve">: </w:t>
      </w:r>
      <w:r w:rsidR="007360A2" w:rsidRPr="0048421F">
        <w:t xml:space="preserve">at the baseline visit and </w:t>
      </w:r>
      <w:r w:rsidR="0049520A">
        <w:t>post-intervention</w:t>
      </w:r>
      <w:r w:rsidR="007360A2" w:rsidRPr="0048421F">
        <w:t xml:space="preserve"> (</w:t>
      </w:r>
      <w:r w:rsidR="0049520A">
        <w:t>day 28</w:t>
      </w:r>
      <w:r w:rsidR="007360A2" w:rsidRPr="0048421F">
        <w:t xml:space="preserve">), a fasting MRI will be conducted. You will be required to lie on your back in the scanner for 15-20 minutes to </w:t>
      </w:r>
      <w:r w:rsidR="0048421F" w:rsidRPr="0048421F">
        <w:t xml:space="preserve">administer MRI. The images will be sent to collaborators in </w:t>
      </w:r>
      <w:r w:rsidR="00F07886">
        <w:t xml:space="preserve">the </w:t>
      </w:r>
      <w:r w:rsidR="0048421F" w:rsidRPr="0048421F">
        <w:t xml:space="preserve">UK who have developed a </w:t>
      </w:r>
      <w:r w:rsidR="00391E37">
        <w:t>method to measure gas and water</w:t>
      </w:r>
      <w:r w:rsidR="0048421F" w:rsidRPr="0048421F">
        <w:t xml:space="preserve"> in </w:t>
      </w:r>
      <w:r w:rsidR="00F07886">
        <w:t xml:space="preserve">the lower </w:t>
      </w:r>
      <w:r w:rsidR="0048421F" w:rsidRPr="0048421F">
        <w:t xml:space="preserve">gut. </w:t>
      </w:r>
      <w:r w:rsidR="00BF7426">
        <w:t>We will also provide you with a standardised meal that you have to eat the night before the MRI.</w:t>
      </w:r>
    </w:p>
    <w:p w14:paraId="228A20B7" w14:textId="723D7528" w:rsidR="0048421F" w:rsidRPr="0048421F" w:rsidRDefault="00E0326D" w:rsidP="006F05F7">
      <w:pPr>
        <w:spacing w:line="276" w:lineRule="auto"/>
        <w:jc w:val="both"/>
      </w:pPr>
      <w:r w:rsidRPr="00E0326D">
        <w:rPr>
          <w:b/>
        </w:rPr>
        <w:t>Gut Motility</w:t>
      </w:r>
      <w:r w:rsidR="0048421F">
        <w:rPr>
          <w:b/>
        </w:rPr>
        <w:t xml:space="preserve"> Measures: </w:t>
      </w:r>
      <w:r w:rsidR="0048421F" w:rsidRPr="0048421F">
        <w:t xml:space="preserve">Over the course of the study, we will use various methods to measure gut function and motility. </w:t>
      </w:r>
    </w:p>
    <w:p w14:paraId="05D056A3" w14:textId="0372BFD3" w:rsidR="0048421F" w:rsidRPr="0049520A" w:rsidRDefault="0048421F" w:rsidP="00786618">
      <w:pPr>
        <w:pStyle w:val="ListParagraph"/>
        <w:numPr>
          <w:ilvl w:val="0"/>
          <w:numId w:val="16"/>
        </w:numPr>
        <w:spacing w:before="120" w:line="276" w:lineRule="auto"/>
        <w:ind w:left="714" w:hanging="357"/>
        <w:jc w:val="both"/>
        <w:rPr>
          <w:lang w:val="en-MY" w:eastAsia="en-GB"/>
        </w:rPr>
      </w:pPr>
      <w:r w:rsidRPr="0049520A">
        <w:rPr>
          <w:b/>
        </w:rPr>
        <w:t xml:space="preserve">Blue food dye: </w:t>
      </w:r>
      <w:r w:rsidRPr="00EB3E18">
        <w:t xml:space="preserve">at baseline visit and </w:t>
      </w:r>
      <w:r w:rsidR="0049520A">
        <w:t>post-intervention</w:t>
      </w:r>
      <w:r w:rsidRPr="00EB3E18">
        <w:t xml:space="preserve"> (</w:t>
      </w:r>
      <w:r w:rsidR="0049520A">
        <w:t>day 28</w:t>
      </w:r>
      <w:r w:rsidRPr="00EB3E18">
        <w:t xml:space="preserve">), </w:t>
      </w:r>
      <w:r w:rsidR="00EB3E18" w:rsidRPr="00EB3E18">
        <w:t xml:space="preserve">following MRI, you will be asked to ingest </w:t>
      </w:r>
      <w:r w:rsidR="0049520A" w:rsidRPr="0049520A">
        <w:rPr>
          <w:lang w:eastAsia="en-GB"/>
        </w:rPr>
        <w:t>R</w:t>
      </w:r>
      <w:r w:rsidR="000311AE">
        <w:rPr>
          <w:lang w:eastAsia="en-GB"/>
        </w:rPr>
        <w:t xml:space="preserve">oyal Blue </w:t>
      </w:r>
      <w:proofErr w:type="spellStart"/>
      <w:r w:rsidR="000311AE">
        <w:rPr>
          <w:lang w:eastAsia="en-GB"/>
        </w:rPr>
        <w:t>Liqua</w:t>
      </w:r>
      <w:proofErr w:type="spellEnd"/>
      <w:r w:rsidR="000311AE">
        <w:rPr>
          <w:lang w:eastAsia="en-GB"/>
        </w:rPr>
        <w:t xml:space="preserve">-gel® food colouring </w:t>
      </w:r>
      <w:r w:rsidR="00EB3E18" w:rsidRPr="00EB3E18">
        <w:t xml:space="preserve">in </w:t>
      </w:r>
      <w:r w:rsidR="00786618">
        <w:t>200</w:t>
      </w:r>
      <w:r w:rsidR="00F07886">
        <w:t xml:space="preserve"> </w:t>
      </w:r>
      <w:r w:rsidR="00786618">
        <w:t>m</w:t>
      </w:r>
      <w:r w:rsidR="00F07886">
        <w:t>L</w:t>
      </w:r>
      <w:r w:rsidR="00786618">
        <w:t xml:space="preserve"> </w:t>
      </w:r>
      <w:r w:rsidR="00EB3E18" w:rsidRPr="00EB3E18">
        <w:lastRenderedPageBreak/>
        <w:t xml:space="preserve">water to measure </w:t>
      </w:r>
      <w:r w:rsidR="000311AE">
        <w:t>how long it takes</w:t>
      </w:r>
      <w:r w:rsidR="00EB3E18">
        <w:t xml:space="preserve"> </w:t>
      </w:r>
      <w:r w:rsidR="000311AE">
        <w:t>for</w:t>
      </w:r>
      <w:r w:rsidR="00EB3E18">
        <w:t xml:space="preserve"> food </w:t>
      </w:r>
      <w:r w:rsidR="000311AE">
        <w:t xml:space="preserve">to travel </w:t>
      </w:r>
      <w:r w:rsidR="00EB3E18">
        <w:t xml:space="preserve">through </w:t>
      </w:r>
      <w:r w:rsidR="000311AE">
        <w:t>your</w:t>
      </w:r>
      <w:r w:rsidR="00EB3E18">
        <w:t xml:space="preserve"> body</w:t>
      </w:r>
      <w:r w:rsidR="00EB3E18" w:rsidRPr="00EB3E18">
        <w:t xml:space="preserve">. You will be asked to record the passing of </w:t>
      </w:r>
      <w:r w:rsidR="000311AE">
        <w:t>the</w:t>
      </w:r>
      <w:r w:rsidR="00EB3E18" w:rsidRPr="00EB3E18">
        <w:t xml:space="preserve"> dye in stool via </w:t>
      </w:r>
      <w:r w:rsidR="000311AE">
        <w:t xml:space="preserve">the </w:t>
      </w:r>
      <w:r w:rsidR="00EB3E18" w:rsidRPr="00EB3E18">
        <w:t xml:space="preserve">daily bowel movement </w:t>
      </w:r>
      <w:r w:rsidR="00786618">
        <w:t>app</w:t>
      </w:r>
      <w:r w:rsidR="00EB3E18" w:rsidRPr="00EB3E18">
        <w:t xml:space="preserve">. </w:t>
      </w:r>
    </w:p>
    <w:p w14:paraId="7C7E3016" w14:textId="2514724F" w:rsidR="008C4373" w:rsidRPr="00BF7426" w:rsidRDefault="0048421F" w:rsidP="00BF7426">
      <w:pPr>
        <w:pStyle w:val="ListParagraph"/>
        <w:numPr>
          <w:ilvl w:val="0"/>
          <w:numId w:val="13"/>
        </w:numPr>
        <w:spacing w:before="120" w:line="276" w:lineRule="auto"/>
        <w:ind w:left="714" w:hanging="357"/>
        <w:jc w:val="both"/>
      </w:pPr>
      <w:proofErr w:type="spellStart"/>
      <w:r w:rsidRPr="0048421F">
        <w:rPr>
          <w:b/>
        </w:rPr>
        <w:t>SmartPill</w:t>
      </w:r>
      <w:proofErr w:type="spellEnd"/>
      <w:r w:rsidR="00EB3E18" w:rsidRPr="00EB3E18">
        <w:rPr>
          <w:b/>
          <w:vertAlign w:val="superscript"/>
        </w:rPr>
        <w:t>®</w:t>
      </w:r>
      <w:r w:rsidR="00ED3227">
        <w:rPr>
          <w:b/>
          <w:vertAlign w:val="superscript"/>
        </w:rPr>
        <w:t xml:space="preserve"> </w:t>
      </w:r>
      <w:r w:rsidR="000311AE">
        <w:rPr>
          <w:b/>
        </w:rPr>
        <w:t>and ATMO gas-</w:t>
      </w:r>
      <w:r w:rsidR="00ED3227">
        <w:rPr>
          <w:b/>
        </w:rPr>
        <w:t>sensing capsule</w:t>
      </w:r>
      <w:r>
        <w:rPr>
          <w:b/>
        </w:rPr>
        <w:t xml:space="preserve">: </w:t>
      </w:r>
      <w:r w:rsidR="00786618">
        <w:t>Selected</w:t>
      </w:r>
      <w:r w:rsidR="00EB3E18" w:rsidRPr="00ED3227">
        <w:t xml:space="preserve"> participants will be </w:t>
      </w:r>
      <w:r w:rsidR="00786618">
        <w:t>required</w:t>
      </w:r>
      <w:r w:rsidR="00EB3E18" w:rsidRPr="00ED3227">
        <w:t xml:space="preserve"> to ingest </w:t>
      </w:r>
      <w:proofErr w:type="spellStart"/>
      <w:r w:rsidR="00EB3E18" w:rsidRPr="00ED3227">
        <w:t>SMARTPill</w:t>
      </w:r>
      <w:proofErr w:type="spellEnd"/>
      <w:r w:rsidR="00EB3E18" w:rsidRPr="000311AE">
        <w:rPr>
          <w:vertAlign w:val="superscript"/>
        </w:rPr>
        <w:t>®</w:t>
      </w:r>
      <w:r w:rsidR="00EB3E18" w:rsidRPr="00ED3227">
        <w:t xml:space="preserve"> </w:t>
      </w:r>
      <w:r w:rsidR="000311AE">
        <w:t xml:space="preserve">and </w:t>
      </w:r>
      <w:proofErr w:type="spellStart"/>
      <w:r w:rsidR="000311AE">
        <w:t>Atmo</w:t>
      </w:r>
      <w:proofErr w:type="spellEnd"/>
      <w:r w:rsidR="000311AE">
        <w:t xml:space="preserve"> gas-</w:t>
      </w:r>
      <w:r w:rsidR="00ED3227" w:rsidRPr="00ED3227">
        <w:t>sensing capsule</w:t>
      </w:r>
      <w:r w:rsidR="000311AE">
        <w:t>s</w:t>
      </w:r>
      <w:r w:rsidR="00ED3227" w:rsidRPr="00ED3227">
        <w:t xml:space="preserve"> </w:t>
      </w:r>
      <w:r w:rsidR="00EB3E18" w:rsidRPr="00ED3227">
        <w:t xml:space="preserve">at baseline and </w:t>
      </w:r>
      <w:r w:rsidR="00786618">
        <w:t>post-intervention (day 28)</w:t>
      </w:r>
      <w:r w:rsidR="00EB3E18" w:rsidRPr="00ED3227">
        <w:t xml:space="preserve"> to measure</w:t>
      </w:r>
      <w:r w:rsidR="00F07886">
        <w:t xml:space="preserve"> </w:t>
      </w:r>
      <w:r w:rsidR="00EB3E18" w:rsidRPr="00ED3227">
        <w:t>transit time, pressure</w:t>
      </w:r>
      <w:r w:rsidR="00ED3227" w:rsidRPr="00ED3227">
        <w:t xml:space="preserve">, </w:t>
      </w:r>
      <w:r w:rsidR="00EB3E18" w:rsidRPr="00ED3227">
        <w:t>temperature</w:t>
      </w:r>
      <w:r w:rsidR="00ED3227" w:rsidRPr="00ED3227">
        <w:t xml:space="preserve"> and various gases</w:t>
      </w:r>
      <w:r w:rsidR="00EB3E18" w:rsidRPr="00ED3227">
        <w:t xml:space="preserve"> in the </w:t>
      </w:r>
      <w:r w:rsidR="00F07886">
        <w:t>gut</w:t>
      </w:r>
      <w:r w:rsidR="00EB3E18" w:rsidRPr="00ED3227">
        <w:t xml:space="preserve">. </w:t>
      </w:r>
      <w:r w:rsidR="00BF7426">
        <w:t xml:space="preserve">We will also give you standardised food bars before swallowing the capsules. </w:t>
      </w:r>
      <w:r w:rsidR="00391E37">
        <w:t xml:space="preserve">This also means that you are asked to carry recorders on your body until all capsules have passed, to fill in additional details such as food, drink, and bowel movements into the recorders, and to drop the recorders off at our clinic at 40 Stewart street once all capsules have passed. </w:t>
      </w:r>
    </w:p>
    <w:p w14:paraId="324FC529" w14:textId="1C71F693" w:rsidR="00F273DC" w:rsidRPr="00F273DC" w:rsidRDefault="00F273DC" w:rsidP="006F05F7">
      <w:pPr>
        <w:spacing w:line="276" w:lineRule="auto"/>
        <w:jc w:val="both"/>
      </w:pPr>
      <w:r w:rsidRPr="00752C4B">
        <w:rPr>
          <w:b/>
        </w:rPr>
        <w:t>Questionnaires:</w:t>
      </w:r>
      <w:r w:rsidRPr="00F273DC">
        <w:t xml:space="preserve"> Over the course of the study</w:t>
      </w:r>
      <w:r w:rsidR="008C4373">
        <w:t>,</w:t>
      </w:r>
      <w:r w:rsidRPr="00F273DC">
        <w:t xml:space="preserve"> we will provide you </w:t>
      </w:r>
      <w:r w:rsidR="000311AE">
        <w:t xml:space="preserve">with the following </w:t>
      </w:r>
      <w:r w:rsidR="00930D89">
        <w:t xml:space="preserve">online </w:t>
      </w:r>
      <w:r w:rsidRPr="00F273DC">
        <w:t>questionnaires to complete. These questionnaires relate to your bowel habits</w:t>
      </w:r>
      <w:r>
        <w:t>, health, socio-economic status,</w:t>
      </w:r>
      <w:r w:rsidRPr="00F273DC">
        <w:t xml:space="preserve"> and how you are feeling</w:t>
      </w:r>
      <w:r>
        <w:t>, both mentally and physically</w:t>
      </w:r>
      <w:r w:rsidRPr="00F273DC">
        <w:t xml:space="preserve">. </w:t>
      </w:r>
      <w:r w:rsidR="004D5983">
        <w:t xml:space="preserve">While many of the questions of these questionnaires are very similar, they do cover different aspects and details and are rated differently. </w:t>
      </w:r>
    </w:p>
    <w:p w14:paraId="7D994BBB" w14:textId="5AD5AE3E" w:rsidR="00A9398C" w:rsidRPr="000311AE" w:rsidRDefault="00A9398C" w:rsidP="000E163B">
      <w:pPr>
        <w:numPr>
          <w:ilvl w:val="0"/>
          <w:numId w:val="9"/>
        </w:numPr>
        <w:spacing w:line="276" w:lineRule="auto"/>
        <w:jc w:val="both"/>
        <w:rPr>
          <w:b/>
          <w:bCs/>
        </w:rPr>
      </w:pPr>
      <w:r w:rsidRPr="0D083BEB">
        <w:rPr>
          <w:b/>
          <w:bCs/>
        </w:rPr>
        <w:t xml:space="preserve">ROME IV: </w:t>
      </w:r>
      <w:r>
        <w:t xml:space="preserve">Assesses your gastrointestinal symptoms. This questionnaire helps us to determine if you </w:t>
      </w:r>
      <w:r w:rsidR="000311AE">
        <w:t>show symptoms of IBS-C or FC</w:t>
      </w:r>
      <w:r w:rsidR="00F07886">
        <w:t>,</w:t>
      </w:r>
      <w:r>
        <w:t xml:space="preserve"> if you</w:t>
      </w:r>
      <w:r w:rsidR="000311AE">
        <w:t>r symptoms</w:t>
      </w:r>
      <w:r>
        <w:t xml:space="preserve"> have shifted during the study</w:t>
      </w:r>
      <w:r w:rsidR="000311AE">
        <w:t>,</w:t>
      </w:r>
      <w:r>
        <w:t xml:space="preserve"> and to assess if there </w:t>
      </w:r>
      <w:r w:rsidR="00F07886">
        <w:t>are</w:t>
      </w:r>
      <w:r>
        <w:t xml:space="preserve"> any changes to upper </w:t>
      </w:r>
      <w:r w:rsidR="00F07886">
        <w:t>gut</w:t>
      </w:r>
      <w:r>
        <w:t xml:space="preserve"> symptoms. You will need to fill </w:t>
      </w:r>
      <w:r w:rsidR="000311AE">
        <w:t>out</w:t>
      </w:r>
      <w:r>
        <w:t xml:space="preserve"> this questionnaire </w:t>
      </w:r>
      <w:r w:rsidR="000311AE">
        <w:t>four</w:t>
      </w:r>
      <w:r>
        <w:t xml:space="preserve"> times: at enrolment, one day </w:t>
      </w:r>
      <w:r w:rsidR="000311AE">
        <w:t>before</w:t>
      </w:r>
      <w:r>
        <w:t xml:space="preserve"> baseline, </w:t>
      </w:r>
      <w:r w:rsidR="000311AE">
        <w:t xml:space="preserve">one day before the </w:t>
      </w:r>
      <w:r>
        <w:t>after intervention visit, and at follow up. There are</w:t>
      </w:r>
      <w:r w:rsidR="00C86306">
        <w:t xml:space="preserve"> 6</w:t>
      </w:r>
      <w:r w:rsidR="782428DC">
        <w:t>0</w:t>
      </w:r>
      <w:r>
        <w:t xml:space="preserve"> </w:t>
      </w:r>
      <w:r w:rsidR="00C86306">
        <w:t xml:space="preserve">short </w:t>
      </w:r>
      <w:r>
        <w:t>questions in total</w:t>
      </w:r>
      <w:r w:rsidR="00F07886">
        <w:t>,</w:t>
      </w:r>
      <w:r>
        <w:t xml:space="preserve"> </w:t>
      </w:r>
      <w:r w:rsidR="00514116">
        <w:t>but</w:t>
      </w:r>
      <w:r>
        <w:t xml:space="preserve"> </w:t>
      </w:r>
      <w:r w:rsidR="00F07886">
        <w:t xml:space="preserve">it </w:t>
      </w:r>
      <w:r>
        <w:t xml:space="preserve">will </w:t>
      </w:r>
      <w:r w:rsidR="00514116">
        <w:t xml:space="preserve">not </w:t>
      </w:r>
      <w:r>
        <w:t xml:space="preserve">take you </w:t>
      </w:r>
      <w:r w:rsidR="00C86306">
        <w:t>more than</w:t>
      </w:r>
      <w:r>
        <w:t xml:space="preserve"> </w:t>
      </w:r>
      <w:r w:rsidR="00C86306">
        <w:t xml:space="preserve">15 </w:t>
      </w:r>
      <w:r>
        <w:t xml:space="preserve">minutes to complete each time.  </w:t>
      </w:r>
    </w:p>
    <w:p w14:paraId="261F7D6E" w14:textId="23517596" w:rsidR="000311AE" w:rsidRPr="00607E94" w:rsidRDefault="000311AE" w:rsidP="000E163B">
      <w:pPr>
        <w:pStyle w:val="ListParagraph"/>
        <w:numPr>
          <w:ilvl w:val="0"/>
          <w:numId w:val="9"/>
        </w:numPr>
        <w:jc w:val="both"/>
        <w:rPr>
          <w:bCs/>
        </w:rPr>
      </w:pPr>
      <w:r w:rsidRPr="000311AE">
        <w:rPr>
          <w:b/>
          <w:bCs/>
        </w:rPr>
        <w:t xml:space="preserve">Gastrointestinal Symptoms Rating Score: </w:t>
      </w:r>
      <w:r w:rsidR="00607E94">
        <w:rPr>
          <w:bCs/>
        </w:rPr>
        <w:t>T</w:t>
      </w:r>
      <w:r w:rsidR="007D2024">
        <w:rPr>
          <w:bCs/>
        </w:rPr>
        <w:t>he primary interest of the study is your level</w:t>
      </w:r>
      <w:r w:rsidRPr="000311AE">
        <w:rPr>
          <w:bCs/>
        </w:rPr>
        <w:t xml:space="preserve"> of </w:t>
      </w:r>
      <w:r w:rsidR="00F07886">
        <w:rPr>
          <w:bCs/>
        </w:rPr>
        <w:t xml:space="preserve">gut </w:t>
      </w:r>
      <w:r w:rsidRPr="000311AE">
        <w:rPr>
          <w:bCs/>
        </w:rPr>
        <w:t xml:space="preserve">comfort. This questionnaire asks you to mark on a scale of seven points how you are feeling. The questionnaire contains 15 questions and will take you about </w:t>
      </w:r>
      <w:r w:rsidR="00F07886">
        <w:rPr>
          <w:bCs/>
        </w:rPr>
        <w:t>five</w:t>
      </w:r>
      <w:r w:rsidRPr="000311AE">
        <w:rPr>
          <w:bCs/>
        </w:rPr>
        <w:t xml:space="preserve"> minutes. There will be a total of </w:t>
      </w:r>
      <w:r w:rsidR="00607E94">
        <w:rPr>
          <w:bCs/>
        </w:rPr>
        <w:t>three</w:t>
      </w:r>
      <w:r w:rsidRPr="000311AE">
        <w:rPr>
          <w:bCs/>
        </w:rPr>
        <w:t xml:space="preserve"> of these questionnaires over the duration of the study.</w:t>
      </w:r>
    </w:p>
    <w:p w14:paraId="394B725D" w14:textId="42CBCF02" w:rsidR="00F273DC" w:rsidRPr="00F273DC" w:rsidRDefault="00F273DC" w:rsidP="006F05F7">
      <w:pPr>
        <w:numPr>
          <w:ilvl w:val="0"/>
          <w:numId w:val="9"/>
        </w:numPr>
        <w:spacing w:line="276" w:lineRule="auto"/>
        <w:jc w:val="both"/>
      </w:pPr>
      <w:r w:rsidRPr="00F273DC">
        <w:rPr>
          <w:b/>
        </w:rPr>
        <w:t>Daily Bowel Habit Diary</w:t>
      </w:r>
      <w:r w:rsidR="00786618">
        <w:rPr>
          <w:b/>
        </w:rPr>
        <w:t xml:space="preserve"> (accessible via smartphone app)</w:t>
      </w:r>
      <w:r w:rsidRPr="00F273DC">
        <w:rPr>
          <w:b/>
        </w:rPr>
        <w:t xml:space="preserve">: </w:t>
      </w:r>
      <w:r w:rsidR="000311AE">
        <w:t xml:space="preserve">We like to know </w:t>
      </w:r>
      <w:r w:rsidRPr="00F273DC">
        <w:t>the number of complete and spontaneous bowel movements</w:t>
      </w:r>
      <w:r w:rsidR="00F07886">
        <w:t xml:space="preserve"> per </w:t>
      </w:r>
      <w:r w:rsidRPr="00F273DC">
        <w:t>week for each participant. In order for us to assess this</w:t>
      </w:r>
      <w:r w:rsidR="000311AE">
        <w:t>,</w:t>
      </w:r>
      <w:r w:rsidRPr="00F273DC">
        <w:t xml:space="preserve"> we need to ask you to fill out a record </w:t>
      </w:r>
      <w:r w:rsidR="000311AE">
        <w:t>for each bowel movement</w:t>
      </w:r>
      <w:r w:rsidRPr="00F273DC">
        <w:t xml:space="preserve"> you have </w:t>
      </w:r>
      <w:r w:rsidR="00752C4B">
        <w:t>in</w:t>
      </w:r>
      <w:r w:rsidRPr="00F273DC">
        <w:t xml:space="preserve"> a day and the consistency of that stool sample (using the Bristol Stool Scale). This is done using a short questionnaire. The diary must be completed </w:t>
      </w:r>
      <w:r w:rsidRPr="00F273DC">
        <w:rPr>
          <w:b/>
        </w:rPr>
        <w:t xml:space="preserve">EVERY DAY </w:t>
      </w:r>
      <w:r w:rsidR="00752C4B">
        <w:rPr>
          <w:b/>
        </w:rPr>
        <w:t>AFTER ENROLMENT OF THE STUDY</w:t>
      </w:r>
      <w:r w:rsidRPr="00F273DC">
        <w:t xml:space="preserve">. There are </w:t>
      </w:r>
      <w:r w:rsidR="00752C4B">
        <w:t>11</w:t>
      </w:r>
      <w:r w:rsidRPr="00F273DC">
        <w:t xml:space="preserve"> questions in </w:t>
      </w:r>
      <w:r w:rsidR="00752C4B">
        <w:t>total</w:t>
      </w:r>
      <w:r w:rsidRPr="00F273DC">
        <w:t xml:space="preserve"> which require you to tick for an answer</w:t>
      </w:r>
      <w:r w:rsidR="00F07886">
        <w:t>,</w:t>
      </w:r>
      <w:r w:rsidRPr="00F273DC">
        <w:t xml:space="preserve"> so it will not take very long</w:t>
      </w:r>
      <w:r w:rsidR="00F07886">
        <w:t>,</w:t>
      </w:r>
      <w:r w:rsidRPr="00F273DC">
        <w:t xml:space="preserve"> but it will mean a total of </w:t>
      </w:r>
      <w:r w:rsidR="00752C4B">
        <w:t>62</w:t>
      </w:r>
      <w:r w:rsidR="00B22B87" w:rsidRPr="00F273DC">
        <w:t xml:space="preserve"> </w:t>
      </w:r>
      <w:r w:rsidRPr="00F273DC">
        <w:t>question</w:t>
      </w:r>
      <w:r w:rsidR="00752C4B">
        <w:t>naires</w:t>
      </w:r>
      <w:r w:rsidRPr="00F273DC">
        <w:t>.</w:t>
      </w:r>
      <w:r w:rsidR="00735B25">
        <w:t xml:space="preserve"> </w:t>
      </w:r>
      <w:r w:rsidR="00735B25" w:rsidRPr="00BF7426">
        <w:t xml:space="preserve">If the daily bowel habit diary is not completed </w:t>
      </w:r>
      <w:r w:rsidR="000311AE" w:rsidRPr="00BF7426">
        <w:t>regularly</w:t>
      </w:r>
      <w:r w:rsidR="00735B25" w:rsidRPr="00BF7426">
        <w:t xml:space="preserve">, you </w:t>
      </w:r>
      <w:r w:rsidR="000311AE" w:rsidRPr="00BF7426">
        <w:t>may</w:t>
      </w:r>
      <w:r w:rsidR="00735B25" w:rsidRPr="00BF7426">
        <w:t xml:space="preserve"> have to be withdrawn from the study. </w:t>
      </w:r>
      <w:r w:rsidR="00757DB4" w:rsidRPr="00BF7426">
        <w:t xml:space="preserve">If you </w:t>
      </w:r>
      <w:r w:rsidR="0024446F" w:rsidRPr="00BF7426">
        <w:t>have problems</w:t>
      </w:r>
      <w:r w:rsidR="00757DB4" w:rsidRPr="00BF7426">
        <w:t xml:space="preserve"> with the online version</w:t>
      </w:r>
      <w:r w:rsidR="00F07886">
        <w:t xml:space="preserve"> or cannot</w:t>
      </w:r>
      <w:r w:rsidR="00757DB4">
        <w:t xml:space="preserve"> go online for a while, we can </w:t>
      </w:r>
      <w:r w:rsidR="00752C4B">
        <w:t>provide</w:t>
      </w:r>
      <w:r w:rsidR="00757DB4">
        <w:t xml:space="preserve"> you </w:t>
      </w:r>
      <w:r w:rsidR="00752C4B">
        <w:t xml:space="preserve">with </w:t>
      </w:r>
      <w:r w:rsidR="00757DB4">
        <w:t>paper versions to cover that time</w:t>
      </w:r>
      <w:r w:rsidR="0024446F">
        <w:t xml:space="preserve"> if you wish</w:t>
      </w:r>
      <w:r w:rsidR="00757DB4">
        <w:t xml:space="preserve">. </w:t>
      </w:r>
    </w:p>
    <w:p w14:paraId="28B80E58" w14:textId="3C746C36" w:rsidR="005263CA" w:rsidRDefault="004D5983" w:rsidP="006F05F7">
      <w:pPr>
        <w:pStyle w:val="ListParagraph"/>
        <w:numPr>
          <w:ilvl w:val="0"/>
          <w:numId w:val="9"/>
        </w:numPr>
        <w:spacing w:after="120" w:line="276" w:lineRule="auto"/>
        <w:ind w:left="714" w:hanging="357"/>
        <w:contextualSpacing w:val="0"/>
        <w:jc w:val="both"/>
      </w:pPr>
      <w:r w:rsidRPr="004D5983">
        <w:rPr>
          <w:b/>
        </w:rPr>
        <w:lastRenderedPageBreak/>
        <w:t>Structured Assessment of Gastrointestinal Symptoms</w:t>
      </w:r>
      <w:r>
        <w:t xml:space="preserve">: Assesses detailed information on </w:t>
      </w:r>
      <w:r w:rsidR="00F07886">
        <w:t xml:space="preserve">gut </w:t>
      </w:r>
      <w:r>
        <w:t xml:space="preserve">symptoms. It has 25 questions </w:t>
      </w:r>
      <w:r w:rsidR="005263CA">
        <w:t xml:space="preserve">and asks you to tick boxes. It will take you about 10 minutes, and there will be </w:t>
      </w:r>
      <w:r w:rsidR="00657A08">
        <w:t>3 of these</w:t>
      </w:r>
      <w:r w:rsidR="005263CA">
        <w:t xml:space="preserve"> questionnaires </w:t>
      </w:r>
      <w:r w:rsidR="00AB163B">
        <w:t>over the duration of</w:t>
      </w:r>
      <w:r w:rsidR="005263CA">
        <w:t xml:space="preserve"> the study. </w:t>
      </w:r>
    </w:p>
    <w:p w14:paraId="380B1ACA" w14:textId="7FF26819" w:rsidR="004D5983" w:rsidRPr="008B58D6" w:rsidRDefault="00F07886" w:rsidP="006F05F7">
      <w:pPr>
        <w:pStyle w:val="ListParagraph"/>
        <w:numPr>
          <w:ilvl w:val="0"/>
          <w:numId w:val="9"/>
        </w:numPr>
        <w:spacing w:after="120" w:line="276" w:lineRule="auto"/>
        <w:jc w:val="both"/>
        <w:rPr>
          <w:b/>
        </w:rPr>
      </w:pPr>
      <w:r w:rsidRPr="004D5983">
        <w:rPr>
          <w:b/>
        </w:rPr>
        <w:t>Patient</w:t>
      </w:r>
      <w:r>
        <w:rPr>
          <w:b/>
        </w:rPr>
        <w:t>-</w:t>
      </w:r>
      <w:r w:rsidR="004D5983" w:rsidRPr="004D5983">
        <w:rPr>
          <w:b/>
        </w:rPr>
        <w:t>Reported Outcomes Measurement Information System</w:t>
      </w:r>
      <w:r w:rsidR="004D5983">
        <w:rPr>
          <w:b/>
        </w:rPr>
        <w:t xml:space="preserve">: </w:t>
      </w:r>
      <w:r w:rsidR="00657A08">
        <w:t>W</w:t>
      </w:r>
      <w:r w:rsidR="005263CA">
        <w:t xml:space="preserve">e also </w:t>
      </w:r>
      <w:r w:rsidR="00657A08">
        <w:t>would like</w:t>
      </w:r>
      <w:r w:rsidR="005263CA">
        <w:t xml:space="preserve"> to know what other </w:t>
      </w:r>
      <w:r>
        <w:t xml:space="preserve">gut </w:t>
      </w:r>
      <w:r w:rsidR="005263CA">
        <w:t xml:space="preserve">symptoms you may experience, like </w:t>
      </w:r>
      <w:r w:rsidR="00657A08">
        <w:t>pain</w:t>
      </w:r>
      <w:r w:rsidR="005263CA">
        <w:t xml:space="preserve"> or </w:t>
      </w:r>
      <w:r w:rsidR="00657A08">
        <w:t>reflux</w:t>
      </w:r>
      <w:r w:rsidR="005263CA">
        <w:t>. We also</w:t>
      </w:r>
      <w:r w:rsidR="004D5983" w:rsidRPr="004D5983">
        <w:t xml:space="preserve"> want to know how your bowel habits affect your mental health and vice versa. </w:t>
      </w:r>
      <w:r w:rsidR="004D5983">
        <w:t xml:space="preserve">This questionnaire contains </w:t>
      </w:r>
      <w:r w:rsidR="008B58D6">
        <w:t>50</w:t>
      </w:r>
      <w:r w:rsidR="005263CA">
        <w:t xml:space="preserve"> questions but should not take longer than 10 minutes to fill out. </w:t>
      </w:r>
      <w:r w:rsidR="005263CA" w:rsidRPr="00F273DC">
        <w:t xml:space="preserve">There will be a total of </w:t>
      </w:r>
      <w:r>
        <w:t>three</w:t>
      </w:r>
      <w:r w:rsidR="005263CA" w:rsidRPr="00F273DC">
        <w:t xml:space="preserve"> questionnaires over the duration of the study</w:t>
      </w:r>
      <w:r w:rsidR="008B58D6">
        <w:t>.</w:t>
      </w:r>
    </w:p>
    <w:p w14:paraId="7885E22B" w14:textId="711B87D5" w:rsidR="008B58D6" w:rsidRDefault="008B58D6" w:rsidP="008B58D6">
      <w:pPr>
        <w:pStyle w:val="ListParagraph"/>
        <w:numPr>
          <w:ilvl w:val="0"/>
          <w:numId w:val="9"/>
        </w:numPr>
        <w:spacing w:after="120" w:line="276" w:lineRule="auto"/>
        <w:ind w:left="714" w:hanging="357"/>
        <w:jc w:val="both"/>
      </w:pPr>
      <w:r>
        <w:rPr>
          <w:b/>
        </w:rPr>
        <w:t xml:space="preserve">Irritable Bowel Syndrome </w:t>
      </w:r>
      <w:r>
        <w:t xml:space="preserve">– </w:t>
      </w:r>
      <w:r>
        <w:rPr>
          <w:b/>
          <w:bCs/>
        </w:rPr>
        <w:t xml:space="preserve">Quality of Life (IBS-QOL): </w:t>
      </w:r>
      <w:r>
        <w:t xml:space="preserve">This questionnaire reports on </w:t>
      </w:r>
      <w:r w:rsidR="00F07886">
        <w:t xml:space="preserve">the </w:t>
      </w:r>
      <w:r>
        <w:t xml:space="preserve">quality of life measure that is specific to IBS. It can help us to assess how IBS has impacted you and its treatment. You only have to fill up this short questionnaire </w:t>
      </w:r>
      <w:r w:rsidR="00F07886">
        <w:t>three</w:t>
      </w:r>
      <w:r>
        <w:t xml:space="preserve"> times that contains </w:t>
      </w:r>
      <w:r w:rsidR="00C86306">
        <w:t xml:space="preserve">34 </w:t>
      </w:r>
      <w:r>
        <w:t>questions</w:t>
      </w:r>
      <w:r w:rsidR="00514116">
        <w:t xml:space="preserve"> and will not take you more than 10 minutes to complete each time</w:t>
      </w:r>
      <w:r>
        <w:t xml:space="preserve">. </w:t>
      </w:r>
    </w:p>
    <w:p w14:paraId="609B218C" w14:textId="1D10C600" w:rsidR="00AB163B" w:rsidRDefault="008B58D6" w:rsidP="00AB163B">
      <w:pPr>
        <w:numPr>
          <w:ilvl w:val="0"/>
          <w:numId w:val="9"/>
        </w:numPr>
        <w:spacing w:after="120" w:line="276" w:lineRule="auto"/>
        <w:ind w:left="714" w:hanging="357"/>
        <w:jc w:val="both"/>
      </w:pPr>
      <w:r>
        <w:rPr>
          <w:b/>
          <w:bCs/>
        </w:rPr>
        <w:t xml:space="preserve">World Health Organisation -  Five Question Well-Being Index (WHO-5): </w:t>
      </w:r>
      <w:r>
        <w:t xml:space="preserve">This questionnaire only contains </w:t>
      </w:r>
      <w:r w:rsidR="00F07886">
        <w:t>five</w:t>
      </w:r>
      <w:r>
        <w:t xml:space="preserve"> questions assessing how you have felt in the past week. You only have to fill it out </w:t>
      </w:r>
      <w:r w:rsidR="00F07886">
        <w:t>three</w:t>
      </w:r>
      <w:r>
        <w:t xml:space="preserve"> times</w:t>
      </w:r>
      <w:r w:rsidR="00AB163B">
        <w:t xml:space="preserve"> over the duration of the study</w:t>
      </w:r>
      <w:r>
        <w:t xml:space="preserve">, and will not take you more than </w:t>
      </w:r>
      <w:r w:rsidR="00F07886">
        <w:t>five</w:t>
      </w:r>
      <w:r>
        <w:t xml:space="preserve"> minutes to complete. </w:t>
      </w:r>
    </w:p>
    <w:p w14:paraId="299C4A6B" w14:textId="623EC019" w:rsidR="00AB163B" w:rsidRPr="00AB163B" w:rsidRDefault="00AB163B" w:rsidP="00AB163B">
      <w:pPr>
        <w:numPr>
          <w:ilvl w:val="0"/>
          <w:numId w:val="9"/>
        </w:numPr>
        <w:spacing w:after="120" w:line="276" w:lineRule="auto"/>
        <w:ind w:left="714" w:hanging="357"/>
        <w:jc w:val="both"/>
        <w:rPr>
          <w:b/>
          <w:bCs/>
        </w:rPr>
      </w:pPr>
      <w:r w:rsidRPr="00AB163B">
        <w:rPr>
          <w:b/>
          <w:bCs/>
        </w:rPr>
        <w:t>Warwick-Edinburgh Mental Wellbeing Scale</w:t>
      </w:r>
      <w:r>
        <w:rPr>
          <w:b/>
          <w:bCs/>
        </w:rPr>
        <w:t xml:space="preserve">: </w:t>
      </w:r>
      <w:r>
        <w:t xml:space="preserve">Alongside with other questionnaires that assess mental wellbeing, this questionnaire contains 14 questions that are all worded positively and cover both your feelings and functioning aspects of mental wellbeing. Similar to other questionnaires, you will only require to </w:t>
      </w:r>
      <w:r w:rsidR="00514116">
        <w:t>complete</w:t>
      </w:r>
      <w:r>
        <w:t xml:space="preserve"> this </w:t>
      </w:r>
      <w:r w:rsidR="00F07886">
        <w:t>three</w:t>
      </w:r>
      <w:r>
        <w:t xml:space="preserve"> times over the </w:t>
      </w:r>
      <w:r w:rsidR="002D4C80">
        <w:t>duration of the</w:t>
      </w:r>
      <w:r>
        <w:t xml:space="preserve"> study, which will take you no more than </w:t>
      </w:r>
      <w:r w:rsidR="00F07886">
        <w:t xml:space="preserve">five </w:t>
      </w:r>
      <w:r>
        <w:t xml:space="preserve">minutes to complete.  </w:t>
      </w:r>
    </w:p>
    <w:p w14:paraId="7FE3EBE8" w14:textId="66C1FF52" w:rsidR="008B58D6" w:rsidRPr="00AB163B" w:rsidRDefault="00AB163B" w:rsidP="00AB163B">
      <w:pPr>
        <w:pStyle w:val="ListParagraph"/>
        <w:numPr>
          <w:ilvl w:val="0"/>
          <w:numId w:val="9"/>
        </w:numPr>
        <w:spacing w:line="276" w:lineRule="auto"/>
        <w:jc w:val="both"/>
        <w:rPr>
          <w:b/>
          <w:bCs/>
        </w:rPr>
      </w:pPr>
      <w:r w:rsidRPr="00AB163B">
        <w:rPr>
          <w:b/>
          <w:bCs/>
        </w:rPr>
        <w:t>Multidimensional Fatigue Inventory</w:t>
      </w:r>
      <w:r>
        <w:rPr>
          <w:b/>
          <w:bCs/>
        </w:rPr>
        <w:t xml:space="preserve">: </w:t>
      </w:r>
      <w:r>
        <w:t xml:space="preserve">This questionnaire contains 20 questions designed to measure fatigue. It contains a </w:t>
      </w:r>
      <w:r w:rsidR="00F07886">
        <w:t>seven</w:t>
      </w:r>
      <w:r>
        <w:t xml:space="preserve"> point-scale to indicate to what extent the particular statement applies to you. You will be required to fill up this questionnaire </w:t>
      </w:r>
      <w:r w:rsidR="00F07886">
        <w:t>three time</w:t>
      </w:r>
      <w:r>
        <w:t xml:space="preserve">s </w:t>
      </w:r>
      <w:r w:rsidR="002D4C80">
        <w:t>over the duration of the study</w:t>
      </w:r>
      <w:r>
        <w:t>.</w:t>
      </w:r>
    </w:p>
    <w:p w14:paraId="770FA2B9" w14:textId="3B6CEC8B" w:rsidR="00F273DC" w:rsidRDefault="00F273DC" w:rsidP="006F05F7">
      <w:pPr>
        <w:numPr>
          <w:ilvl w:val="0"/>
          <w:numId w:val="9"/>
        </w:numPr>
        <w:spacing w:after="120" w:line="276" w:lineRule="auto"/>
        <w:ind w:left="714" w:hanging="357"/>
        <w:jc w:val="both"/>
      </w:pPr>
      <w:r w:rsidRPr="00F273DC">
        <w:rPr>
          <w:b/>
        </w:rPr>
        <w:t xml:space="preserve">Diet Records: </w:t>
      </w:r>
      <w:r w:rsidRPr="00F273DC">
        <w:t xml:space="preserve">During the course of the study, we would like to get an idea of your usual dietary intake. There will be </w:t>
      </w:r>
      <w:r w:rsidR="00A9398C">
        <w:t>two food</w:t>
      </w:r>
      <w:r w:rsidR="0051460D">
        <w:t xml:space="preserve"> </w:t>
      </w:r>
      <w:r w:rsidR="00A9398C">
        <w:t>diaries</w:t>
      </w:r>
      <w:r w:rsidR="0051460D">
        <w:t xml:space="preserve"> to fill out. </w:t>
      </w:r>
      <w:r w:rsidRPr="00F273DC">
        <w:t xml:space="preserve">We ask you to record the type and amount of all the food and beverages you have consumed over a three day period. The time points for these will be </w:t>
      </w:r>
      <w:r w:rsidR="00657A08">
        <w:t xml:space="preserve">one week </w:t>
      </w:r>
      <w:r w:rsidR="00607E94">
        <w:t>before</w:t>
      </w:r>
      <w:r w:rsidRPr="00F273DC">
        <w:t xml:space="preserve"> </w:t>
      </w:r>
      <w:r w:rsidR="00F07886">
        <w:t>the</w:t>
      </w:r>
      <w:r w:rsidR="00657A08">
        <w:t xml:space="preserve"> </w:t>
      </w:r>
      <w:r w:rsidR="00A9398C">
        <w:t>baseline of the study and post-intervention</w:t>
      </w:r>
      <w:r w:rsidRPr="00F273DC">
        <w:t>. We will give you some photographs to help you estimate the amount of food you have eaten and ask you not to change your diet radically over the course of the study.</w:t>
      </w:r>
    </w:p>
    <w:p w14:paraId="7976091E" w14:textId="207A0635" w:rsidR="00657A08" w:rsidRDefault="00657A08" w:rsidP="006F05F7">
      <w:pPr>
        <w:numPr>
          <w:ilvl w:val="0"/>
          <w:numId w:val="9"/>
        </w:numPr>
        <w:spacing w:after="120" w:line="276" w:lineRule="auto"/>
        <w:ind w:left="714" w:hanging="357"/>
        <w:jc w:val="both"/>
      </w:pPr>
      <w:r>
        <w:rPr>
          <w:b/>
        </w:rPr>
        <w:t>Fibre-</w:t>
      </w:r>
      <w:r>
        <w:rPr>
          <w:b/>
          <w:bCs/>
        </w:rPr>
        <w:t xml:space="preserve">specific Food Frequency: </w:t>
      </w:r>
      <w:r>
        <w:t xml:space="preserve">In addition to the diet records, we would also like you to fill out a fibre-specific questionnaire to assess your habitual fibre intake. Your total servings of consumed fibre-specific foods will be determined, and your fibre intake will be ranked into either low, medium or high. You will fill </w:t>
      </w:r>
      <w:r>
        <w:lastRenderedPageBreak/>
        <w:t>up this simple questionnaire only twice</w:t>
      </w:r>
      <w:r w:rsidR="00F07886">
        <w:t>,</w:t>
      </w:r>
      <w:r>
        <w:t xml:space="preserve"> one day prior to your baseline and post-intervention visit. </w:t>
      </w:r>
    </w:p>
    <w:p w14:paraId="2DE2950F" w14:textId="5CBB5EB8" w:rsidR="0051460D" w:rsidRPr="00F273DC" w:rsidRDefault="0051460D" w:rsidP="006F05F7">
      <w:pPr>
        <w:numPr>
          <w:ilvl w:val="0"/>
          <w:numId w:val="9"/>
        </w:numPr>
        <w:spacing w:after="120" w:line="276" w:lineRule="auto"/>
        <w:ind w:left="714" w:hanging="357"/>
        <w:jc w:val="both"/>
      </w:pPr>
      <w:r w:rsidRPr="0051460D">
        <w:rPr>
          <w:b/>
        </w:rPr>
        <w:t>Modified Hunter New England Health Survey</w:t>
      </w:r>
      <w:r>
        <w:rPr>
          <w:b/>
        </w:rPr>
        <w:t>:</w:t>
      </w:r>
      <w:r>
        <w:t xml:space="preserve"> At the beginning of the study, you will be asked to fill out this questionnaire, which covers specific health, lifestyle and mental health questions, as well as some personal data. We want to get an overall view of you and to </w:t>
      </w:r>
      <w:r w:rsidR="00752C4B">
        <w:t>raise</w:t>
      </w:r>
      <w:r>
        <w:t xml:space="preserve"> any issues that may affect the data. </w:t>
      </w:r>
      <w:r w:rsidR="004D5983">
        <w:t xml:space="preserve">This questionnaire contains </w:t>
      </w:r>
      <w:r w:rsidR="00A9398C">
        <w:t>11</w:t>
      </w:r>
      <w:r w:rsidR="004D5983">
        <w:t xml:space="preserve"> questions, </w:t>
      </w:r>
      <w:r w:rsidR="00A9398C">
        <w:t>and</w:t>
      </w:r>
      <w:r w:rsidR="004D5983">
        <w:t xml:space="preserve"> you only have to fill it out once. </w:t>
      </w:r>
    </w:p>
    <w:p w14:paraId="687D320B" w14:textId="52626CB6" w:rsidR="005263CA" w:rsidRDefault="0051460D" w:rsidP="006F05F7">
      <w:pPr>
        <w:pStyle w:val="ListParagraph"/>
        <w:numPr>
          <w:ilvl w:val="0"/>
          <w:numId w:val="9"/>
        </w:numPr>
        <w:spacing w:after="120" w:line="276" w:lineRule="auto"/>
        <w:ind w:left="714" w:hanging="357"/>
        <w:jc w:val="both"/>
      </w:pPr>
      <w:r w:rsidRPr="002C5969">
        <w:rPr>
          <w:b/>
        </w:rPr>
        <w:t>Economic Living Standard Index short form</w:t>
      </w:r>
      <w:r>
        <w:t>: This questionnaire, which you only have to fill out once, allows us to understand your standard of living and your socioeconomic class. It allows us to find out if symptoms</w:t>
      </w:r>
      <w:r w:rsidR="004D5983">
        <w:t xml:space="preserve"> or results</w:t>
      </w:r>
      <w:r>
        <w:t xml:space="preserve"> are tied to specific issues in your life that have no </w:t>
      </w:r>
      <w:r w:rsidR="004D5983">
        <w:t>obvious</w:t>
      </w:r>
      <w:r>
        <w:t xml:space="preserve"> link to your bowel</w:t>
      </w:r>
      <w:r w:rsidR="004D5983">
        <w:t>s</w:t>
      </w:r>
      <w:r w:rsidR="005263CA">
        <w:t xml:space="preserve">. It contains 25 questions and asks you to rate each by ticking a box. It should take you no more than 10 minutes to complete. </w:t>
      </w:r>
    </w:p>
    <w:p w14:paraId="45CA277B" w14:textId="3E96EFDA" w:rsidR="00735B25" w:rsidRDefault="00735B25" w:rsidP="00735B25">
      <w:pPr>
        <w:spacing w:after="120" w:line="276" w:lineRule="auto"/>
        <w:jc w:val="both"/>
      </w:pPr>
      <w:r>
        <w:t xml:space="preserve">If you </w:t>
      </w:r>
      <w:r w:rsidR="00F07886">
        <w:t>cannot</w:t>
      </w:r>
      <w:r>
        <w:t xml:space="preserve"> complete the questionnaires during the study, you will have to be withdrawn from the study. </w:t>
      </w:r>
    </w:p>
    <w:p w14:paraId="7113CFB0" w14:textId="41A3F2B4" w:rsidR="00757DB4" w:rsidRDefault="00757DB4" w:rsidP="00735B25">
      <w:pPr>
        <w:spacing w:after="120" w:line="276" w:lineRule="auto"/>
        <w:jc w:val="both"/>
      </w:pPr>
      <w:r>
        <w:t>If you</w:t>
      </w:r>
      <w:r w:rsidR="00222D64">
        <w:t xml:space="preserve"> </w:t>
      </w:r>
      <w:r w:rsidR="00F07886">
        <w:t>woul</w:t>
      </w:r>
      <w:r>
        <w:t xml:space="preserve">d like to switch from online to paper or from paper to fill out the questionnaires online at any time of the study, just tell us. We are happy to provide you with the necessary paperwork or send you the links </w:t>
      </w:r>
      <w:r w:rsidR="00A9398C">
        <w:t>via</w:t>
      </w:r>
      <w:r>
        <w:t xml:space="preserve"> email. </w:t>
      </w:r>
    </w:p>
    <w:p w14:paraId="25F5C8C8" w14:textId="77777777" w:rsidR="005263CA" w:rsidRDefault="005263CA" w:rsidP="005263CA">
      <w:pPr>
        <w:pStyle w:val="Heading1"/>
      </w:pPr>
      <w:r>
        <w:t>What are the possible benefits and risks of this study?</w:t>
      </w:r>
    </w:p>
    <w:p w14:paraId="61247300" w14:textId="49A2BD61" w:rsidR="00A736FE" w:rsidRPr="00A736FE" w:rsidRDefault="00A736FE" w:rsidP="006F05F7">
      <w:pPr>
        <w:spacing w:line="276" w:lineRule="auto"/>
        <w:jc w:val="both"/>
      </w:pPr>
      <w:r w:rsidRPr="00A736FE">
        <w:t xml:space="preserve">You may or may not benefit from taking part in this study. There is no guarantee that you will experience any changes in stool frequency or satisfaction from taking any of the </w:t>
      </w:r>
      <w:r w:rsidR="00233478">
        <w:t>study</w:t>
      </w:r>
      <w:r w:rsidR="00233478" w:rsidRPr="00A736FE">
        <w:t xml:space="preserve"> </w:t>
      </w:r>
      <w:r w:rsidRPr="00A736FE">
        <w:t>products. You will</w:t>
      </w:r>
      <w:r w:rsidR="00F07886">
        <w:t>,</w:t>
      </w:r>
      <w:r w:rsidRPr="00A736FE">
        <w:t xml:space="preserve"> however</w:t>
      </w:r>
      <w:r w:rsidR="00F07886">
        <w:t>,</w:t>
      </w:r>
      <w:r w:rsidRPr="00A736FE">
        <w:t xml:space="preserve"> gain knowledge regarding bowel health and be issued with </w:t>
      </w:r>
      <w:r w:rsidR="00F07886">
        <w:t>Green K</w:t>
      </w:r>
      <w:r w:rsidR="00F07886" w:rsidRPr="00A736FE">
        <w:t xml:space="preserve">iwifruit </w:t>
      </w:r>
      <w:r w:rsidRPr="00A736FE">
        <w:t>for yourself and your immediate family/whanau/fellow living companions fo</w:t>
      </w:r>
      <w:r w:rsidR="002D4C80">
        <w:t>llowing</w:t>
      </w:r>
      <w:r w:rsidRPr="00A736FE">
        <w:t xml:space="preserve"> the </w:t>
      </w:r>
      <w:r w:rsidR="002D4C80">
        <w:t>completion</w:t>
      </w:r>
      <w:r w:rsidRPr="00A736FE">
        <w:t xml:space="preserve"> of the study.</w:t>
      </w:r>
    </w:p>
    <w:p w14:paraId="4E5CB8BE" w14:textId="2C6AA629" w:rsidR="005263CA" w:rsidRDefault="00A736FE" w:rsidP="006F05F7">
      <w:pPr>
        <w:spacing w:line="276" w:lineRule="auto"/>
        <w:jc w:val="both"/>
      </w:pPr>
      <w:r>
        <w:t xml:space="preserve">Additionally, if we are successful in </w:t>
      </w:r>
      <w:r w:rsidR="00F07886">
        <w:t>understanding</w:t>
      </w:r>
      <w:r>
        <w:t xml:space="preserve"> constipation and its treatment with food, we may </w:t>
      </w:r>
      <w:r w:rsidR="00607E94">
        <w:t xml:space="preserve">be able to </w:t>
      </w:r>
      <w:r>
        <w:t xml:space="preserve">develop improved ways of diagnosing and treating </w:t>
      </w:r>
      <w:r w:rsidR="00F07886">
        <w:t xml:space="preserve">FC </w:t>
      </w:r>
      <w:r>
        <w:t xml:space="preserve">and </w:t>
      </w:r>
      <w:r w:rsidR="00F07886">
        <w:t>IBS-C</w:t>
      </w:r>
      <w:r>
        <w:t xml:space="preserve"> in the future. </w:t>
      </w:r>
    </w:p>
    <w:p w14:paraId="56282085" w14:textId="3958569B" w:rsidR="00A736FE" w:rsidRPr="00A736FE" w:rsidRDefault="00F07886" w:rsidP="006F05F7">
      <w:pPr>
        <w:spacing w:line="276" w:lineRule="auto"/>
        <w:jc w:val="both"/>
      </w:pPr>
      <w:r>
        <w:t xml:space="preserve">Green </w:t>
      </w:r>
      <w:r w:rsidR="00A736FE" w:rsidRPr="00A736FE">
        <w:t xml:space="preserve">Kiwifruit is firmly established as a safe, effective </w:t>
      </w:r>
      <w:r w:rsidR="00607E94">
        <w:t>food</w:t>
      </w:r>
      <w:r w:rsidR="00A736FE" w:rsidRPr="00A736FE">
        <w:t xml:space="preserve"> for the treatment of digestive discomfort. However, even though </w:t>
      </w:r>
      <w:r>
        <w:t>Green K</w:t>
      </w:r>
      <w:r w:rsidR="00A736FE" w:rsidRPr="00A736FE">
        <w:t>iwifruit is generally recogni</w:t>
      </w:r>
      <w:r>
        <w:t>s</w:t>
      </w:r>
      <w:r w:rsidR="00A736FE" w:rsidRPr="00A736FE">
        <w:t xml:space="preserve">ed as safe, a small percentage of the population is known to have kiwifruit allergies. It is recommended those suffering from kiwifruit allergies and other fruit allergies do not </w:t>
      </w:r>
      <w:r w:rsidR="00233478">
        <w:t>participate in this study</w:t>
      </w:r>
      <w:r w:rsidR="00A736FE" w:rsidRPr="00A736FE">
        <w:t xml:space="preserve">. </w:t>
      </w:r>
    </w:p>
    <w:p w14:paraId="0DFF672A" w14:textId="25CD77C7" w:rsidR="002D4C80" w:rsidRDefault="002D4C80" w:rsidP="006F05F7">
      <w:pPr>
        <w:spacing w:line="276" w:lineRule="auto"/>
        <w:jc w:val="both"/>
      </w:pPr>
      <w:r>
        <w:t xml:space="preserve">Although </w:t>
      </w:r>
      <w:r w:rsidR="00F07886">
        <w:t>M</w:t>
      </w:r>
      <w:r>
        <w:t>altodextrin is a commonly used food additive, it can cause spikes in blood sugar levels</w:t>
      </w:r>
      <w:r w:rsidR="00F07886">
        <w:t xml:space="preserve">, </w:t>
      </w:r>
      <w:r>
        <w:t>allergies or intolerance</w:t>
      </w:r>
      <w:r w:rsidR="00607E94">
        <w:t xml:space="preserve"> for</w:t>
      </w:r>
      <w:r>
        <w:t xml:space="preserve"> </w:t>
      </w:r>
      <w:r w:rsidR="00607E94">
        <w:t>some</w:t>
      </w:r>
      <w:r>
        <w:t xml:space="preserve"> </w:t>
      </w:r>
      <w:r w:rsidR="00607E94">
        <w:t>people</w:t>
      </w:r>
      <w:r>
        <w:t xml:space="preserve">. Individuals with diabetes will be informed of this risk and possible symptoms. However, it is recommended that those with diabetes or known </w:t>
      </w:r>
      <w:r w:rsidR="00F07886">
        <w:t>M</w:t>
      </w:r>
      <w:r>
        <w:t xml:space="preserve">altodextrin allergies/ intolerance do not participate in this study. </w:t>
      </w:r>
    </w:p>
    <w:p w14:paraId="7CF1487A" w14:textId="56EEDAB8" w:rsidR="00A736FE" w:rsidRDefault="00A736FE" w:rsidP="006F05F7">
      <w:pPr>
        <w:spacing w:line="276" w:lineRule="auto"/>
        <w:jc w:val="both"/>
      </w:pPr>
      <w:r w:rsidRPr="00A736FE">
        <w:t xml:space="preserve">As with all blood tests, there may be some slight discomfort when the needle is inserted. You may also receive a bruise from the blood sampling. Should any adverse </w:t>
      </w:r>
      <w:r w:rsidRPr="00A736FE">
        <w:lastRenderedPageBreak/>
        <w:t>event related to the blood sampling procedure occur during the study period</w:t>
      </w:r>
      <w:r w:rsidR="00F07886">
        <w:t>,</w:t>
      </w:r>
      <w:r w:rsidRPr="00A736FE">
        <w:t xml:space="preserve"> you will be immediately withdrawn and </w:t>
      </w:r>
      <w:r w:rsidR="00607E94">
        <w:t>asked to seek</w:t>
      </w:r>
      <w:r w:rsidRPr="00A736FE">
        <w:t xml:space="preserve"> medical treatment. </w:t>
      </w:r>
    </w:p>
    <w:p w14:paraId="71F885BE" w14:textId="4F5A0273" w:rsidR="008C4373" w:rsidRDefault="008C4373" w:rsidP="006F05F7">
      <w:pPr>
        <w:spacing w:line="276" w:lineRule="auto"/>
        <w:jc w:val="both"/>
        <w:rPr>
          <w:rFonts w:eastAsia="Times New Roman" w:cs="Arial"/>
          <w:lang w:val="en-AU" w:eastAsia="en-AU"/>
        </w:rPr>
      </w:pPr>
      <w:r w:rsidRPr="00E17DCC">
        <w:rPr>
          <w:rFonts w:eastAsia="Times New Roman" w:cs="Arial"/>
          <w:lang w:val="en-AU" w:eastAsia="en-AU"/>
        </w:rPr>
        <w:t xml:space="preserve">There </w:t>
      </w:r>
      <w:r w:rsidR="009B7CC6">
        <w:rPr>
          <w:rFonts w:eastAsia="Times New Roman" w:cs="Arial"/>
          <w:lang w:val="en-AU" w:eastAsia="en-AU"/>
        </w:rPr>
        <w:t>are</w:t>
      </w:r>
      <w:r w:rsidR="00C00445">
        <w:rPr>
          <w:rFonts w:eastAsia="Times New Roman" w:cs="Arial"/>
          <w:lang w:val="en-AU" w:eastAsia="en-AU"/>
        </w:rPr>
        <w:t xml:space="preserve"> </w:t>
      </w:r>
      <w:r w:rsidRPr="00E17DCC">
        <w:rPr>
          <w:rFonts w:eastAsia="Times New Roman" w:cs="Arial"/>
          <w:lang w:val="en-AU" w:eastAsia="en-AU"/>
        </w:rPr>
        <w:t xml:space="preserve">minimal </w:t>
      </w:r>
      <w:r w:rsidR="00C00445">
        <w:rPr>
          <w:rFonts w:eastAsia="Times New Roman" w:cs="Arial"/>
          <w:lang w:val="en-AU" w:eastAsia="en-AU"/>
        </w:rPr>
        <w:t xml:space="preserve">but possible </w:t>
      </w:r>
      <w:r w:rsidRPr="00E17DCC">
        <w:rPr>
          <w:rFonts w:eastAsia="Times New Roman" w:cs="Arial"/>
          <w:lang w:val="en-AU" w:eastAsia="en-AU"/>
        </w:rPr>
        <w:t>risk</w:t>
      </w:r>
      <w:r w:rsidR="009B7CC6">
        <w:rPr>
          <w:rFonts w:eastAsia="Times New Roman" w:cs="Arial"/>
          <w:lang w:val="en-AU" w:eastAsia="en-AU"/>
        </w:rPr>
        <w:t>s</w:t>
      </w:r>
      <w:r w:rsidRPr="00E17DCC">
        <w:rPr>
          <w:rFonts w:eastAsia="Times New Roman" w:cs="Arial"/>
          <w:lang w:val="en-AU" w:eastAsia="en-AU"/>
        </w:rPr>
        <w:t xml:space="preserve"> associated with </w:t>
      </w:r>
      <w:r w:rsidR="00C00445">
        <w:rPr>
          <w:rFonts w:eastAsia="Times New Roman" w:cs="Arial"/>
          <w:lang w:val="en-AU" w:eastAsia="en-AU"/>
        </w:rPr>
        <w:t xml:space="preserve">the </w:t>
      </w:r>
      <w:r w:rsidRPr="00E17DCC">
        <w:rPr>
          <w:rFonts w:eastAsia="Times New Roman" w:cs="Arial"/>
          <w:lang w:val="en-AU" w:eastAsia="en-AU"/>
        </w:rPr>
        <w:t xml:space="preserve">use of both </w:t>
      </w:r>
      <w:proofErr w:type="spellStart"/>
      <w:r w:rsidRPr="00E17DCC">
        <w:rPr>
          <w:rFonts w:eastAsia="Times New Roman" w:cs="Arial"/>
          <w:lang w:val="en-AU" w:eastAsia="en-AU"/>
        </w:rPr>
        <w:t>Smartpill</w:t>
      </w:r>
      <w:proofErr w:type="spellEnd"/>
      <w:r w:rsidR="00C00445">
        <w:rPr>
          <w:rFonts w:ascii="Symbol" w:eastAsia="Symbol" w:hAnsi="Symbol" w:cs="Symbol"/>
          <w:lang w:val="en-AU" w:eastAsia="en-AU"/>
        </w:rPr>
        <w:t></w:t>
      </w:r>
      <w:r w:rsidR="00607E94">
        <w:rPr>
          <w:rFonts w:eastAsia="Times New Roman" w:cs="Arial"/>
          <w:lang w:val="en-AU" w:eastAsia="en-AU"/>
        </w:rPr>
        <w:t xml:space="preserve"> and </w:t>
      </w:r>
      <w:proofErr w:type="spellStart"/>
      <w:r w:rsidR="00607E94">
        <w:rPr>
          <w:rFonts w:eastAsia="Times New Roman" w:cs="Arial"/>
          <w:lang w:val="en-AU" w:eastAsia="en-AU"/>
        </w:rPr>
        <w:t>Atmo</w:t>
      </w:r>
      <w:proofErr w:type="spellEnd"/>
      <w:r w:rsidR="00607E94">
        <w:rPr>
          <w:rFonts w:eastAsia="Times New Roman" w:cs="Arial"/>
          <w:lang w:val="en-AU" w:eastAsia="en-AU"/>
        </w:rPr>
        <w:t xml:space="preserve"> g</w:t>
      </w:r>
      <w:r w:rsidRPr="00E17DCC">
        <w:rPr>
          <w:rFonts w:eastAsia="Times New Roman" w:cs="Arial"/>
          <w:lang w:val="en-AU" w:eastAsia="en-AU"/>
        </w:rPr>
        <w:t>as</w:t>
      </w:r>
      <w:r w:rsidR="00C00445">
        <w:rPr>
          <w:rFonts w:eastAsia="Times New Roman" w:cs="Arial"/>
          <w:lang w:val="en-AU" w:eastAsia="en-AU"/>
        </w:rPr>
        <w:t>-sensing</w:t>
      </w:r>
      <w:r w:rsidR="00607E94">
        <w:rPr>
          <w:rFonts w:eastAsia="Times New Roman" w:cs="Arial"/>
          <w:lang w:val="en-AU" w:eastAsia="en-AU"/>
        </w:rPr>
        <w:t xml:space="preserve"> c</w:t>
      </w:r>
      <w:r w:rsidRPr="00E17DCC">
        <w:rPr>
          <w:rFonts w:eastAsia="Times New Roman" w:cs="Arial"/>
          <w:lang w:val="en-AU" w:eastAsia="en-AU"/>
        </w:rPr>
        <w:t>apsule</w:t>
      </w:r>
      <w:r w:rsidR="009B7CC6">
        <w:rPr>
          <w:rFonts w:eastAsia="Times New Roman" w:cs="Arial"/>
          <w:lang w:val="en-AU" w:eastAsia="en-AU"/>
        </w:rPr>
        <w:t>s. T</w:t>
      </w:r>
      <w:r w:rsidRPr="00E17DCC">
        <w:rPr>
          <w:rFonts w:eastAsia="Times New Roman" w:cs="Arial"/>
          <w:lang w:val="en-AU" w:eastAsia="en-AU"/>
        </w:rPr>
        <w:t xml:space="preserve">here </w:t>
      </w:r>
      <w:r w:rsidR="009B7CC6">
        <w:rPr>
          <w:rFonts w:eastAsia="Times New Roman" w:cs="Arial"/>
          <w:lang w:val="en-AU" w:eastAsia="en-AU"/>
        </w:rPr>
        <w:t>is</w:t>
      </w:r>
      <w:r w:rsidRPr="00E17DCC">
        <w:rPr>
          <w:rFonts w:eastAsia="Times New Roman" w:cs="Arial"/>
          <w:lang w:val="en-AU" w:eastAsia="en-AU"/>
        </w:rPr>
        <w:t xml:space="preserve"> a risk of the capsule becoming stuck on the way</w:t>
      </w:r>
      <w:r w:rsidR="009B7CC6" w:rsidRPr="009B7CC6">
        <w:t xml:space="preserve"> </w:t>
      </w:r>
      <w:r w:rsidR="009B7CC6" w:rsidRPr="009B7CC6">
        <w:rPr>
          <w:rFonts w:eastAsia="Times New Roman" w:cs="Arial"/>
          <w:lang w:val="en-AU" w:eastAsia="en-AU"/>
        </w:rPr>
        <w:t>through the</w:t>
      </w:r>
      <w:r w:rsidR="009B7CC6">
        <w:rPr>
          <w:rFonts w:eastAsia="Times New Roman" w:cs="Arial"/>
          <w:lang w:val="en-AU" w:eastAsia="en-AU"/>
        </w:rPr>
        <w:t xml:space="preserve"> gut</w:t>
      </w:r>
      <w:r w:rsidRPr="00E17DCC">
        <w:rPr>
          <w:rFonts w:eastAsia="Times New Roman" w:cs="Arial"/>
          <w:lang w:val="en-AU" w:eastAsia="en-AU"/>
        </w:rPr>
        <w:t xml:space="preserve">, </w:t>
      </w:r>
      <w:r w:rsidR="009B7CC6">
        <w:rPr>
          <w:rFonts w:eastAsia="Times New Roman" w:cs="Arial"/>
          <w:lang w:val="en-AU" w:eastAsia="en-AU"/>
        </w:rPr>
        <w:t xml:space="preserve">but </w:t>
      </w:r>
      <w:r w:rsidRPr="00E17DCC">
        <w:rPr>
          <w:rFonts w:eastAsia="Times New Roman" w:cs="Arial"/>
          <w:lang w:val="en-AU" w:eastAsia="en-AU"/>
        </w:rPr>
        <w:t xml:space="preserve">this has not </w:t>
      </w:r>
      <w:r w:rsidR="009B7CC6">
        <w:rPr>
          <w:rFonts w:eastAsia="Times New Roman" w:cs="Arial"/>
          <w:lang w:val="en-AU" w:eastAsia="en-AU"/>
        </w:rPr>
        <w:t xml:space="preserve">yet </w:t>
      </w:r>
      <w:r w:rsidRPr="00E17DCC">
        <w:rPr>
          <w:rFonts w:eastAsia="Times New Roman" w:cs="Arial"/>
          <w:lang w:val="en-AU" w:eastAsia="en-AU"/>
        </w:rPr>
        <w:t xml:space="preserve">been reported in healthy adults. For </w:t>
      </w:r>
      <w:r w:rsidR="009B7CC6">
        <w:rPr>
          <w:rFonts w:eastAsia="Times New Roman" w:cs="Arial"/>
          <w:lang w:val="en-AU" w:eastAsia="en-AU"/>
        </w:rPr>
        <w:t xml:space="preserve">the </w:t>
      </w:r>
      <w:r w:rsidRPr="00E17DCC">
        <w:rPr>
          <w:rFonts w:eastAsia="Times New Roman" w:cs="Arial"/>
          <w:lang w:val="en-AU" w:eastAsia="en-AU"/>
        </w:rPr>
        <w:t xml:space="preserve">majority </w:t>
      </w:r>
      <w:r w:rsidR="009B7CC6">
        <w:rPr>
          <w:rFonts w:eastAsia="Times New Roman" w:cs="Arial"/>
          <w:lang w:val="en-AU" w:eastAsia="en-AU"/>
        </w:rPr>
        <w:t>of</w:t>
      </w:r>
      <w:r w:rsidR="00C00445">
        <w:rPr>
          <w:rFonts w:eastAsia="Times New Roman" w:cs="Arial"/>
          <w:lang w:val="en-AU" w:eastAsia="en-AU"/>
        </w:rPr>
        <w:t xml:space="preserve"> </w:t>
      </w:r>
      <w:r w:rsidR="00C86306">
        <w:rPr>
          <w:rFonts w:eastAsia="Times New Roman" w:cs="Arial"/>
          <w:lang w:val="en-AU" w:eastAsia="en-AU"/>
        </w:rPr>
        <w:t>people,</w:t>
      </w:r>
      <w:r w:rsidRPr="00E17DCC">
        <w:rPr>
          <w:rFonts w:eastAsia="Times New Roman" w:cs="Arial"/>
          <w:lang w:val="en-AU" w:eastAsia="en-AU"/>
        </w:rPr>
        <w:t xml:space="preserve"> the capsule is passed within </w:t>
      </w:r>
      <w:r w:rsidR="00F07886">
        <w:rPr>
          <w:rFonts w:eastAsia="Times New Roman" w:cs="Arial"/>
          <w:lang w:val="en-AU" w:eastAsia="en-AU"/>
        </w:rPr>
        <w:t>five</w:t>
      </w:r>
      <w:r w:rsidRPr="00E17DCC">
        <w:rPr>
          <w:rFonts w:eastAsia="Times New Roman" w:cs="Arial"/>
          <w:lang w:val="en-AU" w:eastAsia="en-AU"/>
        </w:rPr>
        <w:t xml:space="preserve"> days of ingestion</w:t>
      </w:r>
      <w:r>
        <w:rPr>
          <w:rFonts w:eastAsia="Times New Roman" w:cs="Arial"/>
          <w:lang w:val="en-AU" w:eastAsia="en-AU"/>
        </w:rPr>
        <w:t xml:space="preserve"> (I</w:t>
      </w:r>
      <w:r w:rsidRPr="00330073">
        <w:rPr>
          <w:rFonts w:eastAsia="Times New Roman" w:cs="Arial"/>
          <w:lang w:val="en-AU" w:eastAsia="en-AU"/>
        </w:rPr>
        <w:t>n c</w:t>
      </w:r>
      <w:r w:rsidR="009B7CC6">
        <w:rPr>
          <w:rFonts w:eastAsia="Times New Roman" w:cs="Arial"/>
          <w:lang w:val="en-AU" w:eastAsia="en-AU"/>
        </w:rPr>
        <w:t xml:space="preserve">linical trials for </w:t>
      </w:r>
      <w:proofErr w:type="spellStart"/>
      <w:r w:rsidR="009B7CC6">
        <w:rPr>
          <w:rFonts w:eastAsia="Times New Roman" w:cs="Arial"/>
          <w:lang w:val="en-AU" w:eastAsia="en-AU"/>
        </w:rPr>
        <w:t>Smart</w:t>
      </w:r>
      <w:r w:rsidRPr="00330073">
        <w:rPr>
          <w:rFonts w:eastAsia="Times New Roman" w:cs="Arial"/>
          <w:lang w:val="en-AU" w:eastAsia="en-AU"/>
        </w:rPr>
        <w:t>Pill</w:t>
      </w:r>
      <w:proofErr w:type="spellEnd"/>
      <w:r w:rsidR="009B7CC6">
        <w:rPr>
          <w:rFonts w:eastAsia="Times New Roman" w:cs="Arial"/>
          <w:lang w:val="en-AU" w:eastAsia="en-AU"/>
        </w:rPr>
        <w:t>®, 99.6%</w:t>
      </w:r>
      <w:r w:rsidRPr="00330073">
        <w:rPr>
          <w:rFonts w:eastAsia="Times New Roman" w:cs="Arial"/>
          <w:lang w:val="en-AU" w:eastAsia="en-AU"/>
        </w:rPr>
        <w:t xml:space="preserve"> had spontaneously passed when assessed at 2</w:t>
      </w:r>
      <w:r w:rsidR="009B7CC6">
        <w:rPr>
          <w:rFonts w:eastAsia="Times New Roman" w:cs="Arial"/>
          <w:lang w:val="en-AU" w:eastAsia="en-AU"/>
        </w:rPr>
        <w:t>1 days</w:t>
      </w:r>
      <w:r w:rsidRPr="00330073">
        <w:rPr>
          <w:rFonts w:eastAsia="Times New Roman" w:cs="Arial"/>
          <w:lang w:val="en-AU" w:eastAsia="en-AU"/>
        </w:rPr>
        <w:t>.</w:t>
      </w:r>
      <w:r>
        <w:rPr>
          <w:rFonts w:eastAsia="Times New Roman" w:cs="Arial"/>
          <w:lang w:val="en-AU" w:eastAsia="en-AU"/>
        </w:rPr>
        <w:t xml:space="preserve"> Bowel obstruction is another possible serious risk but has not been repo</w:t>
      </w:r>
      <w:r w:rsidR="009B7CC6">
        <w:rPr>
          <w:rFonts w:eastAsia="Times New Roman" w:cs="Arial"/>
          <w:lang w:val="en-AU" w:eastAsia="en-AU"/>
        </w:rPr>
        <w:t xml:space="preserve">rted with </w:t>
      </w:r>
      <w:proofErr w:type="spellStart"/>
      <w:r w:rsidR="009B7CC6">
        <w:rPr>
          <w:rFonts w:eastAsia="Times New Roman" w:cs="Arial"/>
          <w:lang w:val="en-AU" w:eastAsia="en-AU"/>
        </w:rPr>
        <w:t>Smart</w:t>
      </w:r>
      <w:r>
        <w:rPr>
          <w:rFonts w:eastAsia="Times New Roman" w:cs="Arial"/>
          <w:lang w:val="en-AU" w:eastAsia="en-AU"/>
        </w:rPr>
        <w:t>Pill</w:t>
      </w:r>
      <w:proofErr w:type="spellEnd"/>
      <w:r w:rsidR="009B7CC6">
        <w:rPr>
          <w:rFonts w:eastAsia="Times New Roman" w:cs="Arial"/>
          <w:lang w:val="en-AU" w:eastAsia="en-AU"/>
        </w:rPr>
        <w:t>®</w:t>
      </w:r>
      <w:r>
        <w:rPr>
          <w:rFonts w:eastAsia="Times New Roman" w:cs="Arial"/>
          <w:lang w:val="en-AU" w:eastAsia="en-AU"/>
        </w:rPr>
        <w:t xml:space="preserve"> </w:t>
      </w:r>
      <w:r w:rsidR="009B7CC6">
        <w:rPr>
          <w:rFonts w:eastAsia="Times New Roman" w:cs="Arial"/>
          <w:lang w:val="en-AU" w:eastAsia="en-AU"/>
        </w:rPr>
        <w:t>or</w:t>
      </w:r>
      <w:r>
        <w:rPr>
          <w:rFonts w:eastAsia="Times New Roman" w:cs="Arial"/>
          <w:lang w:val="en-AU" w:eastAsia="en-AU"/>
        </w:rPr>
        <w:t xml:space="preserve"> </w:t>
      </w:r>
      <w:proofErr w:type="spellStart"/>
      <w:r>
        <w:rPr>
          <w:rFonts w:eastAsia="Times New Roman" w:cs="Arial"/>
          <w:lang w:val="en-AU" w:eastAsia="en-AU"/>
        </w:rPr>
        <w:t>A</w:t>
      </w:r>
      <w:r w:rsidR="009B7CC6">
        <w:rPr>
          <w:rFonts w:eastAsia="Times New Roman" w:cs="Arial"/>
          <w:lang w:val="en-AU" w:eastAsia="en-AU"/>
        </w:rPr>
        <w:t>tmo</w:t>
      </w:r>
      <w:proofErr w:type="spellEnd"/>
      <w:r>
        <w:rPr>
          <w:rFonts w:eastAsia="Times New Roman" w:cs="Arial"/>
          <w:lang w:val="en-AU" w:eastAsia="en-AU"/>
        </w:rPr>
        <w:t xml:space="preserve"> gas</w:t>
      </w:r>
      <w:r w:rsidR="009B7CC6">
        <w:rPr>
          <w:rFonts w:eastAsia="Times New Roman" w:cs="Arial"/>
          <w:lang w:val="en-AU" w:eastAsia="en-AU"/>
        </w:rPr>
        <w:t>-sensing</w:t>
      </w:r>
      <w:r>
        <w:rPr>
          <w:rFonts w:eastAsia="Times New Roman" w:cs="Arial"/>
          <w:lang w:val="en-AU" w:eastAsia="en-AU"/>
        </w:rPr>
        <w:t xml:space="preserve"> capsule</w:t>
      </w:r>
      <w:r w:rsidR="009B7CC6">
        <w:rPr>
          <w:rFonts w:eastAsia="Times New Roman" w:cs="Arial"/>
          <w:lang w:val="en-AU" w:eastAsia="en-AU"/>
        </w:rPr>
        <w:t>s</w:t>
      </w:r>
      <w:r w:rsidR="007347CC">
        <w:rPr>
          <w:rFonts w:eastAsia="Times New Roman" w:cs="Arial"/>
          <w:lang w:val="en-AU" w:eastAsia="en-AU"/>
        </w:rPr>
        <w:t xml:space="preserve">. </w:t>
      </w:r>
    </w:p>
    <w:p w14:paraId="73BF6DE4" w14:textId="2D8B16DE" w:rsidR="00C00445" w:rsidRPr="00C00445" w:rsidRDefault="00C00445" w:rsidP="00C00445">
      <w:pPr>
        <w:spacing w:line="276" w:lineRule="auto"/>
        <w:jc w:val="both"/>
      </w:pPr>
      <w:r w:rsidRPr="00C00445">
        <w:t xml:space="preserve">Brilliant Blue </w:t>
      </w:r>
      <w:r w:rsidR="009B7CC6">
        <w:t>food colo</w:t>
      </w:r>
      <w:r w:rsidR="00F07886">
        <w:t>u</w:t>
      </w:r>
      <w:r w:rsidR="009B7CC6">
        <w:t>ring</w:t>
      </w:r>
      <w:r w:rsidRPr="00C00445">
        <w:t xml:space="preserve"> (blue 1) is primarily used as </w:t>
      </w:r>
      <w:r w:rsidR="00F07886">
        <w:t xml:space="preserve">a </w:t>
      </w:r>
      <w:r w:rsidRPr="00C00445">
        <w:t>food colouring</w:t>
      </w:r>
      <w:r w:rsidR="00F07886">
        <w:t>,</w:t>
      </w:r>
      <w:r>
        <w:t xml:space="preserve"> and </w:t>
      </w:r>
      <w:r w:rsidRPr="00C00445">
        <w:t>the ingeste</w:t>
      </w:r>
      <w:r w:rsidR="009B7CC6">
        <w:t xml:space="preserve">d dye is </w:t>
      </w:r>
      <w:r w:rsidRPr="00C00445">
        <w:t>found</w:t>
      </w:r>
      <w:r w:rsidR="009B7CC6">
        <w:t xml:space="preserve"> in the stool. It is considered </w:t>
      </w:r>
      <w:r w:rsidRPr="00C00445">
        <w:t>non-toxi</w:t>
      </w:r>
      <w:r w:rsidR="009B7CC6">
        <w:t xml:space="preserve">c and commonly used in medical </w:t>
      </w:r>
      <w:r w:rsidRPr="00C00445">
        <w:t xml:space="preserve">settings. </w:t>
      </w:r>
      <w:r>
        <w:t>However, similar to</w:t>
      </w:r>
      <w:r w:rsidR="009B7CC6">
        <w:t xml:space="preserve"> </w:t>
      </w:r>
      <w:r w:rsidR="00F07886">
        <w:t>M</w:t>
      </w:r>
      <w:r w:rsidR="009B7CC6">
        <w:t>altodextrin</w:t>
      </w:r>
      <w:r w:rsidRPr="00C00445">
        <w:t xml:space="preserve">, it </w:t>
      </w:r>
      <w:r w:rsidR="00F07886">
        <w:t>can</w:t>
      </w:r>
      <w:r w:rsidR="009B7CC6">
        <w:t xml:space="preserve"> induce allergic reactions. </w:t>
      </w:r>
      <w:r w:rsidRPr="00A736FE">
        <w:t xml:space="preserve">Should any adverse event related to the procedure </w:t>
      </w:r>
      <w:r w:rsidR="009B7CC6">
        <w:t xml:space="preserve">occur, </w:t>
      </w:r>
      <w:r w:rsidRPr="00A736FE">
        <w:t xml:space="preserve">you will be immediately withdrawn and </w:t>
      </w:r>
      <w:r w:rsidR="009B7CC6">
        <w:t xml:space="preserve">asked to </w:t>
      </w:r>
      <w:r w:rsidRPr="00A736FE">
        <w:t xml:space="preserve">access medical treatment. </w:t>
      </w:r>
    </w:p>
    <w:p w14:paraId="4F767DEF" w14:textId="4BF90FAD" w:rsidR="005263CA" w:rsidRDefault="00A736FE" w:rsidP="006F05F7">
      <w:pPr>
        <w:spacing w:line="276" w:lineRule="auto"/>
        <w:jc w:val="both"/>
      </w:pPr>
      <w:r>
        <w:t>If</w:t>
      </w:r>
      <w:r w:rsidRPr="00A736FE">
        <w:t xml:space="preserve"> you require it</w:t>
      </w:r>
      <w:r>
        <w:t>,</w:t>
      </w:r>
      <w:r w:rsidRPr="00A736FE">
        <w:t xml:space="preserve"> we will return </w:t>
      </w:r>
      <w:r>
        <w:t xml:space="preserve">the rest of </w:t>
      </w:r>
      <w:r w:rsidRPr="00A736FE">
        <w:t xml:space="preserve">your </w:t>
      </w:r>
      <w:r w:rsidR="00BF7426">
        <w:t xml:space="preserve">stool </w:t>
      </w:r>
      <w:r>
        <w:t xml:space="preserve">and blood </w:t>
      </w:r>
      <w:r w:rsidRPr="00A736FE">
        <w:t>sample</w:t>
      </w:r>
      <w:r>
        <w:t>s to you after analysis. O</w:t>
      </w:r>
      <w:r w:rsidRPr="00A736FE">
        <w:t>therwise</w:t>
      </w:r>
      <w:r w:rsidR="00F07886">
        <w:t>,</w:t>
      </w:r>
      <w:r w:rsidRPr="00A736FE">
        <w:t xml:space="preserve"> it will be disposed of hygienically</w:t>
      </w:r>
      <w:r w:rsidR="003B2A59">
        <w:t xml:space="preserve"> (in accordance with NZS 4304:20</w:t>
      </w:r>
      <w:r w:rsidR="009B7CC6">
        <w:t>02 “Healthcare Waste Management”)</w:t>
      </w:r>
      <w:r>
        <w:t xml:space="preserve"> </w:t>
      </w:r>
      <w:r w:rsidR="003B2A59">
        <w:t>or</w:t>
      </w:r>
      <w:r>
        <w:t xml:space="preserve"> with </w:t>
      </w:r>
      <w:r w:rsidR="003B2A59">
        <w:t xml:space="preserve">the appropriate </w:t>
      </w:r>
      <w:proofErr w:type="spellStart"/>
      <w:r>
        <w:t>karakia</w:t>
      </w:r>
      <w:proofErr w:type="spellEnd"/>
      <w:r>
        <w:t>, if you wish.</w:t>
      </w:r>
    </w:p>
    <w:p w14:paraId="0FCA1F5B" w14:textId="77777777" w:rsidR="007A7777" w:rsidRDefault="007A7777" w:rsidP="007A7777">
      <w:pPr>
        <w:pStyle w:val="Heading1"/>
      </w:pPr>
      <w:r>
        <w:t>What if something goes wrong?</w:t>
      </w:r>
    </w:p>
    <w:p w14:paraId="66A66929" w14:textId="1359DF5F" w:rsidR="00646BF2" w:rsidRDefault="00C00445" w:rsidP="00B37E32">
      <w:pPr>
        <w:spacing w:line="276" w:lineRule="auto"/>
        <w:jc w:val="both"/>
      </w:pPr>
      <w:r>
        <w:t>Maltodextrin</w:t>
      </w:r>
      <w:r w:rsidR="009B7CC6">
        <w:t xml:space="preserve"> and blue food dye</w:t>
      </w:r>
      <w:r>
        <w:t xml:space="preserve"> </w:t>
      </w:r>
      <w:r w:rsidR="009B7CC6">
        <w:t>are</w:t>
      </w:r>
      <w:r>
        <w:t xml:space="preserve"> commonly </w:t>
      </w:r>
      <w:r w:rsidR="009B7CC6">
        <w:t xml:space="preserve">used </w:t>
      </w:r>
      <w:r>
        <w:t xml:space="preserve">in </w:t>
      </w:r>
      <w:r w:rsidR="009B7CC6">
        <w:t>processed food,</w:t>
      </w:r>
      <w:r>
        <w:t xml:space="preserve"> and </w:t>
      </w:r>
      <w:r w:rsidR="00F07886">
        <w:t xml:space="preserve">Green Kiwifruit </w:t>
      </w:r>
      <w:r>
        <w:t xml:space="preserve">is a natural </w:t>
      </w:r>
      <w:r w:rsidR="009B7CC6">
        <w:t xml:space="preserve">food. Therefore, they </w:t>
      </w:r>
      <w:r>
        <w:t xml:space="preserve">are </w:t>
      </w:r>
      <w:r w:rsidR="00627B9F">
        <w:t xml:space="preserve">safe for consumption. </w:t>
      </w:r>
      <w:r w:rsidR="00B47184">
        <w:t xml:space="preserve">If you </w:t>
      </w:r>
      <w:r w:rsidR="009B7CC6">
        <w:t>are</w:t>
      </w:r>
      <w:r w:rsidR="00B47184">
        <w:t xml:space="preserve"> injured in this study, which is unlikely, you w</w:t>
      </w:r>
      <w:r w:rsidR="009B7CC6">
        <w:t>ill</w:t>
      </w:r>
      <w:r w:rsidR="00B47184">
        <w:t xml:space="preserve"> be eligible for compensation from ACC just as you would be if you were injured in an accident at work or home. You will have to lodge a claim with ACC, which may take some time to assess. If your claim is accepted, you will receive funding to assist in your recovery. If you have private health or life insurance, you may wish to check with your insurer that taking part in this study w</w:t>
      </w:r>
      <w:r w:rsidR="00F07886">
        <w:t>ill not</w:t>
      </w:r>
      <w:r w:rsidR="00B47184">
        <w:t xml:space="preserve"> affect your cover.</w:t>
      </w:r>
    </w:p>
    <w:p w14:paraId="3DFDC309" w14:textId="77777777" w:rsidR="00646BF2" w:rsidRDefault="00646BF2" w:rsidP="00646BF2">
      <w:pPr>
        <w:pStyle w:val="Heading1"/>
      </w:pPr>
      <w:r>
        <w:t>What else do I need to tell you?</w:t>
      </w:r>
    </w:p>
    <w:p w14:paraId="11878971" w14:textId="79DAFFB9" w:rsidR="00646BF2" w:rsidRDefault="00646BF2" w:rsidP="00BF7426">
      <w:pPr>
        <w:spacing w:line="276" w:lineRule="auto"/>
        <w:jc w:val="both"/>
      </w:pPr>
      <w:r>
        <w:t xml:space="preserve">It is really important that you keep us informed on any health issues that may come up suddenly during the study, especially if </w:t>
      </w:r>
      <w:r w:rsidR="00F07886">
        <w:t>they are</w:t>
      </w:r>
      <w:r>
        <w:t xml:space="preserve"> related to your digestion. This includes a stomach bug or food poisoning, but also if you get ill and need to take antibiotics. </w:t>
      </w:r>
    </w:p>
    <w:p w14:paraId="07BDC6CC" w14:textId="61914F98" w:rsidR="005263CA" w:rsidRDefault="00646BF2" w:rsidP="00BF7426">
      <w:pPr>
        <w:spacing w:line="276" w:lineRule="auto"/>
        <w:jc w:val="both"/>
      </w:pPr>
      <w:r>
        <w:t>We need to kn</w:t>
      </w:r>
      <w:r w:rsidR="009B7CC6">
        <w:t xml:space="preserve">ow this to make sure the health issue </w:t>
      </w:r>
      <w:r>
        <w:t xml:space="preserve">is not related to the intervention we gave you but also to make sure it does not change the data we collect. Depending on the severity, we may need to withdraw you from the study in those cases. </w:t>
      </w:r>
    </w:p>
    <w:p w14:paraId="16802BF2" w14:textId="77777777" w:rsidR="005263CA" w:rsidRDefault="007A7777" w:rsidP="007A7777">
      <w:pPr>
        <w:pStyle w:val="Heading1"/>
      </w:pPr>
      <w:r>
        <w:t>Your participation and reimbursement</w:t>
      </w:r>
    </w:p>
    <w:p w14:paraId="4E22A05B" w14:textId="4C9C243A" w:rsidR="007A7777" w:rsidRDefault="007A7777" w:rsidP="00C00445">
      <w:pPr>
        <w:spacing w:line="276" w:lineRule="auto"/>
        <w:jc w:val="both"/>
      </w:pPr>
      <w:r>
        <w:t>Your participation in this study is completely voluntary. We are</w:t>
      </w:r>
      <w:r w:rsidR="009135CF">
        <w:t xml:space="preserve"> happy for you to bring along </w:t>
      </w:r>
      <w:r>
        <w:t>support person</w:t>
      </w:r>
      <w:r w:rsidR="009135CF">
        <w:t>s</w:t>
      </w:r>
      <w:r>
        <w:t xml:space="preserve"> to each of the clinic appointments if you like. </w:t>
      </w:r>
    </w:p>
    <w:p w14:paraId="216E9ACD" w14:textId="66703D71" w:rsidR="007A7777" w:rsidRDefault="007A7777" w:rsidP="00C00445">
      <w:pPr>
        <w:spacing w:line="276" w:lineRule="auto"/>
        <w:jc w:val="both"/>
      </w:pPr>
      <w:r>
        <w:lastRenderedPageBreak/>
        <w:t xml:space="preserve">We will give you a $20 </w:t>
      </w:r>
      <w:r w:rsidR="00320C89">
        <w:t>MTA</w:t>
      </w:r>
      <w:r>
        <w:t xml:space="preserve"> voucher for the initial screening visit, and if you are accepted on</w:t>
      </w:r>
      <w:r w:rsidR="009135CF">
        <w:t>to the study, you will receive</w:t>
      </w:r>
      <w:r>
        <w:t xml:space="preserve"> </w:t>
      </w:r>
      <w:r w:rsidR="00F07886">
        <w:t xml:space="preserve">a </w:t>
      </w:r>
      <w:r>
        <w:t>further $</w:t>
      </w:r>
      <w:r w:rsidR="00E0326D">
        <w:t>66</w:t>
      </w:r>
      <w:r>
        <w:t xml:space="preserve"> each time you come in to reimburse you for your travel and time</w:t>
      </w:r>
      <w:r w:rsidR="00E0326D">
        <w:t xml:space="preserve">, </w:t>
      </w:r>
      <w:r w:rsidR="00E0326D" w:rsidRPr="00E0326D">
        <w:t xml:space="preserve">which will be given at </w:t>
      </w:r>
      <w:r w:rsidR="00F07886">
        <w:t xml:space="preserve">the </w:t>
      </w:r>
      <w:r w:rsidR="00E0326D" w:rsidRPr="00E0326D">
        <w:t xml:space="preserve">completion of the trial in </w:t>
      </w:r>
      <w:r w:rsidR="00514116">
        <w:t xml:space="preserve">the </w:t>
      </w:r>
      <w:r w:rsidR="00E0326D" w:rsidRPr="00E0326D">
        <w:t>form of New World Vouchers</w:t>
      </w:r>
      <w:r>
        <w:t>. This will make a total of $</w:t>
      </w:r>
      <w:r w:rsidR="00E0326D">
        <w:t>2</w:t>
      </w:r>
      <w:r w:rsidR="00C00445">
        <w:t>2</w:t>
      </w:r>
      <w:r w:rsidR="00E0326D">
        <w:t>0</w:t>
      </w:r>
      <w:r w:rsidR="00C00445">
        <w:t xml:space="preserve">. Additionally, all participants will receive a set of green kiwifruit following the completion of the study. </w:t>
      </w:r>
    </w:p>
    <w:p w14:paraId="2523366B" w14:textId="1EA76FEF" w:rsidR="00444B4C" w:rsidRPr="007A7777" w:rsidRDefault="007A7777" w:rsidP="006F05F7">
      <w:pPr>
        <w:spacing w:line="276" w:lineRule="auto"/>
      </w:pPr>
      <w:r>
        <w:t xml:space="preserve">If you decide to take part but later change your mind, you are free to withdraw at any time without having to give a reason. Your participation in the study will be </w:t>
      </w:r>
      <w:r w:rsidR="00BC42CE">
        <w:t>withdrawn</w:t>
      </w:r>
      <w:r>
        <w:t xml:space="preserve"> if it appears harmful to you in any way.</w:t>
      </w:r>
    </w:p>
    <w:p w14:paraId="52EB6223" w14:textId="77777777" w:rsidR="005263CA" w:rsidRDefault="005263CA" w:rsidP="005263CA">
      <w:pPr>
        <w:pStyle w:val="Heading1"/>
      </w:pPr>
      <w:r>
        <w:t xml:space="preserve">What are my rights? </w:t>
      </w:r>
    </w:p>
    <w:p w14:paraId="2B20CC8E" w14:textId="560F0F3D" w:rsidR="002C5969" w:rsidRDefault="002C5969" w:rsidP="002C5969">
      <w:pPr>
        <w:spacing w:after="200" w:line="276" w:lineRule="auto"/>
        <w:jc w:val="both"/>
        <w:rPr>
          <w:rFonts w:eastAsia="Times New Roman" w:cs="Arial"/>
          <w:szCs w:val="24"/>
          <w:lang w:eastAsia="en-NZ"/>
        </w:rPr>
      </w:pPr>
      <w:r w:rsidRPr="002C5969">
        <w:rPr>
          <w:rFonts w:eastAsia="Times New Roman" w:cs="Arial"/>
          <w:szCs w:val="24"/>
          <w:lang w:eastAsia="en-NZ"/>
        </w:rPr>
        <w:t>Your participation in this study is voluntary</w:t>
      </w:r>
      <w:r w:rsidR="00F07886">
        <w:rPr>
          <w:rFonts w:eastAsia="Times New Roman" w:cs="Arial"/>
          <w:szCs w:val="24"/>
          <w:lang w:eastAsia="en-NZ"/>
        </w:rPr>
        <w:t>,</w:t>
      </w:r>
      <w:r w:rsidRPr="002C5969">
        <w:rPr>
          <w:rFonts w:eastAsia="Times New Roman" w:cs="Arial"/>
          <w:szCs w:val="24"/>
          <w:lang w:eastAsia="en-NZ"/>
        </w:rPr>
        <w:t xml:space="preserve"> and you are free to decline participation or withdraw from the study at any time without compromising your medical care.</w:t>
      </w:r>
    </w:p>
    <w:p w14:paraId="24543662" w14:textId="2A2811A5" w:rsidR="002C5969" w:rsidRDefault="002C5969" w:rsidP="002C5969">
      <w:pPr>
        <w:spacing w:after="200" w:line="276" w:lineRule="auto"/>
        <w:jc w:val="both"/>
        <w:rPr>
          <w:rFonts w:eastAsia="Times New Roman" w:cs="Arial"/>
          <w:szCs w:val="24"/>
          <w:lang w:eastAsia="en-NZ"/>
        </w:rPr>
      </w:pPr>
      <w:r w:rsidRPr="002C5969">
        <w:rPr>
          <w:rFonts w:eastAsia="Times New Roman" w:cs="Arial"/>
          <w:szCs w:val="24"/>
          <w:lang w:eastAsia="en-NZ"/>
        </w:rPr>
        <w:t xml:space="preserve">You have the right to access information about yourself that is collected </w:t>
      </w:r>
      <w:r w:rsidR="00F07886">
        <w:rPr>
          <w:rFonts w:eastAsia="Times New Roman" w:cs="Arial"/>
          <w:szCs w:val="24"/>
          <w:lang w:eastAsia="en-NZ"/>
        </w:rPr>
        <w:t xml:space="preserve">as </w:t>
      </w:r>
      <w:r w:rsidRPr="002C5969">
        <w:rPr>
          <w:rFonts w:eastAsia="Times New Roman" w:cs="Arial"/>
          <w:szCs w:val="24"/>
          <w:lang w:eastAsia="en-NZ"/>
        </w:rPr>
        <w:t>part of the study. If new information becomes available during the study that may have an impact on your health, you will be informed immediately</w:t>
      </w:r>
      <w:r w:rsidR="009135CF">
        <w:rPr>
          <w:rFonts w:eastAsia="Times New Roman" w:cs="Arial"/>
          <w:szCs w:val="24"/>
          <w:lang w:eastAsia="en-NZ"/>
        </w:rPr>
        <w:t>.</w:t>
      </w:r>
    </w:p>
    <w:p w14:paraId="2959513E" w14:textId="4E8B8FC4" w:rsidR="00BF7A5C" w:rsidRPr="0075528E" w:rsidRDefault="002C5969" w:rsidP="0075528E">
      <w:pPr>
        <w:spacing w:line="276" w:lineRule="auto"/>
        <w:jc w:val="both"/>
      </w:pPr>
      <w:r w:rsidRPr="00BF7A5C">
        <w:t>At all times</w:t>
      </w:r>
      <w:r w:rsidR="00F07886">
        <w:t>,</w:t>
      </w:r>
      <w:r w:rsidRPr="00BF7A5C">
        <w:t xml:space="preserve"> your privacy will be maintained. No material that could personally identify you will be used in any reports on this study</w:t>
      </w:r>
      <w:r w:rsidR="00BF7A5C" w:rsidRPr="00BF7A5C">
        <w:t xml:space="preserve"> or closely related projects in the future</w:t>
      </w:r>
      <w:r w:rsidRPr="00BF7A5C">
        <w:t>.</w:t>
      </w:r>
      <w:r w:rsidR="00BF7A5C" w:rsidRPr="00BF7A5C">
        <w:t xml:space="preserve"> If the results of the trial are published</w:t>
      </w:r>
      <w:r w:rsidR="009135CF">
        <w:t xml:space="preserve">, anonymity will be maintained. </w:t>
      </w:r>
      <w:r w:rsidRPr="00BF7A5C">
        <w:t>A code that identifies you to the research team will be used on all study documentation</w:t>
      </w:r>
      <w:r w:rsidR="0075528E">
        <w:t xml:space="preserve">. </w:t>
      </w:r>
      <w:r w:rsidR="009135CF">
        <w:t xml:space="preserve">The code will also be used for the </w:t>
      </w:r>
      <w:r w:rsidR="00D013B9">
        <w:t>faecal DNA or RNA</w:t>
      </w:r>
      <w:r w:rsidR="009135CF">
        <w:t xml:space="preserve"> that has to be sent </w:t>
      </w:r>
      <w:r w:rsidR="00D013B9">
        <w:t>to a commercial service provider lab in Ireland</w:t>
      </w:r>
      <w:r w:rsidR="009135CF">
        <w:t xml:space="preserve">. </w:t>
      </w:r>
      <w:r w:rsidR="0075528E">
        <w:t>The code</w:t>
      </w:r>
      <w:r w:rsidRPr="00BF7A5C">
        <w:t xml:space="preserve"> is held on a database that is separate </w:t>
      </w:r>
      <w:r w:rsidR="00F07886">
        <w:t>from</w:t>
      </w:r>
      <w:r w:rsidR="00F07886" w:rsidRPr="00BF7A5C">
        <w:t xml:space="preserve"> </w:t>
      </w:r>
      <w:r w:rsidRPr="00BF7A5C">
        <w:t xml:space="preserve">the database being used to store your information. Both databases are securely housed </w:t>
      </w:r>
      <w:r w:rsidR="009135CF">
        <w:t>on</w:t>
      </w:r>
      <w:r w:rsidRPr="00BF7A5C">
        <w:t xml:space="preserve"> </w:t>
      </w:r>
      <w:r w:rsidR="009135CF">
        <w:t>a</w:t>
      </w:r>
      <w:r w:rsidRPr="00BF7A5C">
        <w:t xml:space="preserve"> University of Otago server and are password protected. This means </w:t>
      </w:r>
      <w:r w:rsidR="009135CF">
        <w:t xml:space="preserve">only the Christchurch research team can link </w:t>
      </w:r>
      <w:r w:rsidRPr="00BF7A5C">
        <w:t xml:space="preserve">important </w:t>
      </w:r>
      <w:r w:rsidRPr="0075528E">
        <w:t>results from the research to your identity so we can communicate these results to you</w:t>
      </w:r>
      <w:r w:rsidR="009135CF">
        <w:t>, but other researchers analysing data cannot</w:t>
      </w:r>
      <w:r w:rsidRPr="0075528E">
        <w:t xml:space="preserve">. </w:t>
      </w:r>
      <w:r w:rsidR="00BF7A5C" w:rsidRPr="0075528E">
        <w:t>Other countries may have lower levels of data protection than New Zealand. There may be</w:t>
      </w:r>
      <w:r w:rsidR="009135CF">
        <w:t xml:space="preserve"> no New Zealand representation i</w:t>
      </w:r>
      <w:r w:rsidR="00BF7A5C" w:rsidRPr="0075528E">
        <w:t xml:space="preserve">n overseas </w:t>
      </w:r>
      <w:r w:rsidR="009135CF">
        <w:t>organisations that</w:t>
      </w:r>
      <w:r w:rsidR="00BF7A5C" w:rsidRPr="0075528E">
        <w:t xml:space="preserve"> make decisions about the use of your information.</w:t>
      </w:r>
    </w:p>
    <w:p w14:paraId="04CA5EBD" w14:textId="1897D9D1" w:rsidR="002C5969" w:rsidRPr="002C5969" w:rsidRDefault="002C5969" w:rsidP="002C5969">
      <w:pPr>
        <w:spacing w:after="200" w:line="276" w:lineRule="auto"/>
        <w:jc w:val="both"/>
        <w:rPr>
          <w:rFonts w:eastAsia="Times New Roman" w:cs="Arial"/>
          <w:i/>
          <w:szCs w:val="24"/>
          <w:lang w:eastAsia="en-NZ"/>
        </w:rPr>
      </w:pPr>
      <w:r w:rsidRPr="002C5969">
        <w:rPr>
          <w:rFonts w:eastAsia="Times New Roman" w:cs="Arial"/>
          <w:szCs w:val="24"/>
          <w:lang w:eastAsia="en-NZ"/>
        </w:rPr>
        <w:t>During the study</w:t>
      </w:r>
      <w:r w:rsidR="009135CF">
        <w:rPr>
          <w:rFonts w:eastAsia="Times New Roman" w:cs="Arial"/>
          <w:szCs w:val="24"/>
          <w:lang w:eastAsia="en-NZ"/>
        </w:rPr>
        <w:t>,</w:t>
      </w:r>
      <w:r w:rsidRPr="002C5969">
        <w:rPr>
          <w:rFonts w:eastAsia="Times New Roman" w:cs="Arial"/>
          <w:szCs w:val="24"/>
          <w:lang w:eastAsia="en-NZ"/>
        </w:rPr>
        <w:t xml:space="preserve"> your </w:t>
      </w:r>
      <w:r>
        <w:rPr>
          <w:rFonts w:eastAsia="Times New Roman" w:cs="Arial"/>
          <w:szCs w:val="24"/>
          <w:lang w:eastAsia="en-NZ"/>
        </w:rPr>
        <w:t xml:space="preserve">physical </w:t>
      </w:r>
      <w:r w:rsidRPr="002C5969">
        <w:rPr>
          <w:rFonts w:eastAsia="Times New Roman" w:cs="Arial"/>
          <w:szCs w:val="24"/>
          <w:lang w:eastAsia="en-NZ"/>
        </w:rPr>
        <w:t xml:space="preserve">file will be held in a locked filing cabinet when not in use. At the end of the study, your files will be kept for 10 years in secure document storage </w:t>
      </w:r>
      <w:r>
        <w:rPr>
          <w:rFonts w:eastAsia="Times New Roman" w:cs="Arial"/>
          <w:szCs w:val="24"/>
          <w:lang w:eastAsia="en-NZ"/>
        </w:rPr>
        <w:t>and then destroyed by shredding</w:t>
      </w:r>
      <w:r w:rsidRPr="002C5969">
        <w:rPr>
          <w:rFonts w:eastAsia="Times New Roman" w:cs="Arial"/>
          <w:szCs w:val="24"/>
          <w:lang w:eastAsia="en-NZ"/>
        </w:rPr>
        <w:t>.</w:t>
      </w:r>
    </w:p>
    <w:p w14:paraId="62A123AB" w14:textId="6FC74C48" w:rsidR="002C5969" w:rsidRPr="002C5969" w:rsidRDefault="002C5969" w:rsidP="002C5969">
      <w:pPr>
        <w:spacing w:line="276" w:lineRule="auto"/>
        <w:jc w:val="both"/>
      </w:pPr>
      <w:r w:rsidRPr="002C5969">
        <w:rPr>
          <w:szCs w:val="24"/>
        </w:rPr>
        <w:t>If you have any queries or concerns about your rights as a participant in this research study</w:t>
      </w:r>
      <w:r w:rsidR="00F07886">
        <w:rPr>
          <w:szCs w:val="24"/>
        </w:rPr>
        <w:t>,</w:t>
      </w:r>
      <w:r w:rsidRPr="002C5969">
        <w:rPr>
          <w:szCs w:val="24"/>
        </w:rPr>
        <w:t xml:space="preserve"> you can contact an independent health and disability advocate.</w:t>
      </w:r>
      <w:r w:rsidRPr="002C5969">
        <w:t xml:space="preserve"> This is a free service provided under the Health and Disability Commissioner Act.</w:t>
      </w:r>
    </w:p>
    <w:p w14:paraId="5AE23B00" w14:textId="77777777" w:rsidR="002C5969" w:rsidRPr="002C5969" w:rsidRDefault="002C5969" w:rsidP="00BC42CE">
      <w:pPr>
        <w:spacing w:after="120" w:line="276" w:lineRule="auto"/>
        <w:jc w:val="both"/>
      </w:pPr>
      <w:r w:rsidRPr="002C5969">
        <w:t>Telephone (NZ wide): 0800 555 050</w:t>
      </w:r>
    </w:p>
    <w:p w14:paraId="33FE4DB6" w14:textId="77777777" w:rsidR="002C5969" w:rsidRPr="002C5969" w:rsidRDefault="002C5969" w:rsidP="00BC42CE">
      <w:pPr>
        <w:spacing w:after="120" w:line="276" w:lineRule="auto"/>
        <w:jc w:val="both"/>
      </w:pPr>
      <w:r w:rsidRPr="002C5969">
        <w:t>Free Fax (NZ wide): 0800 2787 7678 (0800 2 SUPPORT)</w:t>
      </w:r>
    </w:p>
    <w:p w14:paraId="3DF8095F" w14:textId="77777777" w:rsidR="002C5969" w:rsidRPr="002C5969" w:rsidRDefault="002C5969" w:rsidP="00BC42CE">
      <w:pPr>
        <w:spacing w:after="120" w:line="276" w:lineRule="auto"/>
        <w:jc w:val="both"/>
      </w:pPr>
      <w:r w:rsidRPr="002C5969">
        <w:t>Email (NZ wide): advocacy@hdc.org.nz</w:t>
      </w:r>
    </w:p>
    <w:p w14:paraId="6F8C5B93" w14:textId="16DAEFDC" w:rsidR="002C5969" w:rsidRPr="002C5969" w:rsidRDefault="002C5969" w:rsidP="00BC42CE">
      <w:pPr>
        <w:spacing w:after="120" w:line="276" w:lineRule="auto"/>
        <w:jc w:val="both"/>
      </w:pPr>
      <w:r w:rsidRPr="002C5969">
        <w:t>If you have any questions about the study at any time</w:t>
      </w:r>
      <w:r w:rsidR="00F07886">
        <w:t>,</w:t>
      </w:r>
      <w:r w:rsidRPr="002C5969">
        <w:t xml:space="preserve"> please do not hesitate to call.</w:t>
      </w:r>
    </w:p>
    <w:p w14:paraId="76A1FCFA" w14:textId="58BDED75" w:rsidR="005263CA" w:rsidRDefault="002C5969" w:rsidP="00BC42CE">
      <w:pPr>
        <w:spacing w:after="120" w:line="276" w:lineRule="auto"/>
        <w:jc w:val="both"/>
      </w:pPr>
      <w:r w:rsidRPr="002C5969">
        <w:lastRenderedPageBreak/>
        <w:t xml:space="preserve">This study </w:t>
      </w:r>
      <w:r w:rsidR="004E6240">
        <w:t>will apply for</w:t>
      </w:r>
      <w:r w:rsidRPr="002C5969">
        <w:t xml:space="preserve"> approval by the </w:t>
      </w:r>
      <w:r w:rsidR="004E6240" w:rsidRPr="009135CF">
        <w:t>Southern</w:t>
      </w:r>
      <w:r w:rsidRPr="009135CF">
        <w:t xml:space="preserve"> Health </w:t>
      </w:r>
      <w:r w:rsidR="004E6240" w:rsidRPr="009135CF">
        <w:t xml:space="preserve">and Disability </w:t>
      </w:r>
      <w:r w:rsidRPr="009135CF">
        <w:t>Ethics Committee.</w:t>
      </w:r>
    </w:p>
    <w:p w14:paraId="3F72F649" w14:textId="77777777" w:rsidR="005263CA" w:rsidRDefault="005263CA" w:rsidP="005263CA">
      <w:pPr>
        <w:pStyle w:val="Heading1"/>
      </w:pPr>
      <w:r>
        <w:t xml:space="preserve">What happens after the study or if I change my mind? </w:t>
      </w:r>
    </w:p>
    <w:p w14:paraId="385F24EA" w14:textId="333C774D" w:rsidR="002C5969" w:rsidRPr="002C5969" w:rsidRDefault="002C5969" w:rsidP="006F05F7">
      <w:pPr>
        <w:spacing w:line="276" w:lineRule="auto"/>
        <w:jc w:val="both"/>
      </w:pPr>
      <w:r w:rsidRPr="002C5969">
        <w:t>Once the information and samples are collected</w:t>
      </w:r>
      <w:r w:rsidR="00F07886">
        <w:t>,</w:t>
      </w:r>
      <w:r w:rsidRPr="002C5969">
        <w:t xml:space="preserve"> there are no further requirements with regard to participation in the study</w:t>
      </w:r>
      <w:r w:rsidR="00F07886">
        <w:t>,</w:t>
      </w:r>
      <w:r w:rsidRPr="002C5969">
        <w:t xml:space="preserve"> and your care will continue with your Gastroenterologist and General Practitioner. All information and biological samples will be stored in the University of Otago on password-protected servers and in </w:t>
      </w:r>
      <w:r w:rsidR="009135CF">
        <w:t>secure research freezers</w:t>
      </w:r>
      <w:r w:rsidRPr="002C5969">
        <w:t xml:space="preserve">. No identifying data is kept in the same place that could link results to you as an individual. Secure storage is the responsibility of the University of Otago and the other institutions where the research will be undertaken. The information and samples will be stored securely and be used for ongoing research into the diagnosis and treatment of </w:t>
      </w:r>
      <w:r>
        <w:t xml:space="preserve">constipation and </w:t>
      </w:r>
      <w:r w:rsidRPr="002C5969">
        <w:t xml:space="preserve">IBS. </w:t>
      </w:r>
      <w:r w:rsidRPr="00BF7426">
        <w:t xml:space="preserve">The </w:t>
      </w:r>
      <w:r w:rsidR="00BF7426" w:rsidRPr="00BF7426">
        <w:t>hard copy data</w:t>
      </w:r>
      <w:r w:rsidRPr="00BF7426">
        <w:t xml:space="preserve"> will be destroyed </w:t>
      </w:r>
      <w:r w:rsidR="00BF7426" w:rsidRPr="00BF7426">
        <w:t>10</w:t>
      </w:r>
      <w:r w:rsidRPr="00BF7426">
        <w:t xml:space="preserve"> years after the commencement of the study. </w:t>
      </w:r>
    </w:p>
    <w:p w14:paraId="48F88961" w14:textId="78202BCD" w:rsidR="003B2A59" w:rsidRDefault="002C5969" w:rsidP="00757DB4">
      <w:pPr>
        <w:spacing w:line="276" w:lineRule="auto"/>
        <w:jc w:val="both"/>
      </w:pPr>
      <w:r w:rsidRPr="002C5969">
        <w:t>If you withdraw from the study after the samples and data have been collected, we will remove any data relevant to you or the samples that you have given from the study database. However, if the samples have already been processed and the data has been used for research purposes</w:t>
      </w:r>
      <w:r w:rsidR="00F07886">
        <w:t>,</w:t>
      </w:r>
      <w:r w:rsidRPr="002C5969">
        <w:t xml:space="preserve"> then the data cannot be removed from scientific reports. If you were to die, your family will not be able to withdraw the data and samples from the study. Findings from the study will be communicated to participants who wish this by </w:t>
      </w:r>
      <w:r w:rsidR="00F07886">
        <w:t xml:space="preserve">a </w:t>
      </w:r>
      <w:r w:rsidRPr="002C5969">
        <w:t>newsletter.</w:t>
      </w:r>
    </w:p>
    <w:p w14:paraId="71542223" w14:textId="77777777" w:rsidR="005263CA" w:rsidRDefault="005263CA" w:rsidP="006F05F7">
      <w:pPr>
        <w:pStyle w:val="Heading1"/>
        <w:spacing w:line="276" w:lineRule="auto"/>
      </w:pPr>
      <w:r>
        <w:t xml:space="preserve">Who do I contact for more information or if I have concerns? </w:t>
      </w:r>
    </w:p>
    <w:p w14:paraId="43AE7C12" w14:textId="77777777" w:rsidR="006F05F7" w:rsidRDefault="006F05F7" w:rsidP="006F05F7">
      <w:pPr>
        <w:spacing w:after="120" w:line="276" w:lineRule="auto"/>
        <w:jc w:val="both"/>
      </w:pPr>
      <w:r w:rsidRPr="006F05F7">
        <w:t xml:space="preserve">If you have questions, concerns or complaints about the study at any stage, please contact: </w:t>
      </w:r>
    </w:p>
    <w:p w14:paraId="17DA92FC" w14:textId="427D350C" w:rsidR="006F05F7" w:rsidRPr="006F05F7" w:rsidRDefault="00BF7426" w:rsidP="006F05F7">
      <w:pPr>
        <w:spacing w:after="120" w:line="276" w:lineRule="auto"/>
        <w:jc w:val="both"/>
        <w:rPr>
          <w:b/>
        </w:rPr>
      </w:pPr>
      <w:r>
        <w:rPr>
          <w:b/>
        </w:rPr>
        <w:t>Research</w:t>
      </w:r>
      <w:r w:rsidR="00596233">
        <w:rPr>
          <w:b/>
        </w:rPr>
        <w:t xml:space="preserve"> team</w:t>
      </w:r>
      <w:r w:rsidR="006F05F7" w:rsidRPr="006F05F7">
        <w:rPr>
          <w:b/>
        </w:rPr>
        <w:t xml:space="preserve">: </w:t>
      </w:r>
    </w:p>
    <w:p w14:paraId="37459C39" w14:textId="076E8E24" w:rsidR="006F05F7" w:rsidRPr="00BC42CE" w:rsidRDefault="00BC42CE" w:rsidP="00BC42CE">
      <w:pPr>
        <w:spacing w:before="120" w:after="120" w:line="240" w:lineRule="auto"/>
        <w:jc w:val="both"/>
        <w:rPr>
          <w:rFonts w:cs="Arial"/>
        </w:rPr>
      </w:pPr>
      <w:r w:rsidRPr="00BC42CE">
        <w:rPr>
          <w:rFonts w:cs="Arial"/>
        </w:rPr>
        <w:t xml:space="preserve">Dr </w:t>
      </w:r>
      <w:r w:rsidR="006F05F7" w:rsidRPr="00BC42CE">
        <w:rPr>
          <w:rFonts w:cs="Arial"/>
        </w:rPr>
        <w:t>Simone Bayer</w:t>
      </w:r>
      <w:r w:rsidR="00596233">
        <w:rPr>
          <w:rFonts w:cs="Arial"/>
        </w:rPr>
        <w:t xml:space="preserve">, </w:t>
      </w:r>
      <w:proofErr w:type="spellStart"/>
      <w:r w:rsidR="00596233">
        <w:rPr>
          <w:rFonts w:cs="Arial"/>
        </w:rPr>
        <w:t>Jasjot</w:t>
      </w:r>
      <w:proofErr w:type="spellEnd"/>
      <w:r w:rsidR="00596233">
        <w:rPr>
          <w:rFonts w:cs="Arial"/>
        </w:rPr>
        <w:t xml:space="preserve"> </w:t>
      </w:r>
      <w:proofErr w:type="spellStart"/>
      <w:r w:rsidR="00596233">
        <w:rPr>
          <w:rFonts w:cs="Arial"/>
        </w:rPr>
        <w:t>Maggo</w:t>
      </w:r>
      <w:proofErr w:type="spellEnd"/>
      <w:r w:rsidR="00BF7426">
        <w:rPr>
          <w:rFonts w:cs="Arial"/>
        </w:rPr>
        <w:t>,</w:t>
      </w:r>
      <w:r w:rsidR="00596233">
        <w:rPr>
          <w:rFonts w:cs="Arial"/>
        </w:rPr>
        <w:t xml:space="preserve"> and Hwei Min Ng</w:t>
      </w:r>
      <w:r w:rsidR="006F05F7" w:rsidRPr="00BC42CE">
        <w:rPr>
          <w:rFonts w:cs="Arial"/>
        </w:rPr>
        <w:t xml:space="preserve"> </w:t>
      </w:r>
    </w:p>
    <w:p w14:paraId="048705E9" w14:textId="3BBE0CAE" w:rsidR="006F05F7" w:rsidRPr="0075528E" w:rsidRDefault="00FA461C" w:rsidP="0075528E">
      <w:pPr>
        <w:spacing w:before="120" w:after="120" w:line="240" w:lineRule="auto"/>
        <w:jc w:val="both"/>
        <w:rPr>
          <w:rFonts w:eastAsia="Wingdings" w:cs="Arial"/>
        </w:rPr>
      </w:pPr>
      <w:hyperlink r:id="rId15" w:history="1">
        <w:r w:rsidR="00BC42CE" w:rsidRPr="00BC42CE">
          <w:rPr>
            <w:rStyle w:val="Hyperlink"/>
            <w:rFonts w:cs="Arial"/>
            <w:szCs w:val="24"/>
            <w:lang w:val="en-GB"/>
          </w:rPr>
          <w:t>HVN.GIstudies@gmail.com</w:t>
        </w:r>
      </w:hyperlink>
      <w:r w:rsidR="00BC42CE" w:rsidRPr="00BC42CE">
        <w:rPr>
          <w:rFonts w:cs="Arial"/>
          <w:szCs w:val="24"/>
          <w:lang w:val="en-GB"/>
        </w:rPr>
        <w:t xml:space="preserve"> </w:t>
      </w:r>
      <w:r w:rsidR="0075528E">
        <w:rPr>
          <w:rFonts w:eastAsia="Wingdings" w:cs="Arial"/>
        </w:rPr>
        <w:t xml:space="preserve"> </w:t>
      </w:r>
      <w:r w:rsidR="0075528E">
        <w:rPr>
          <w:rFonts w:eastAsia="Wingdings" w:cs="Arial"/>
        </w:rPr>
        <w:tab/>
      </w:r>
      <w:r w:rsidR="006F05F7" w:rsidRPr="006F05F7">
        <w:rPr>
          <w:rFonts w:ascii="Wingdings" w:eastAsia="Wingdings" w:hAnsi="Wingdings" w:cs="Wingdings"/>
        </w:rPr>
        <w:t></w:t>
      </w:r>
      <w:r w:rsidR="006F05F7" w:rsidRPr="006F05F7">
        <w:t xml:space="preserve"> </w:t>
      </w:r>
      <w:r w:rsidR="003B2A59" w:rsidRPr="003B2A59">
        <w:t>021 279 1519</w:t>
      </w:r>
      <w:r w:rsidR="003B2A59">
        <w:t xml:space="preserve"> </w:t>
      </w:r>
    </w:p>
    <w:p w14:paraId="7489AE98" w14:textId="148BE618" w:rsidR="006F05F7" w:rsidRPr="006F05F7" w:rsidRDefault="006F05F7" w:rsidP="006F05F7">
      <w:pPr>
        <w:spacing w:after="120" w:line="276" w:lineRule="auto"/>
        <w:jc w:val="both"/>
      </w:pPr>
      <w:r w:rsidRPr="006F05F7">
        <w:t>If you want to talk to someone who is</w:t>
      </w:r>
      <w:r w:rsidR="00F07886">
        <w:t xml:space="preserve"> </w:t>
      </w:r>
      <w:r w:rsidRPr="006F05F7">
        <w:t>n</w:t>
      </w:r>
      <w:r w:rsidR="00F07886">
        <w:t>o</w:t>
      </w:r>
      <w:r w:rsidRPr="006F05F7">
        <w:t xml:space="preserve">t involved with the study, you can contact an independent health and disability advocate on: </w:t>
      </w:r>
    </w:p>
    <w:p w14:paraId="5837FA40" w14:textId="27CD807C" w:rsidR="00BC42CE" w:rsidRDefault="006F05F7" w:rsidP="006F05F7">
      <w:pPr>
        <w:spacing w:after="120" w:line="276" w:lineRule="auto"/>
        <w:jc w:val="both"/>
      </w:pPr>
      <w:r w:rsidRPr="006F05F7">
        <w:t xml:space="preserve">Phone: 0800 555 050 </w:t>
      </w:r>
      <w:r w:rsidR="0075528E">
        <w:tab/>
      </w:r>
      <w:r w:rsidRPr="006F05F7">
        <w:t xml:space="preserve">Fax: 0800 2 SUPPORT (0800 2787 7678) </w:t>
      </w:r>
    </w:p>
    <w:p w14:paraId="60FBF9E6" w14:textId="1153D5A6" w:rsidR="006F05F7" w:rsidRPr="006F05F7" w:rsidRDefault="006F05F7" w:rsidP="006F05F7">
      <w:pPr>
        <w:spacing w:after="120" w:line="276" w:lineRule="auto"/>
        <w:jc w:val="both"/>
      </w:pPr>
      <w:r w:rsidRPr="006F05F7">
        <w:t xml:space="preserve">Email: advocacy@hdc.org.nz </w:t>
      </w:r>
    </w:p>
    <w:p w14:paraId="3DAECFFC" w14:textId="5606DEEA" w:rsidR="006F05F7" w:rsidRPr="006F05F7" w:rsidRDefault="006F05F7" w:rsidP="006F05F7">
      <w:pPr>
        <w:spacing w:after="120" w:line="276" w:lineRule="auto"/>
        <w:jc w:val="both"/>
      </w:pPr>
      <w:r w:rsidRPr="006F05F7">
        <w:t xml:space="preserve">For </w:t>
      </w:r>
      <w:r w:rsidRPr="00DA16A0">
        <w:rPr>
          <w:b/>
          <w:bCs/>
        </w:rPr>
        <w:t>M</w:t>
      </w:r>
      <w:r w:rsidR="00F07886">
        <w:rPr>
          <w:rFonts w:cs="Arial"/>
          <w:b/>
          <w:bCs/>
        </w:rPr>
        <w:t>ā</w:t>
      </w:r>
      <w:r w:rsidRPr="00DA16A0">
        <w:rPr>
          <w:b/>
          <w:bCs/>
        </w:rPr>
        <w:t>or</w:t>
      </w:r>
      <w:r w:rsidR="00F84D31" w:rsidRPr="00DA16A0">
        <w:rPr>
          <w:b/>
          <w:bCs/>
        </w:rPr>
        <w:t>i health support</w:t>
      </w:r>
      <w:r w:rsidR="00F84D31">
        <w:t xml:space="preserve"> please contact</w:t>
      </w:r>
      <w:r w:rsidRPr="006F05F7">
        <w:t xml:space="preserve">: </w:t>
      </w:r>
    </w:p>
    <w:p w14:paraId="2BA0CF9E" w14:textId="77777777" w:rsidR="0075528E" w:rsidRDefault="006F05F7" w:rsidP="006F05F7">
      <w:pPr>
        <w:spacing w:after="120" w:line="276" w:lineRule="auto"/>
        <w:jc w:val="both"/>
      </w:pPr>
      <w:r w:rsidRPr="006F05F7">
        <w:t xml:space="preserve">Nga </w:t>
      </w:r>
      <w:proofErr w:type="spellStart"/>
      <w:r w:rsidRPr="006F05F7">
        <w:t>Ratonga</w:t>
      </w:r>
      <w:proofErr w:type="spellEnd"/>
      <w:r w:rsidRPr="006F05F7">
        <w:t xml:space="preserve"> Hauora Christchurch Hospital </w:t>
      </w:r>
    </w:p>
    <w:p w14:paraId="7CFD1D99" w14:textId="2F996ABE" w:rsidR="006F05F7" w:rsidRPr="006F05F7" w:rsidRDefault="006F05F7" w:rsidP="006F05F7">
      <w:pPr>
        <w:spacing w:after="120" w:line="276" w:lineRule="auto"/>
        <w:jc w:val="both"/>
      </w:pPr>
      <w:bookmarkStart w:id="0" w:name="_GoBack"/>
      <w:r w:rsidRPr="006F05F7">
        <w:t xml:space="preserve">Tel 3640 640 (Ext 86160) </w:t>
      </w:r>
    </w:p>
    <w:bookmarkEnd w:id="0"/>
    <w:p w14:paraId="15657956" w14:textId="77777777" w:rsidR="006F05F7" w:rsidRPr="006F05F7" w:rsidRDefault="006F05F7" w:rsidP="006F05F7">
      <w:pPr>
        <w:spacing w:after="120" w:line="276" w:lineRule="auto"/>
        <w:jc w:val="both"/>
      </w:pPr>
      <w:r w:rsidRPr="006F05F7">
        <w:t xml:space="preserve">You can also contact the health and disability ethics committee (HDEC) that approved this study on: </w:t>
      </w:r>
    </w:p>
    <w:p w14:paraId="465AFFD5" w14:textId="4E5DD3AE" w:rsidR="00DF10BE" w:rsidRPr="00FE5469" w:rsidRDefault="006F05F7" w:rsidP="00FE5469">
      <w:pPr>
        <w:spacing w:after="120" w:line="276" w:lineRule="auto"/>
        <w:jc w:val="both"/>
      </w:pPr>
      <w:r w:rsidRPr="006F05F7">
        <w:t xml:space="preserve">Phone: 0800 4 ETHICS </w:t>
      </w:r>
      <w:r w:rsidR="0075528E">
        <w:tab/>
      </w:r>
      <w:r w:rsidRPr="006F05F7">
        <w:t xml:space="preserve">Email: </w:t>
      </w:r>
      <w:r w:rsidR="00254E7D" w:rsidRPr="00254E7D">
        <w:t>HDECS@moh.govt.nz</w:t>
      </w:r>
    </w:p>
    <w:sectPr w:rsidR="00DF10BE" w:rsidRPr="00FE5469" w:rsidSect="00DA16A0">
      <w:footerReference w:type="default" r:id="rId16"/>
      <w:pgSz w:w="11906" w:h="16838" w:code="9"/>
      <w:pgMar w:top="1440" w:right="1440" w:bottom="1440" w:left="1440" w:header="709"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A59D2" w14:textId="77777777" w:rsidR="00216BAA" w:rsidRDefault="00216BAA" w:rsidP="00EC1258">
      <w:pPr>
        <w:spacing w:after="0" w:line="240" w:lineRule="auto"/>
      </w:pPr>
      <w:r>
        <w:separator/>
      </w:r>
    </w:p>
  </w:endnote>
  <w:endnote w:type="continuationSeparator" w:id="0">
    <w:p w14:paraId="55F6D006" w14:textId="77777777" w:rsidR="00216BAA" w:rsidRDefault="00216BAA" w:rsidP="00EC1258">
      <w:pPr>
        <w:spacing w:after="0" w:line="240" w:lineRule="auto"/>
      </w:pPr>
      <w:r>
        <w:continuationSeparator/>
      </w:r>
    </w:p>
  </w:endnote>
  <w:endnote w:type="continuationNotice" w:id="1">
    <w:p w14:paraId="63F072EE" w14:textId="77777777" w:rsidR="00216BAA" w:rsidRDefault="00216B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6C214" w14:textId="4E6A41E4" w:rsidR="00F07886" w:rsidRPr="00362447" w:rsidRDefault="00F07886" w:rsidP="00362447">
    <w:pPr>
      <w:pStyle w:val="Footer"/>
      <w:spacing w:line="360" w:lineRule="auto"/>
      <w:rPr>
        <w:sz w:val="22"/>
      </w:rPr>
    </w:pPr>
    <w:r w:rsidRPr="00362447">
      <w:rPr>
        <w:sz w:val="22"/>
      </w:rPr>
      <w:tab/>
    </w:r>
    <w:r w:rsidRPr="00362447">
      <w:rPr>
        <w:sz w:val="22"/>
      </w:rPr>
      <w:tab/>
    </w:r>
  </w:p>
  <w:p w14:paraId="762132BE" w14:textId="7F703D1F" w:rsidR="00F07886" w:rsidRPr="00362447" w:rsidRDefault="00F07886" w:rsidP="00DA16A0">
    <w:pPr>
      <w:pStyle w:val="Footer"/>
      <w:spacing w:line="360" w:lineRule="auto"/>
      <w:rPr>
        <w:sz w:val="22"/>
      </w:rPr>
    </w:pPr>
    <w:r>
      <w:rPr>
        <w:sz w:val="22"/>
      </w:rPr>
      <w:t xml:space="preserve">KINGS </w:t>
    </w:r>
    <w:r w:rsidRPr="00362447">
      <w:rPr>
        <w:sz w:val="22"/>
      </w:rPr>
      <w:t xml:space="preserve">PIS version </w:t>
    </w:r>
    <w:r w:rsidR="00563F13">
      <w:rPr>
        <w:sz w:val="22"/>
      </w:rPr>
      <w:t>2</w:t>
    </w:r>
    <w:r w:rsidRPr="00362447">
      <w:rPr>
        <w:sz w:val="22"/>
      </w:rPr>
      <w:ptab w:relativeTo="margin" w:alignment="center" w:leader="none"/>
    </w:r>
    <w:r w:rsidR="00563F13">
      <w:rPr>
        <w:sz w:val="22"/>
      </w:rPr>
      <w:t>31</w:t>
    </w:r>
    <w:r>
      <w:rPr>
        <w:sz w:val="22"/>
      </w:rPr>
      <w:t xml:space="preserve"> March 2021</w:t>
    </w:r>
    <w:r>
      <w:rPr>
        <w:sz w:val="22"/>
      </w:rPr>
      <w:tab/>
    </w:r>
    <w:sdt>
      <w:sdtPr>
        <w:rPr>
          <w:sz w:val="22"/>
        </w:rPr>
        <w:id w:val="-1474982544"/>
        <w:docPartObj>
          <w:docPartGallery w:val="Page Numbers (Bottom of Page)"/>
          <w:docPartUnique/>
        </w:docPartObj>
      </w:sdtPr>
      <w:sdtEndPr/>
      <w:sdtContent>
        <w:sdt>
          <w:sdtPr>
            <w:rPr>
              <w:sz w:val="22"/>
            </w:rPr>
            <w:id w:val="1642622021"/>
            <w:docPartObj>
              <w:docPartGallery w:val="Page Numbers (Top of Page)"/>
              <w:docPartUnique/>
            </w:docPartObj>
          </w:sdtPr>
          <w:sdtEndPr/>
          <w:sdtContent>
            <w:r w:rsidRPr="00362447">
              <w:rPr>
                <w:sz w:val="22"/>
              </w:rPr>
              <w:t xml:space="preserve">Page </w:t>
            </w:r>
            <w:r w:rsidRPr="00362447">
              <w:rPr>
                <w:b/>
                <w:bCs/>
                <w:sz w:val="22"/>
              </w:rPr>
              <w:fldChar w:fldCharType="begin"/>
            </w:r>
            <w:r w:rsidRPr="00362447">
              <w:rPr>
                <w:b/>
                <w:bCs/>
                <w:sz w:val="22"/>
              </w:rPr>
              <w:instrText xml:space="preserve"> PAGE </w:instrText>
            </w:r>
            <w:r w:rsidRPr="00362447">
              <w:rPr>
                <w:b/>
                <w:bCs/>
                <w:sz w:val="22"/>
              </w:rPr>
              <w:fldChar w:fldCharType="separate"/>
            </w:r>
            <w:r>
              <w:rPr>
                <w:b/>
                <w:bCs/>
                <w:noProof/>
                <w:sz w:val="22"/>
              </w:rPr>
              <w:t>14</w:t>
            </w:r>
            <w:r w:rsidRPr="00362447">
              <w:rPr>
                <w:b/>
                <w:bCs/>
                <w:sz w:val="22"/>
              </w:rPr>
              <w:fldChar w:fldCharType="end"/>
            </w:r>
            <w:r w:rsidRPr="00362447">
              <w:rPr>
                <w:sz w:val="22"/>
              </w:rPr>
              <w:t xml:space="preserve"> of </w:t>
            </w:r>
            <w:r w:rsidRPr="00362447">
              <w:rPr>
                <w:b/>
                <w:bCs/>
                <w:sz w:val="22"/>
              </w:rPr>
              <w:fldChar w:fldCharType="begin"/>
            </w:r>
            <w:r w:rsidRPr="00362447">
              <w:rPr>
                <w:b/>
                <w:bCs/>
                <w:sz w:val="22"/>
              </w:rPr>
              <w:instrText xml:space="preserve"> NUMPAGES  </w:instrText>
            </w:r>
            <w:r w:rsidRPr="00362447">
              <w:rPr>
                <w:b/>
                <w:bCs/>
                <w:sz w:val="22"/>
              </w:rPr>
              <w:fldChar w:fldCharType="separate"/>
            </w:r>
            <w:r>
              <w:rPr>
                <w:b/>
                <w:bCs/>
                <w:noProof/>
                <w:sz w:val="22"/>
              </w:rPr>
              <w:t>14</w:t>
            </w:r>
            <w:r w:rsidRPr="00362447">
              <w:rPr>
                <w:b/>
                <w:bCs/>
                <w:sz w:val="22"/>
              </w:rPr>
              <w:fldChar w:fldCharType="end"/>
            </w:r>
          </w:sdtContent>
        </w:sdt>
      </w:sdtContent>
    </w:sdt>
  </w:p>
  <w:p w14:paraId="4F5C7F91" w14:textId="72A4967C" w:rsidR="00F07886" w:rsidRPr="00362447" w:rsidRDefault="00F07886" w:rsidP="00362447">
    <w:pPr>
      <w:pStyle w:val="Footer"/>
      <w:spacing w:line="360" w:lineRule="auto"/>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D3B5A" w14:textId="77777777" w:rsidR="00216BAA" w:rsidRDefault="00216BAA" w:rsidP="00EC1258">
      <w:pPr>
        <w:spacing w:after="0" w:line="240" w:lineRule="auto"/>
      </w:pPr>
      <w:r>
        <w:separator/>
      </w:r>
    </w:p>
  </w:footnote>
  <w:footnote w:type="continuationSeparator" w:id="0">
    <w:p w14:paraId="6644F6DB" w14:textId="77777777" w:rsidR="00216BAA" w:rsidRDefault="00216BAA" w:rsidP="00EC1258">
      <w:pPr>
        <w:spacing w:after="0" w:line="240" w:lineRule="auto"/>
      </w:pPr>
      <w:r>
        <w:continuationSeparator/>
      </w:r>
    </w:p>
  </w:footnote>
  <w:footnote w:type="continuationNotice" w:id="1">
    <w:p w14:paraId="03930BD0" w14:textId="77777777" w:rsidR="00216BAA" w:rsidRDefault="00216BA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F23EE"/>
    <w:multiLevelType w:val="hybridMultilevel"/>
    <w:tmpl w:val="E0B88FF0"/>
    <w:lvl w:ilvl="0" w:tplc="9500CB40">
      <w:start w:val="1"/>
      <w:numFmt w:val="upp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F7705B4"/>
    <w:multiLevelType w:val="hybridMultilevel"/>
    <w:tmpl w:val="3DF8B9C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F3A2D39"/>
    <w:multiLevelType w:val="hybridMultilevel"/>
    <w:tmpl w:val="220434D2"/>
    <w:lvl w:ilvl="0" w:tplc="8E36417A">
      <w:start w:val="1"/>
      <w:numFmt w:val="bullet"/>
      <w:lvlText w:val=""/>
      <w:lvlJc w:val="left"/>
      <w:pPr>
        <w:tabs>
          <w:tab w:val="num" w:pos="720"/>
        </w:tabs>
        <w:ind w:left="720" w:hanging="360"/>
      </w:pPr>
      <w:rPr>
        <w:rFonts w:ascii="Symbol" w:hAnsi="Symbol" w:hint="default"/>
        <w:sz w:val="20"/>
      </w:rPr>
    </w:lvl>
    <w:lvl w:ilvl="1" w:tplc="384C083A" w:tentative="1">
      <w:start w:val="1"/>
      <w:numFmt w:val="bullet"/>
      <w:lvlText w:val=""/>
      <w:lvlJc w:val="left"/>
      <w:pPr>
        <w:tabs>
          <w:tab w:val="num" w:pos="1440"/>
        </w:tabs>
        <w:ind w:left="1440" w:hanging="360"/>
      </w:pPr>
      <w:rPr>
        <w:rFonts w:ascii="Symbol" w:hAnsi="Symbol" w:hint="default"/>
        <w:sz w:val="20"/>
      </w:rPr>
    </w:lvl>
    <w:lvl w:ilvl="2" w:tplc="F1E44ED8" w:tentative="1">
      <w:start w:val="1"/>
      <w:numFmt w:val="bullet"/>
      <w:lvlText w:val=""/>
      <w:lvlJc w:val="left"/>
      <w:pPr>
        <w:tabs>
          <w:tab w:val="num" w:pos="2160"/>
        </w:tabs>
        <w:ind w:left="2160" w:hanging="360"/>
      </w:pPr>
      <w:rPr>
        <w:rFonts w:ascii="Symbol" w:hAnsi="Symbol" w:hint="default"/>
        <w:sz w:val="20"/>
      </w:rPr>
    </w:lvl>
    <w:lvl w:ilvl="3" w:tplc="0FBE3986" w:tentative="1">
      <w:start w:val="1"/>
      <w:numFmt w:val="bullet"/>
      <w:lvlText w:val=""/>
      <w:lvlJc w:val="left"/>
      <w:pPr>
        <w:tabs>
          <w:tab w:val="num" w:pos="2880"/>
        </w:tabs>
        <w:ind w:left="2880" w:hanging="360"/>
      </w:pPr>
      <w:rPr>
        <w:rFonts w:ascii="Symbol" w:hAnsi="Symbol" w:hint="default"/>
        <w:sz w:val="20"/>
      </w:rPr>
    </w:lvl>
    <w:lvl w:ilvl="4" w:tplc="3D369D12" w:tentative="1">
      <w:start w:val="1"/>
      <w:numFmt w:val="bullet"/>
      <w:lvlText w:val=""/>
      <w:lvlJc w:val="left"/>
      <w:pPr>
        <w:tabs>
          <w:tab w:val="num" w:pos="3600"/>
        </w:tabs>
        <w:ind w:left="3600" w:hanging="360"/>
      </w:pPr>
      <w:rPr>
        <w:rFonts w:ascii="Symbol" w:hAnsi="Symbol" w:hint="default"/>
        <w:sz w:val="20"/>
      </w:rPr>
    </w:lvl>
    <w:lvl w:ilvl="5" w:tplc="3E46549A" w:tentative="1">
      <w:start w:val="1"/>
      <w:numFmt w:val="bullet"/>
      <w:lvlText w:val=""/>
      <w:lvlJc w:val="left"/>
      <w:pPr>
        <w:tabs>
          <w:tab w:val="num" w:pos="4320"/>
        </w:tabs>
        <w:ind w:left="4320" w:hanging="360"/>
      </w:pPr>
      <w:rPr>
        <w:rFonts w:ascii="Symbol" w:hAnsi="Symbol" w:hint="default"/>
        <w:sz w:val="20"/>
      </w:rPr>
    </w:lvl>
    <w:lvl w:ilvl="6" w:tplc="2B5023F0" w:tentative="1">
      <w:start w:val="1"/>
      <w:numFmt w:val="bullet"/>
      <w:lvlText w:val=""/>
      <w:lvlJc w:val="left"/>
      <w:pPr>
        <w:tabs>
          <w:tab w:val="num" w:pos="5040"/>
        </w:tabs>
        <w:ind w:left="5040" w:hanging="360"/>
      </w:pPr>
      <w:rPr>
        <w:rFonts w:ascii="Symbol" w:hAnsi="Symbol" w:hint="default"/>
        <w:sz w:val="20"/>
      </w:rPr>
    </w:lvl>
    <w:lvl w:ilvl="7" w:tplc="3800BD06" w:tentative="1">
      <w:start w:val="1"/>
      <w:numFmt w:val="bullet"/>
      <w:lvlText w:val=""/>
      <w:lvlJc w:val="left"/>
      <w:pPr>
        <w:tabs>
          <w:tab w:val="num" w:pos="5760"/>
        </w:tabs>
        <w:ind w:left="5760" w:hanging="360"/>
      </w:pPr>
      <w:rPr>
        <w:rFonts w:ascii="Symbol" w:hAnsi="Symbol" w:hint="default"/>
        <w:sz w:val="20"/>
      </w:rPr>
    </w:lvl>
    <w:lvl w:ilvl="8" w:tplc="39B2AE1A"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81567CF"/>
    <w:multiLevelType w:val="hybridMultilevel"/>
    <w:tmpl w:val="84E60E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3487E1A"/>
    <w:multiLevelType w:val="hybridMultilevel"/>
    <w:tmpl w:val="0776877A"/>
    <w:lvl w:ilvl="0" w:tplc="14090011">
      <w:start w:val="1"/>
      <w:numFmt w:val="decimal"/>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15:restartNumberingAfterBreak="0">
    <w:nsid w:val="3A3A7488"/>
    <w:multiLevelType w:val="hybridMultilevel"/>
    <w:tmpl w:val="DFAEA82E"/>
    <w:lvl w:ilvl="0" w:tplc="A8C88774">
      <w:start w:val="1"/>
      <w:numFmt w:val="decimal"/>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3B0F7825"/>
    <w:multiLevelType w:val="hybridMultilevel"/>
    <w:tmpl w:val="DCA4070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4D55637"/>
    <w:multiLevelType w:val="hybridMultilevel"/>
    <w:tmpl w:val="5F7C6E52"/>
    <w:lvl w:ilvl="0" w:tplc="1409000F">
      <w:start w:val="1"/>
      <w:numFmt w:val="decimal"/>
      <w:lvlText w:val="%1."/>
      <w:lvlJc w:val="left"/>
      <w:pPr>
        <w:ind w:left="720" w:hanging="360"/>
      </w:pPr>
      <w:rPr>
        <w:rFonts w:hint="default"/>
      </w:rPr>
    </w:lvl>
    <w:lvl w:ilvl="1" w:tplc="14090001">
      <w:start w:val="1"/>
      <w:numFmt w:val="bullet"/>
      <w:lvlText w:val=""/>
      <w:lvlJc w:val="left"/>
      <w:pPr>
        <w:ind w:left="1440" w:hanging="360"/>
      </w:pPr>
      <w:rPr>
        <w:rFonts w:ascii="Symbol" w:hAnsi="Symbol"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45E512FB"/>
    <w:multiLevelType w:val="hybridMultilevel"/>
    <w:tmpl w:val="996E920A"/>
    <w:lvl w:ilvl="0" w:tplc="1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423437"/>
    <w:multiLevelType w:val="hybridMultilevel"/>
    <w:tmpl w:val="DD02589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4BE72DB4"/>
    <w:multiLevelType w:val="hybridMultilevel"/>
    <w:tmpl w:val="C9F2E8D2"/>
    <w:lvl w:ilvl="0" w:tplc="44607DF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1" w15:restartNumberingAfterBreak="0">
    <w:nsid w:val="4EC228A4"/>
    <w:multiLevelType w:val="hybridMultilevel"/>
    <w:tmpl w:val="E632B2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D743C2F"/>
    <w:multiLevelType w:val="hybridMultilevel"/>
    <w:tmpl w:val="A0824C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29339F6"/>
    <w:multiLevelType w:val="hybridMultilevel"/>
    <w:tmpl w:val="C2A854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8996004"/>
    <w:multiLevelType w:val="hybridMultilevel"/>
    <w:tmpl w:val="60D43180"/>
    <w:lvl w:ilvl="0" w:tplc="1409000F">
      <w:start w:val="1"/>
      <w:numFmt w:val="decimal"/>
      <w:lvlText w:val="%1."/>
      <w:lvlJc w:val="left"/>
      <w:pPr>
        <w:ind w:left="720" w:hanging="360"/>
      </w:pPr>
      <w:rPr>
        <w:rFonts w:hint="default"/>
      </w:rPr>
    </w:lvl>
    <w:lvl w:ilvl="1" w:tplc="14090001">
      <w:start w:val="1"/>
      <w:numFmt w:val="bullet"/>
      <w:lvlText w:val=""/>
      <w:lvlJc w:val="left"/>
      <w:pPr>
        <w:ind w:left="1440" w:hanging="360"/>
      </w:pPr>
      <w:rPr>
        <w:rFonts w:ascii="Symbol" w:hAnsi="Symbol"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7DDF270D"/>
    <w:multiLevelType w:val="multilevel"/>
    <w:tmpl w:val="C8D8B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11"/>
  </w:num>
  <w:num w:numId="3">
    <w:abstractNumId w:val="12"/>
  </w:num>
  <w:num w:numId="4">
    <w:abstractNumId w:val="10"/>
  </w:num>
  <w:num w:numId="5">
    <w:abstractNumId w:val="13"/>
  </w:num>
  <w:num w:numId="6">
    <w:abstractNumId w:val="0"/>
  </w:num>
  <w:num w:numId="7">
    <w:abstractNumId w:val="5"/>
  </w:num>
  <w:num w:numId="8">
    <w:abstractNumId w:val="4"/>
  </w:num>
  <w:num w:numId="9">
    <w:abstractNumId w:val="6"/>
  </w:num>
  <w:num w:numId="10">
    <w:abstractNumId w:val="14"/>
  </w:num>
  <w:num w:numId="11">
    <w:abstractNumId w:val="7"/>
  </w:num>
  <w:num w:numId="12">
    <w:abstractNumId w:val="9"/>
  </w:num>
  <w:num w:numId="13">
    <w:abstractNumId w:val="3"/>
  </w:num>
  <w:num w:numId="14">
    <w:abstractNumId w:val="2"/>
  </w:num>
  <w:num w:numId="15">
    <w:abstractNumId w:val="15"/>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tDQzMzE1sjA3MzBT0lEKTi0uzszPAykwrAUAKnUsMywAAAA="/>
  </w:docVars>
  <w:rsids>
    <w:rsidRoot w:val="00A34B53"/>
    <w:rsid w:val="000311AE"/>
    <w:rsid w:val="00040F11"/>
    <w:rsid w:val="00046B5F"/>
    <w:rsid w:val="00073EE5"/>
    <w:rsid w:val="000A0573"/>
    <w:rsid w:val="000A47A6"/>
    <w:rsid w:val="000B00C5"/>
    <w:rsid w:val="000B1534"/>
    <w:rsid w:val="000C5929"/>
    <w:rsid w:val="000E163B"/>
    <w:rsid w:val="000E550A"/>
    <w:rsid w:val="000F1820"/>
    <w:rsid w:val="001255D6"/>
    <w:rsid w:val="00132683"/>
    <w:rsid w:val="001328B7"/>
    <w:rsid w:val="00140F7C"/>
    <w:rsid w:val="001569CC"/>
    <w:rsid w:val="00156FD3"/>
    <w:rsid w:val="00163574"/>
    <w:rsid w:val="001C4F2A"/>
    <w:rsid w:val="001F5CCA"/>
    <w:rsid w:val="001F5E89"/>
    <w:rsid w:val="00211EFA"/>
    <w:rsid w:val="0021248A"/>
    <w:rsid w:val="00213175"/>
    <w:rsid w:val="0021529B"/>
    <w:rsid w:val="002166E9"/>
    <w:rsid w:val="00216BAA"/>
    <w:rsid w:val="00222D64"/>
    <w:rsid w:val="0022684B"/>
    <w:rsid w:val="00233478"/>
    <w:rsid w:val="0024446F"/>
    <w:rsid w:val="00254E7D"/>
    <w:rsid w:val="0026045F"/>
    <w:rsid w:val="00270487"/>
    <w:rsid w:val="00276D3C"/>
    <w:rsid w:val="002B165B"/>
    <w:rsid w:val="002C5969"/>
    <w:rsid w:val="002D4C80"/>
    <w:rsid w:val="002F244C"/>
    <w:rsid w:val="002F66A6"/>
    <w:rsid w:val="003007C2"/>
    <w:rsid w:val="00320C89"/>
    <w:rsid w:val="0032307B"/>
    <w:rsid w:val="0033397B"/>
    <w:rsid w:val="0033474F"/>
    <w:rsid w:val="00362447"/>
    <w:rsid w:val="00391E37"/>
    <w:rsid w:val="0039409C"/>
    <w:rsid w:val="003A20D7"/>
    <w:rsid w:val="003A2A26"/>
    <w:rsid w:val="003B2A59"/>
    <w:rsid w:val="003B5005"/>
    <w:rsid w:val="003B6AE1"/>
    <w:rsid w:val="003B6B54"/>
    <w:rsid w:val="003C0F5F"/>
    <w:rsid w:val="00401BA0"/>
    <w:rsid w:val="0042501A"/>
    <w:rsid w:val="004405B5"/>
    <w:rsid w:val="00444B4C"/>
    <w:rsid w:val="004649E8"/>
    <w:rsid w:val="004745B7"/>
    <w:rsid w:val="0048421F"/>
    <w:rsid w:val="0049520A"/>
    <w:rsid w:val="004A4FB9"/>
    <w:rsid w:val="004B20A6"/>
    <w:rsid w:val="004B59EE"/>
    <w:rsid w:val="004B6E48"/>
    <w:rsid w:val="004B7DAF"/>
    <w:rsid w:val="004D5983"/>
    <w:rsid w:val="004E6240"/>
    <w:rsid w:val="004F1F8E"/>
    <w:rsid w:val="004F70F8"/>
    <w:rsid w:val="004F7EE1"/>
    <w:rsid w:val="00514116"/>
    <w:rsid w:val="0051460D"/>
    <w:rsid w:val="005159AE"/>
    <w:rsid w:val="005263CA"/>
    <w:rsid w:val="00532EAC"/>
    <w:rsid w:val="00553FDC"/>
    <w:rsid w:val="00563F13"/>
    <w:rsid w:val="00585903"/>
    <w:rsid w:val="00596233"/>
    <w:rsid w:val="005D121E"/>
    <w:rsid w:val="005D3375"/>
    <w:rsid w:val="005E3848"/>
    <w:rsid w:val="005F7BDB"/>
    <w:rsid w:val="00607E94"/>
    <w:rsid w:val="00627B9F"/>
    <w:rsid w:val="00634876"/>
    <w:rsid w:val="00640E8A"/>
    <w:rsid w:val="00642832"/>
    <w:rsid w:val="00646BF2"/>
    <w:rsid w:val="00657A08"/>
    <w:rsid w:val="00665B93"/>
    <w:rsid w:val="00691462"/>
    <w:rsid w:val="00691C71"/>
    <w:rsid w:val="00697995"/>
    <w:rsid w:val="006B017C"/>
    <w:rsid w:val="006B07DF"/>
    <w:rsid w:val="006D0D94"/>
    <w:rsid w:val="006D3D6E"/>
    <w:rsid w:val="006E3D8A"/>
    <w:rsid w:val="006E4261"/>
    <w:rsid w:val="006F05F7"/>
    <w:rsid w:val="006F4CEE"/>
    <w:rsid w:val="00702261"/>
    <w:rsid w:val="0071251B"/>
    <w:rsid w:val="00724308"/>
    <w:rsid w:val="007259D5"/>
    <w:rsid w:val="007347CC"/>
    <w:rsid w:val="00735B25"/>
    <w:rsid w:val="007360A2"/>
    <w:rsid w:val="00752C4B"/>
    <w:rsid w:val="0075528E"/>
    <w:rsid w:val="00757DB4"/>
    <w:rsid w:val="007859F2"/>
    <w:rsid w:val="00786618"/>
    <w:rsid w:val="007A7777"/>
    <w:rsid w:val="007D2024"/>
    <w:rsid w:val="007E702B"/>
    <w:rsid w:val="007F111D"/>
    <w:rsid w:val="007F1E34"/>
    <w:rsid w:val="00805FFE"/>
    <w:rsid w:val="00810C7F"/>
    <w:rsid w:val="00840A48"/>
    <w:rsid w:val="00842B58"/>
    <w:rsid w:val="008513B0"/>
    <w:rsid w:val="008557FC"/>
    <w:rsid w:val="00866767"/>
    <w:rsid w:val="008859A6"/>
    <w:rsid w:val="0089097A"/>
    <w:rsid w:val="008B58D6"/>
    <w:rsid w:val="008C4373"/>
    <w:rsid w:val="009135CF"/>
    <w:rsid w:val="00930D89"/>
    <w:rsid w:val="00943D32"/>
    <w:rsid w:val="0098114C"/>
    <w:rsid w:val="00990236"/>
    <w:rsid w:val="009A0FA7"/>
    <w:rsid w:val="009A6323"/>
    <w:rsid w:val="009B4E6E"/>
    <w:rsid w:val="009B7CC6"/>
    <w:rsid w:val="009C6988"/>
    <w:rsid w:val="009C748A"/>
    <w:rsid w:val="009F38FA"/>
    <w:rsid w:val="00A25D37"/>
    <w:rsid w:val="00A34B53"/>
    <w:rsid w:val="00A35807"/>
    <w:rsid w:val="00A566DE"/>
    <w:rsid w:val="00A736FE"/>
    <w:rsid w:val="00A9398C"/>
    <w:rsid w:val="00AA765D"/>
    <w:rsid w:val="00AB163B"/>
    <w:rsid w:val="00AC5309"/>
    <w:rsid w:val="00AF2BEA"/>
    <w:rsid w:val="00B1591F"/>
    <w:rsid w:val="00B22B87"/>
    <w:rsid w:val="00B33241"/>
    <w:rsid w:val="00B33D44"/>
    <w:rsid w:val="00B37E32"/>
    <w:rsid w:val="00B41624"/>
    <w:rsid w:val="00B47184"/>
    <w:rsid w:val="00B955E4"/>
    <w:rsid w:val="00BC35DE"/>
    <w:rsid w:val="00BC42CE"/>
    <w:rsid w:val="00BD3113"/>
    <w:rsid w:val="00BF24C8"/>
    <w:rsid w:val="00BF7426"/>
    <w:rsid w:val="00BF7A5C"/>
    <w:rsid w:val="00C00445"/>
    <w:rsid w:val="00C22884"/>
    <w:rsid w:val="00C71FE4"/>
    <w:rsid w:val="00C768A1"/>
    <w:rsid w:val="00C83E20"/>
    <w:rsid w:val="00C86306"/>
    <w:rsid w:val="00CB08FD"/>
    <w:rsid w:val="00CB7F04"/>
    <w:rsid w:val="00CD0490"/>
    <w:rsid w:val="00CE145D"/>
    <w:rsid w:val="00CE37AC"/>
    <w:rsid w:val="00D013B9"/>
    <w:rsid w:val="00D64AB9"/>
    <w:rsid w:val="00D70EAB"/>
    <w:rsid w:val="00DA16A0"/>
    <w:rsid w:val="00DA49C6"/>
    <w:rsid w:val="00DB52EF"/>
    <w:rsid w:val="00DC4580"/>
    <w:rsid w:val="00DD0D84"/>
    <w:rsid w:val="00DF10BE"/>
    <w:rsid w:val="00E0141C"/>
    <w:rsid w:val="00E0326D"/>
    <w:rsid w:val="00E610F8"/>
    <w:rsid w:val="00E87537"/>
    <w:rsid w:val="00EB3E18"/>
    <w:rsid w:val="00EC1258"/>
    <w:rsid w:val="00ED3118"/>
    <w:rsid w:val="00ED3227"/>
    <w:rsid w:val="00EE5082"/>
    <w:rsid w:val="00EF6FCE"/>
    <w:rsid w:val="00F022EC"/>
    <w:rsid w:val="00F07886"/>
    <w:rsid w:val="00F12F7D"/>
    <w:rsid w:val="00F273DC"/>
    <w:rsid w:val="00F35B7D"/>
    <w:rsid w:val="00F37EF5"/>
    <w:rsid w:val="00F7171A"/>
    <w:rsid w:val="00F80D1C"/>
    <w:rsid w:val="00F84B8B"/>
    <w:rsid w:val="00F84D31"/>
    <w:rsid w:val="00FA461C"/>
    <w:rsid w:val="00FA7A8B"/>
    <w:rsid w:val="00FB5E44"/>
    <w:rsid w:val="00FB739B"/>
    <w:rsid w:val="00FC56C3"/>
    <w:rsid w:val="00FE2D27"/>
    <w:rsid w:val="00FE524C"/>
    <w:rsid w:val="00FE5469"/>
    <w:rsid w:val="034ABCD1"/>
    <w:rsid w:val="05D7222D"/>
    <w:rsid w:val="0D083BEB"/>
    <w:rsid w:val="11D7E371"/>
    <w:rsid w:val="205A2460"/>
    <w:rsid w:val="3111D2AF"/>
    <w:rsid w:val="331F64B0"/>
    <w:rsid w:val="352A90F0"/>
    <w:rsid w:val="39FEFE4B"/>
    <w:rsid w:val="3B2063E5"/>
    <w:rsid w:val="3D43C801"/>
    <w:rsid w:val="4952F012"/>
    <w:rsid w:val="4D88398B"/>
    <w:rsid w:val="5068E488"/>
    <w:rsid w:val="541B00EA"/>
    <w:rsid w:val="558965AC"/>
    <w:rsid w:val="617C1347"/>
    <w:rsid w:val="6307133D"/>
    <w:rsid w:val="6FC908CE"/>
    <w:rsid w:val="7408A208"/>
    <w:rsid w:val="744B8C8D"/>
    <w:rsid w:val="782428DC"/>
    <w:rsid w:val="7AB222F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E8A309"/>
  <w15:chartTrackingRefBased/>
  <w15:docId w15:val="{D2F0A33A-371D-4E94-9706-C263C609A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4B53"/>
    <w:rPr>
      <w:rFonts w:ascii="Arial" w:hAnsi="Arial"/>
      <w:sz w:val="24"/>
    </w:rPr>
  </w:style>
  <w:style w:type="paragraph" w:styleId="Heading1">
    <w:name w:val="heading 1"/>
    <w:basedOn w:val="Normal"/>
    <w:next w:val="Normal"/>
    <w:link w:val="Heading1Char"/>
    <w:uiPriority w:val="9"/>
    <w:qFormat/>
    <w:rsid w:val="00391E37"/>
    <w:pPr>
      <w:keepNext/>
      <w:keepLines/>
      <w:pBdr>
        <w:top w:val="single" w:sz="8" w:space="1" w:color="auto"/>
        <w:left w:val="single" w:sz="8" w:space="4" w:color="auto"/>
        <w:bottom w:val="single" w:sz="8" w:space="1" w:color="auto"/>
        <w:right w:val="single" w:sz="8" w:space="4" w:color="auto"/>
      </w:pBdr>
      <w:shd w:val="clear" w:color="auto" w:fill="BDD6EE" w:themeFill="accent1" w:themeFillTint="66"/>
      <w:spacing w:before="240" w:after="120"/>
      <w:outlineLvl w:val="0"/>
    </w:pPr>
    <w:rPr>
      <w:rFonts w:eastAsiaTheme="majorEastAsia" w:cstheme="majorBidi"/>
      <w:b/>
      <w:smallCaps/>
      <w:szCs w:val="32"/>
    </w:rPr>
  </w:style>
  <w:style w:type="paragraph" w:styleId="Heading2">
    <w:name w:val="heading 2"/>
    <w:basedOn w:val="Normal"/>
    <w:next w:val="Normal"/>
    <w:link w:val="Heading2Char"/>
    <w:uiPriority w:val="9"/>
    <w:unhideWhenUsed/>
    <w:qFormat/>
    <w:rsid w:val="00AF2BEA"/>
    <w:pPr>
      <w:pBdr>
        <w:bottom w:val="dashSmallGap" w:sz="8" w:space="1" w:color="73B632"/>
      </w:pBdr>
      <w:outlineLvl w:val="1"/>
    </w:pPr>
    <w:rPr>
      <w:color w:val="73B632"/>
    </w:rPr>
  </w:style>
  <w:style w:type="paragraph" w:styleId="Heading5">
    <w:name w:val="heading 5"/>
    <w:basedOn w:val="Normal"/>
    <w:next w:val="Normal"/>
    <w:link w:val="Heading5Char"/>
    <w:uiPriority w:val="9"/>
    <w:semiHidden/>
    <w:unhideWhenUsed/>
    <w:qFormat/>
    <w:rsid w:val="00AF2BE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34B53"/>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391E37"/>
    <w:rPr>
      <w:rFonts w:ascii="Arial" w:eastAsiaTheme="majorEastAsia" w:hAnsi="Arial" w:cstheme="majorBidi"/>
      <w:b/>
      <w:smallCaps/>
      <w:sz w:val="24"/>
      <w:szCs w:val="32"/>
      <w:shd w:val="clear" w:color="auto" w:fill="BDD6EE" w:themeFill="accent1" w:themeFillTint="66"/>
    </w:rPr>
  </w:style>
  <w:style w:type="paragraph" w:styleId="Header">
    <w:name w:val="header"/>
    <w:basedOn w:val="Normal"/>
    <w:link w:val="HeaderChar"/>
    <w:uiPriority w:val="99"/>
    <w:unhideWhenUsed/>
    <w:rsid w:val="00EC12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1258"/>
    <w:rPr>
      <w:rFonts w:ascii="Arial" w:hAnsi="Arial"/>
      <w:sz w:val="24"/>
    </w:rPr>
  </w:style>
  <w:style w:type="paragraph" w:styleId="Footer">
    <w:name w:val="footer"/>
    <w:basedOn w:val="Normal"/>
    <w:link w:val="FooterChar"/>
    <w:uiPriority w:val="99"/>
    <w:unhideWhenUsed/>
    <w:rsid w:val="00EC12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1258"/>
    <w:rPr>
      <w:rFonts w:ascii="Arial" w:hAnsi="Arial"/>
      <w:sz w:val="24"/>
    </w:rPr>
  </w:style>
  <w:style w:type="character" w:styleId="CommentReference">
    <w:name w:val="annotation reference"/>
    <w:basedOn w:val="DefaultParagraphFont"/>
    <w:uiPriority w:val="99"/>
    <w:semiHidden/>
    <w:unhideWhenUsed/>
    <w:rsid w:val="00724308"/>
    <w:rPr>
      <w:sz w:val="16"/>
      <w:szCs w:val="16"/>
    </w:rPr>
  </w:style>
  <w:style w:type="paragraph" w:styleId="CommentText">
    <w:name w:val="annotation text"/>
    <w:basedOn w:val="Normal"/>
    <w:link w:val="CommentTextChar"/>
    <w:uiPriority w:val="99"/>
    <w:semiHidden/>
    <w:unhideWhenUsed/>
    <w:rsid w:val="00724308"/>
    <w:pPr>
      <w:spacing w:line="240" w:lineRule="auto"/>
    </w:pPr>
    <w:rPr>
      <w:sz w:val="20"/>
      <w:szCs w:val="20"/>
    </w:rPr>
  </w:style>
  <w:style w:type="character" w:customStyle="1" w:styleId="CommentTextChar">
    <w:name w:val="Comment Text Char"/>
    <w:basedOn w:val="DefaultParagraphFont"/>
    <w:link w:val="CommentText"/>
    <w:uiPriority w:val="99"/>
    <w:semiHidden/>
    <w:rsid w:val="0072430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24308"/>
    <w:rPr>
      <w:b/>
      <w:bCs/>
    </w:rPr>
  </w:style>
  <w:style w:type="character" w:customStyle="1" w:styleId="CommentSubjectChar">
    <w:name w:val="Comment Subject Char"/>
    <w:basedOn w:val="CommentTextChar"/>
    <w:link w:val="CommentSubject"/>
    <w:uiPriority w:val="99"/>
    <w:semiHidden/>
    <w:rsid w:val="00724308"/>
    <w:rPr>
      <w:rFonts w:ascii="Arial" w:hAnsi="Arial"/>
      <w:b/>
      <w:bCs/>
      <w:sz w:val="20"/>
      <w:szCs w:val="20"/>
    </w:rPr>
  </w:style>
  <w:style w:type="paragraph" w:styleId="BalloonText">
    <w:name w:val="Balloon Text"/>
    <w:basedOn w:val="Normal"/>
    <w:link w:val="BalloonTextChar"/>
    <w:uiPriority w:val="99"/>
    <w:semiHidden/>
    <w:unhideWhenUsed/>
    <w:rsid w:val="007243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308"/>
    <w:rPr>
      <w:rFonts w:ascii="Segoe UI" w:hAnsi="Segoe UI" w:cs="Segoe UI"/>
      <w:sz w:val="18"/>
      <w:szCs w:val="18"/>
    </w:rPr>
  </w:style>
  <w:style w:type="paragraph" w:styleId="ListParagraph">
    <w:name w:val="List Paragraph"/>
    <w:basedOn w:val="Normal"/>
    <w:uiPriority w:val="34"/>
    <w:qFormat/>
    <w:rsid w:val="0032307B"/>
    <w:pPr>
      <w:ind w:left="720"/>
      <w:contextualSpacing/>
    </w:pPr>
  </w:style>
  <w:style w:type="character" w:customStyle="1" w:styleId="Heading2Char">
    <w:name w:val="Heading 2 Char"/>
    <w:basedOn w:val="DefaultParagraphFont"/>
    <w:link w:val="Heading2"/>
    <w:uiPriority w:val="9"/>
    <w:rsid w:val="00AF2BEA"/>
    <w:rPr>
      <w:rFonts w:ascii="Arial" w:hAnsi="Arial"/>
      <w:color w:val="73B632"/>
      <w:sz w:val="24"/>
    </w:rPr>
  </w:style>
  <w:style w:type="character" w:customStyle="1" w:styleId="Heading5Char">
    <w:name w:val="Heading 5 Char"/>
    <w:basedOn w:val="DefaultParagraphFont"/>
    <w:link w:val="Heading5"/>
    <w:uiPriority w:val="9"/>
    <w:semiHidden/>
    <w:rsid w:val="00AF2BEA"/>
    <w:rPr>
      <w:rFonts w:asciiTheme="majorHAnsi" w:eastAsiaTheme="majorEastAsia" w:hAnsiTheme="majorHAnsi" w:cstheme="majorBidi"/>
      <w:color w:val="2E74B5" w:themeColor="accent1" w:themeShade="BF"/>
      <w:sz w:val="24"/>
    </w:rPr>
  </w:style>
  <w:style w:type="paragraph" w:styleId="BodyText">
    <w:name w:val="Body Text"/>
    <w:basedOn w:val="Normal"/>
    <w:link w:val="BodyTextChar"/>
    <w:qFormat/>
    <w:rsid w:val="00E610F8"/>
    <w:pPr>
      <w:spacing w:after="200" w:line="276" w:lineRule="auto"/>
    </w:pPr>
    <w:rPr>
      <w:rFonts w:eastAsia="Times New Roman" w:cs="Times New Roman"/>
      <w:sz w:val="20"/>
      <w:lang w:eastAsia="en-NZ"/>
    </w:rPr>
  </w:style>
  <w:style w:type="character" w:customStyle="1" w:styleId="BodyTextChar">
    <w:name w:val="Body Text Char"/>
    <w:basedOn w:val="DefaultParagraphFont"/>
    <w:link w:val="BodyText"/>
    <w:rsid w:val="00E610F8"/>
    <w:rPr>
      <w:rFonts w:ascii="Arial" w:eastAsia="Times New Roman" w:hAnsi="Arial" w:cs="Times New Roman"/>
      <w:sz w:val="20"/>
      <w:lang w:eastAsia="en-NZ"/>
    </w:rPr>
  </w:style>
  <w:style w:type="table" w:styleId="TableGrid">
    <w:name w:val="Table Grid"/>
    <w:basedOn w:val="TableNormal"/>
    <w:uiPriority w:val="39"/>
    <w:rsid w:val="00132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328B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F84D31"/>
    <w:rPr>
      <w:color w:val="0563C1" w:themeColor="hyperlink"/>
      <w:u w:val="single"/>
    </w:rPr>
  </w:style>
  <w:style w:type="paragraph" w:styleId="Revision">
    <w:name w:val="Revision"/>
    <w:hidden/>
    <w:uiPriority w:val="99"/>
    <w:semiHidden/>
    <w:rsid w:val="007F1E34"/>
    <w:pPr>
      <w:spacing w:after="0" w:line="240" w:lineRule="auto"/>
    </w:pPr>
    <w:rPr>
      <w:rFonts w:ascii="Arial" w:hAnsi="Arial"/>
      <w:sz w:val="24"/>
    </w:rPr>
  </w:style>
  <w:style w:type="paragraph" w:customStyle="1" w:styleId="paragraph">
    <w:name w:val="paragraph"/>
    <w:basedOn w:val="Normal"/>
    <w:rsid w:val="00156FD3"/>
    <w:pPr>
      <w:spacing w:before="100" w:beforeAutospacing="1" w:after="100" w:afterAutospacing="1" w:line="240" w:lineRule="auto"/>
    </w:pPr>
    <w:rPr>
      <w:rFonts w:ascii="Times New Roman" w:eastAsia="Times New Roman" w:hAnsi="Times New Roman" w:cs="Times New Roman"/>
      <w:szCs w:val="24"/>
      <w:lang w:val="en-AU" w:eastAsia="en-AU"/>
    </w:rPr>
  </w:style>
  <w:style w:type="character" w:customStyle="1" w:styleId="normaltextrun">
    <w:name w:val="normaltextrun"/>
    <w:basedOn w:val="DefaultParagraphFont"/>
    <w:rsid w:val="00156FD3"/>
  </w:style>
  <w:style w:type="character" w:customStyle="1" w:styleId="eop">
    <w:name w:val="eop"/>
    <w:basedOn w:val="DefaultParagraphFont"/>
    <w:rsid w:val="00156FD3"/>
  </w:style>
  <w:style w:type="character" w:customStyle="1" w:styleId="scxw184277487">
    <w:name w:val="scxw184277487"/>
    <w:basedOn w:val="DefaultParagraphFont"/>
    <w:rsid w:val="00ED3227"/>
  </w:style>
  <w:style w:type="character" w:customStyle="1" w:styleId="UnresolvedMention1">
    <w:name w:val="Unresolved Mention1"/>
    <w:basedOn w:val="DefaultParagraphFont"/>
    <w:uiPriority w:val="99"/>
    <w:semiHidden/>
    <w:unhideWhenUsed/>
    <w:rsid w:val="00BC42CE"/>
    <w:rPr>
      <w:color w:val="605E5C"/>
      <w:shd w:val="clear" w:color="auto" w:fill="E1DFDD"/>
    </w:rPr>
  </w:style>
  <w:style w:type="paragraph" w:customStyle="1" w:styleId="xmsonormal">
    <w:name w:val="x_msonormal"/>
    <w:basedOn w:val="Normal"/>
    <w:rsid w:val="00BF7A5C"/>
    <w:pPr>
      <w:spacing w:before="100" w:beforeAutospacing="1" w:after="100" w:afterAutospacing="1" w:line="240" w:lineRule="auto"/>
    </w:pPr>
    <w:rPr>
      <w:rFonts w:ascii="Times New Roman" w:eastAsia="Times New Roman" w:hAnsi="Times New Roman" w:cs="Times New Roman"/>
      <w:szCs w:val="24"/>
      <w:lang w:val="en-MY" w:eastAsia="en-GB"/>
    </w:rPr>
  </w:style>
  <w:style w:type="character" w:customStyle="1" w:styleId="xnormaltextrun">
    <w:name w:val="x_normaltextrun"/>
    <w:basedOn w:val="DefaultParagraphFont"/>
    <w:rsid w:val="00BF7A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40677">
      <w:bodyDiv w:val="1"/>
      <w:marLeft w:val="0"/>
      <w:marRight w:val="0"/>
      <w:marTop w:val="0"/>
      <w:marBottom w:val="0"/>
      <w:divBdr>
        <w:top w:val="none" w:sz="0" w:space="0" w:color="auto"/>
        <w:left w:val="none" w:sz="0" w:space="0" w:color="auto"/>
        <w:bottom w:val="none" w:sz="0" w:space="0" w:color="auto"/>
        <w:right w:val="none" w:sz="0" w:space="0" w:color="auto"/>
      </w:divBdr>
    </w:div>
    <w:div w:id="293484489">
      <w:bodyDiv w:val="1"/>
      <w:marLeft w:val="0"/>
      <w:marRight w:val="0"/>
      <w:marTop w:val="0"/>
      <w:marBottom w:val="0"/>
      <w:divBdr>
        <w:top w:val="none" w:sz="0" w:space="0" w:color="auto"/>
        <w:left w:val="none" w:sz="0" w:space="0" w:color="auto"/>
        <w:bottom w:val="none" w:sz="0" w:space="0" w:color="auto"/>
        <w:right w:val="none" w:sz="0" w:space="0" w:color="auto"/>
      </w:divBdr>
    </w:div>
    <w:div w:id="418140659">
      <w:bodyDiv w:val="1"/>
      <w:marLeft w:val="0"/>
      <w:marRight w:val="0"/>
      <w:marTop w:val="0"/>
      <w:marBottom w:val="0"/>
      <w:divBdr>
        <w:top w:val="none" w:sz="0" w:space="0" w:color="auto"/>
        <w:left w:val="none" w:sz="0" w:space="0" w:color="auto"/>
        <w:bottom w:val="none" w:sz="0" w:space="0" w:color="auto"/>
        <w:right w:val="none" w:sz="0" w:space="0" w:color="auto"/>
      </w:divBdr>
    </w:div>
    <w:div w:id="422915274">
      <w:bodyDiv w:val="1"/>
      <w:marLeft w:val="0"/>
      <w:marRight w:val="0"/>
      <w:marTop w:val="0"/>
      <w:marBottom w:val="0"/>
      <w:divBdr>
        <w:top w:val="none" w:sz="0" w:space="0" w:color="auto"/>
        <w:left w:val="none" w:sz="0" w:space="0" w:color="auto"/>
        <w:bottom w:val="none" w:sz="0" w:space="0" w:color="auto"/>
        <w:right w:val="none" w:sz="0" w:space="0" w:color="auto"/>
      </w:divBdr>
    </w:div>
    <w:div w:id="423651363">
      <w:bodyDiv w:val="1"/>
      <w:marLeft w:val="0"/>
      <w:marRight w:val="0"/>
      <w:marTop w:val="0"/>
      <w:marBottom w:val="0"/>
      <w:divBdr>
        <w:top w:val="none" w:sz="0" w:space="0" w:color="auto"/>
        <w:left w:val="none" w:sz="0" w:space="0" w:color="auto"/>
        <w:bottom w:val="none" w:sz="0" w:space="0" w:color="auto"/>
        <w:right w:val="none" w:sz="0" w:space="0" w:color="auto"/>
      </w:divBdr>
    </w:div>
    <w:div w:id="434832125">
      <w:bodyDiv w:val="1"/>
      <w:marLeft w:val="0"/>
      <w:marRight w:val="0"/>
      <w:marTop w:val="0"/>
      <w:marBottom w:val="0"/>
      <w:divBdr>
        <w:top w:val="none" w:sz="0" w:space="0" w:color="auto"/>
        <w:left w:val="none" w:sz="0" w:space="0" w:color="auto"/>
        <w:bottom w:val="none" w:sz="0" w:space="0" w:color="auto"/>
        <w:right w:val="none" w:sz="0" w:space="0" w:color="auto"/>
      </w:divBdr>
    </w:div>
    <w:div w:id="523589953">
      <w:bodyDiv w:val="1"/>
      <w:marLeft w:val="0"/>
      <w:marRight w:val="0"/>
      <w:marTop w:val="0"/>
      <w:marBottom w:val="0"/>
      <w:divBdr>
        <w:top w:val="none" w:sz="0" w:space="0" w:color="auto"/>
        <w:left w:val="none" w:sz="0" w:space="0" w:color="auto"/>
        <w:bottom w:val="none" w:sz="0" w:space="0" w:color="auto"/>
        <w:right w:val="none" w:sz="0" w:space="0" w:color="auto"/>
      </w:divBdr>
    </w:div>
    <w:div w:id="600722284">
      <w:bodyDiv w:val="1"/>
      <w:marLeft w:val="0"/>
      <w:marRight w:val="0"/>
      <w:marTop w:val="0"/>
      <w:marBottom w:val="0"/>
      <w:divBdr>
        <w:top w:val="none" w:sz="0" w:space="0" w:color="auto"/>
        <w:left w:val="none" w:sz="0" w:space="0" w:color="auto"/>
        <w:bottom w:val="none" w:sz="0" w:space="0" w:color="auto"/>
        <w:right w:val="none" w:sz="0" w:space="0" w:color="auto"/>
      </w:divBdr>
    </w:div>
    <w:div w:id="607126363">
      <w:bodyDiv w:val="1"/>
      <w:marLeft w:val="0"/>
      <w:marRight w:val="0"/>
      <w:marTop w:val="0"/>
      <w:marBottom w:val="0"/>
      <w:divBdr>
        <w:top w:val="none" w:sz="0" w:space="0" w:color="auto"/>
        <w:left w:val="none" w:sz="0" w:space="0" w:color="auto"/>
        <w:bottom w:val="none" w:sz="0" w:space="0" w:color="auto"/>
        <w:right w:val="none" w:sz="0" w:space="0" w:color="auto"/>
      </w:divBdr>
    </w:div>
    <w:div w:id="623194044">
      <w:bodyDiv w:val="1"/>
      <w:marLeft w:val="0"/>
      <w:marRight w:val="0"/>
      <w:marTop w:val="0"/>
      <w:marBottom w:val="0"/>
      <w:divBdr>
        <w:top w:val="none" w:sz="0" w:space="0" w:color="auto"/>
        <w:left w:val="none" w:sz="0" w:space="0" w:color="auto"/>
        <w:bottom w:val="none" w:sz="0" w:space="0" w:color="auto"/>
        <w:right w:val="none" w:sz="0" w:space="0" w:color="auto"/>
      </w:divBdr>
    </w:div>
    <w:div w:id="813062452">
      <w:bodyDiv w:val="1"/>
      <w:marLeft w:val="0"/>
      <w:marRight w:val="0"/>
      <w:marTop w:val="0"/>
      <w:marBottom w:val="0"/>
      <w:divBdr>
        <w:top w:val="none" w:sz="0" w:space="0" w:color="auto"/>
        <w:left w:val="none" w:sz="0" w:space="0" w:color="auto"/>
        <w:bottom w:val="none" w:sz="0" w:space="0" w:color="auto"/>
        <w:right w:val="none" w:sz="0" w:space="0" w:color="auto"/>
      </w:divBdr>
    </w:div>
    <w:div w:id="906112481">
      <w:bodyDiv w:val="1"/>
      <w:marLeft w:val="0"/>
      <w:marRight w:val="0"/>
      <w:marTop w:val="0"/>
      <w:marBottom w:val="0"/>
      <w:divBdr>
        <w:top w:val="none" w:sz="0" w:space="0" w:color="auto"/>
        <w:left w:val="none" w:sz="0" w:space="0" w:color="auto"/>
        <w:bottom w:val="none" w:sz="0" w:space="0" w:color="auto"/>
        <w:right w:val="none" w:sz="0" w:space="0" w:color="auto"/>
      </w:divBdr>
      <w:divsChild>
        <w:div w:id="962420725">
          <w:marLeft w:val="0"/>
          <w:marRight w:val="0"/>
          <w:marTop w:val="0"/>
          <w:marBottom w:val="0"/>
          <w:divBdr>
            <w:top w:val="none" w:sz="0" w:space="0" w:color="auto"/>
            <w:left w:val="none" w:sz="0" w:space="0" w:color="auto"/>
            <w:bottom w:val="none" w:sz="0" w:space="0" w:color="auto"/>
            <w:right w:val="none" w:sz="0" w:space="0" w:color="auto"/>
          </w:divBdr>
        </w:div>
        <w:div w:id="1568956584">
          <w:marLeft w:val="0"/>
          <w:marRight w:val="0"/>
          <w:marTop w:val="0"/>
          <w:marBottom w:val="0"/>
          <w:divBdr>
            <w:top w:val="none" w:sz="0" w:space="0" w:color="auto"/>
            <w:left w:val="none" w:sz="0" w:space="0" w:color="auto"/>
            <w:bottom w:val="none" w:sz="0" w:space="0" w:color="auto"/>
            <w:right w:val="none" w:sz="0" w:space="0" w:color="auto"/>
          </w:divBdr>
        </w:div>
      </w:divsChild>
    </w:div>
    <w:div w:id="936910004">
      <w:bodyDiv w:val="1"/>
      <w:marLeft w:val="0"/>
      <w:marRight w:val="0"/>
      <w:marTop w:val="0"/>
      <w:marBottom w:val="0"/>
      <w:divBdr>
        <w:top w:val="none" w:sz="0" w:space="0" w:color="auto"/>
        <w:left w:val="none" w:sz="0" w:space="0" w:color="auto"/>
        <w:bottom w:val="none" w:sz="0" w:space="0" w:color="auto"/>
        <w:right w:val="none" w:sz="0" w:space="0" w:color="auto"/>
      </w:divBdr>
      <w:divsChild>
        <w:div w:id="212891355">
          <w:marLeft w:val="0"/>
          <w:marRight w:val="0"/>
          <w:marTop w:val="0"/>
          <w:marBottom w:val="0"/>
          <w:divBdr>
            <w:top w:val="none" w:sz="0" w:space="0" w:color="auto"/>
            <w:left w:val="none" w:sz="0" w:space="0" w:color="auto"/>
            <w:bottom w:val="none" w:sz="0" w:space="0" w:color="auto"/>
            <w:right w:val="none" w:sz="0" w:space="0" w:color="auto"/>
          </w:divBdr>
        </w:div>
        <w:div w:id="1608273667">
          <w:marLeft w:val="0"/>
          <w:marRight w:val="0"/>
          <w:marTop w:val="0"/>
          <w:marBottom w:val="0"/>
          <w:divBdr>
            <w:top w:val="none" w:sz="0" w:space="0" w:color="auto"/>
            <w:left w:val="none" w:sz="0" w:space="0" w:color="auto"/>
            <w:bottom w:val="none" w:sz="0" w:space="0" w:color="auto"/>
            <w:right w:val="none" w:sz="0" w:space="0" w:color="auto"/>
          </w:divBdr>
        </w:div>
      </w:divsChild>
    </w:div>
    <w:div w:id="1343050922">
      <w:bodyDiv w:val="1"/>
      <w:marLeft w:val="0"/>
      <w:marRight w:val="0"/>
      <w:marTop w:val="0"/>
      <w:marBottom w:val="0"/>
      <w:divBdr>
        <w:top w:val="none" w:sz="0" w:space="0" w:color="auto"/>
        <w:left w:val="none" w:sz="0" w:space="0" w:color="auto"/>
        <w:bottom w:val="none" w:sz="0" w:space="0" w:color="auto"/>
        <w:right w:val="none" w:sz="0" w:space="0" w:color="auto"/>
      </w:divBdr>
    </w:div>
    <w:div w:id="1344623098">
      <w:bodyDiv w:val="1"/>
      <w:marLeft w:val="0"/>
      <w:marRight w:val="0"/>
      <w:marTop w:val="0"/>
      <w:marBottom w:val="0"/>
      <w:divBdr>
        <w:top w:val="none" w:sz="0" w:space="0" w:color="auto"/>
        <w:left w:val="none" w:sz="0" w:space="0" w:color="auto"/>
        <w:bottom w:val="none" w:sz="0" w:space="0" w:color="auto"/>
        <w:right w:val="none" w:sz="0" w:space="0" w:color="auto"/>
      </w:divBdr>
    </w:div>
    <w:div w:id="1380590666">
      <w:bodyDiv w:val="1"/>
      <w:marLeft w:val="0"/>
      <w:marRight w:val="0"/>
      <w:marTop w:val="0"/>
      <w:marBottom w:val="0"/>
      <w:divBdr>
        <w:top w:val="none" w:sz="0" w:space="0" w:color="auto"/>
        <w:left w:val="none" w:sz="0" w:space="0" w:color="auto"/>
        <w:bottom w:val="none" w:sz="0" w:space="0" w:color="auto"/>
        <w:right w:val="none" w:sz="0" w:space="0" w:color="auto"/>
      </w:divBdr>
    </w:div>
    <w:div w:id="1573153493">
      <w:bodyDiv w:val="1"/>
      <w:marLeft w:val="0"/>
      <w:marRight w:val="0"/>
      <w:marTop w:val="0"/>
      <w:marBottom w:val="0"/>
      <w:divBdr>
        <w:top w:val="none" w:sz="0" w:space="0" w:color="auto"/>
        <w:left w:val="none" w:sz="0" w:space="0" w:color="auto"/>
        <w:bottom w:val="none" w:sz="0" w:space="0" w:color="auto"/>
        <w:right w:val="none" w:sz="0" w:space="0" w:color="auto"/>
      </w:divBdr>
      <w:divsChild>
        <w:div w:id="1124694471">
          <w:marLeft w:val="0"/>
          <w:marRight w:val="0"/>
          <w:marTop w:val="0"/>
          <w:marBottom w:val="0"/>
          <w:divBdr>
            <w:top w:val="none" w:sz="0" w:space="0" w:color="auto"/>
            <w:left w:val="none" w:sz="0" w:space="0" w:color="auto"/>
            <w:bottom w:val="none" w:sz="0" w:space="0" w:color="auto"/>
            <w:right w:val="none" w:sz="0" w:space="0" w:color="auto"/>
          </w:divBdr>
        </w:div>
        <w:div w:id="2122677683">
          <w:marLeft w:val="0"/>
          <w:marRight w:val="0"/>
          <w:marTop w:val="0"/>
          <w:marBottom w:val="0"/>
          <w:divBdr>
            <w:top w:val="none" w:sz="0" w:space="0" w:color="auto"/>
            <w:left w:val="none" w:sz="0" w:space="0" w:color="auto"/>
            <w:bottom w:val="none" w:sz="0" w:space="0" w:color="auto"/>
            <w:right w:val="none" w:sz="0" w:space="0" w:color="auto"/>
          </w:divBdr>
        </w:div>
      </w:divsChild>
    </w:div>
    <w:div w:id="1712224416">
      <w:bodyDiv w:val="1"/>
      <w:marLeft w:val="0"/>
      <w:marRight w:val="0"/>
      <w:marTop w:val="0"/>
      <w:marBottom w:val="0"/>
      <w:divBdr>
        <w:top w:val="none" w:sz="0" w:space="0" w:color="auto"/>
        <w:left w:val="none" w:sz="0" w:space="0" w:color="auto"/>
        <w:bottom w:val="none" w:sz="0" w:space="0" w:color="auto"/>
        <w:right w:val="none" w:sz="0" w:space="0" w:color="auto"/>
      </w:divBdr>
    </w:div>
    <w:div w:id="1730571593">
      <w:bodyDiv w:val="1"/>
      <w:marLeft w:val="0"/>
      <w:marRight w:val="0"/>
      <w:marTop w:val="0"/>
      <w:marBottom w:val="0"/>
      <w:divBdr>
        <w:top w:val="none" w:sz="0" w:space="0" w:color="auto"/>
        <w:left w:val="none" w:sz="0" w:space="0" w:color="auto"/>
        <w:bottom w:val="none" w:sz="0" w:space="0" w:color="auto"/>
        <w:right w:val="none" w:sz="0" w:space="0" w:color="auto"/>
      </w:divBdr>
      <w:divsChild>
        <w:div w:id="1452046221">
          <w:marLeft w:val="0"/>
          <w:marRight w:val="0"/>
          <w:marTop w:val="0"/>
          <w:marBottom w:val="0"/>
          <w:divBdr>
            <w:top w:val="none" w:sz="0" w:space="0" w:color="auto"/>
            <w:left w:val="none" w:sz="0" w:space="0" w:color="auto"/>
            <w:bottom w:val="none" w:sz="0" w:space="0" w:color="auto"/>
            <w:right w:val="none" w:sz="0" w:space="0" w:color="auto"/>
          </w:divBdr>
          <w:divsChild>
            <w:div w:id="1555701544">
              <w:marLeft w:val="0"/>
              <w:marRight w:val="0"/>
              <w:marTop w:val="0"/>
              <w:marBottom w:val="0"/>
              <w:divBdr>
                <w:top w:val="none" w:sz="0" w:space="0" w:color="auto"/>
                <w:left w:val="none" w:sz="0" w:space="0" w:color="auto"/>
                <w:bottom w:val="none" w:sz="0" w:space="0" w:color="auto"/>
                <w:right w:val="none" w:sz="0" w:space="0" w:color="auto"/>
              </w:divBdr>
            </w:div>
          </w:divsChild>
        </w:div>
        <w:div w:id="796459187">
          <w:marLeft w:val="0"/>
          <w:marRight w:val="0"/>
          <w:marTop w:val="0"/>
          <w:marBottom w:val="0"/>
          <w:divBdr>
            <w:top w:val="none" w:sz="0" w:space="0" w:color="auto"/>
            <w:left w:val="none" w:sz="0" w:space="0" w:color="auto"/>
            <w:bottom w:val="none" w:sz="0" w:space="0" w:color="auto"/>
            <w:right w:val="none" w:sz="0" w:space="0" w:color="auto"/>
          </w:divBdr>
          <w:divsChild>
            <w:div w:id="144929631">
              <w:marLeft w:val="0"/>
              <w:marRight w:val="0"/>
              <w:marTop w:val="0"/>
              <w:marBottom w:val="0"/>
              <w:divBdr>
                <w:top w:val="none" w:sz="0" w:space="0" w:color="auto"/>
                <w:left w:val="none" w:sz="0" w:space="0" w:color="auto"/>
                <w:bottom w:val="none" w:sz="0" w:space="0" w:color="auto"/>
                <w:right w:val="none" w:sz="0" w:space="0" w:color="auto"/>
              </w:divBdr>
            </w:div>
            <w:div w:id="68309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731951">
      <w:bodyDiv w:val="1"/>
      <w:marLeft w:val="0"/>
      <w:marRight w:val="0"/>
      <w:marTop w:val="0"/>
      <w:marBottom w:val="0"/>
      <w:divBdr>
        <w:top w:val="none" w:sz="0" w:space="0" w:color="auto"/>
        <w:left w:val="none" w:sz="0" w:space="0" w:color="auto"/>
        <w:bottom w:val="none" w:sz="0" w:space="0" w:color="auto"/>
        <w:right w:val="none" w:sz="0" w:space="0" w:color="auto"/>
      </w:divBdr>
    </w:div>
    <w:div w:id="1817064603">
      <w:bodyDiv w:val="1"/>
      <w:marLeft w:val="0"/>
      <w:marRight w:val="0"/>
      <w:marTop w:val="0"/>
      <w:marBottom w:val="0"/>
      <w:divBdr>
        <w:top w:val="none" w:sz="0" w:space="0" w:color="auto"/>
        <w:left w:val="none" w:sz="0" w:space="0" w:color="auto"/>
        <w:bottom w:val="none" w:sz="0" w:space="0" w:color="auto"/>
        <w:right w:val="none" w:sz="0" w:space="0" w:color="auto"/>
      </w:divBdr>
    </w:div>
    <w:div w:id="1855532616">
      <w:bodyDiv w:val="1"/>
      <w:marLeft w:val="0"/>
      <w:marRight w:val="0"/>
      <w:marTop w:val="0"/>
      <w:marBottom w:val="0"/>
      <w:divBdr>
        <w:top w:val="none" w:sz="0" w:space="0" w:color="auto"/>
        <w:left w:val="none" w:sz="0" w:space="0" w:color="auto"/>
        <w:bottom w:val="none" w:sz="0" w:space="0" w:color="auto"/>
        <w:right w:val="none" w:sz="0" w:space="0" w:color="auto"/>
      </w:divBdr>
    </w:div>
    <w:div w:id="1903827060">
      <w:bodyDiv w:val="1"/>
      <w:marLeft w:val="0"/>
      <w:marRight w:val="0"/>
      <w:marTop w:val="0"/>
      <w:marBottom w:val="0"/>
      <w:divBdr>
        <w:top w:val="none" w:sz="0" w:space="0" w:color="auto"/>
        <w:left w:val="none" w:sz="0" w:space="0" w:color="auto"/>
        <w:bottom w:val="none" w:sz="0" w:space="0" w:color="auto"/>
        <w:right w:val="none" w:sz="0" w:space="0" w:color="auto"/>
      </w:divBdr>
    </w:div>
    <w:div w:id="1917548571">
      <w:bodyDiv w:val="1"/>
      <w:marLeft w:val="0"/>
      <w:marRight w:val="0"/>
      <w:marTop w:val="0"/>
      <w:marBottom w:val="0"/>
      <w:divBdr>
        <w:top w:val="none" w:sz="0" w:space="0" w:color="auto"/>
        <w:left w:val="none" w:sz="0" w:space="0" w:color="auto"/>
        <w:bottom w:val="none" w:sz="0" w:space="0" w:color="auto"/>
        <w:right w:val="none" w:sz="0" w:space="0" w:color="auto"/>
      </w:divBdr>
    </w:div>
    <w:div w:id="2030567701">
      <w:bodyDiv w:val="1"/>
      <w:marLeft w:val="0"/>
      <w:marRight w:val="0"/>
      <w:marTop w:val="0"/>
      <w:marBottom w:val="0"/>
      <w:divBdr>
        <w:top w:val="none" w:sz="0" w:space="0" w:color="auto"/>
        <w:left w:val="none" w:sz="0" w:space="0" w:color="auto"/>
        <w:bottom w:val="none" w:sz="0" w:space="0" w:color="auto"/>
        <w:right w:val="none" w:sz="0" w:space="0" w:color="auto"/>
      </w:divBdr>
    </w:div>
    <w:div w:id="2063481056">
      <w:bodyDiv w:val="1"/>
      <w:marLeft w:val="0"/>
      <w:marRight w:val="0"/>
      <w:marTop w:val="0"/>
      <w:marBottom w:val="0"/>
      <w:divBdr>
        <w:top w:val="none" w:sz="0" w:space="0" w:color="auto"/>
        <w:left w:val="none" w:sz="0" w:space="0" w:color="auto"/>
        <w:bottom w:val="none" w:sz="0" w:space="0" w:color="auto"/>
        <w:right w:val="none" w:sz="0" w:space="0" w:color="auto"/>
      </w:divBdr>
    </w:div>
    <w:div w:id="214099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HVN.GIstudies@gmail.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D614F864CE09E41AEE25F2F97D6D618" ma:contentTypeVersion="11" ma:contentTypeDescription="Create a new document." ma:contentTypeScope="" ma:versionID="4a8541b60a37117137b24bc1fad8bedd">
  <xsd:schema xmlns:xsd="http://www.w3.org/2001/XMLSchema" xmlns:xs="http://www.w3.org/2001/XMLSchema" xmlns:p="http://schemas.microsoft.com/office/2006/metadata/properties" xmlns:ns3="58d15c15-1f19-4d41-95af-1d6fad5a7ec4" xmlns:ns4="1b50e19c-b8e1-4f8b-88a3-4f7f036f9317" targetNamespace="http://schemas.microsoft.com/office/2006/metadata/properties" ma:root="true" ma:fieldsID="5923acbb55968d12e0dafc1e363e05bb" ns3:_="" ns4:_="">
    <xsd:import namespace="58d15c15-1f19-4d41-95af-1d6fad5a7ec4"/>
    <xsd:import namespace="1b50e19c-b8e1-4f8b-88a3-4f7f036f931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d15c15-1f19-4d41-95af-1d6fad5a7e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50e19c-b8e1-4f8b-88a3-4f7f036f93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32AA40-3459-4AB3-8C99-EC2974D3A8C9}">
  <ds:schemaRefs>
    <ds:schemaRef ds:uri="http://schemas.microsoft.com/sharepoint/v3/contenttype/forms"/>
  </ds:schemaRefs>
</ds:datastoreItem>
</file>

<file path=customXml/itemProps2.xml><?xml version="1.0" encoding="utf-8"?>
<ds:datastoreItem xmlns:ds="http://schemas.openxmlformats.org/officeDocument/2006/customXml" ds:itemID="{140223DD-ED21-45EE-A318-2A3406154C74}">
  <ds:schemaRefs>
    <ds:schemaRef ds:uri="http://purl.org/dc/elements/1.1/"/>
    <ds:schemaRef ds:uri="http://purl.org/dc/terms/"/>
    <ds:schemaRef ds:uri="58d15c15-1f19-4d41-95af-1d6fad5a7ec4"/>
    <ds:schemaRef ds:uri="http://schemas.microsoft.com/office/infopath/2007/PartnerControls"/>
    <ds:schemaRef ds:uri="http://www.w3.org/XML/1998/namespace"/>
    <ds:schemaRef ds:uri="1b50e19c-b8e1-4f8b-88a3-4f7f036f9317"/>
    <ds:schemaRef ds:uri="http://purl.org/dc/dcmitype/"/>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E4A08D7D-1D33-46F3-950D-158813F50D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d15c15-1f19-4d41-95af-1d6fad5a7ec4"/>
    <ds:schemaRef ds:uri="1b50e19c-b8e1-4f8b-88a3-4f7f036f93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2112D1-CF56-4138-A613-BCC95AADA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545</Words>
  <Characters>2590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University of Otago</Company>
  <LinksUpToDate>false</LinksUpToDate>
  <CharactersWithSpaces>3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Bayer</dc:creator>
  <cp:keywords/>
  <dc:description/>
  <cp:lastModifiedBy>Hwei Min Ng</cp:lastModifiedBy>
  <cp:revision>2</cp:revision>
  <cp:lastPrinted>2019-05-30T03:42:00Z</cp:lastPrinted>
  <dcterms:created xsi:type="dcterms:W3CDTF">2021-04-28T00:22:00Z</dcterms:created>
  <dcterms:modified xsi:type="dcterms:W3CDTF">2021-04-28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614F864CE09E41AEE25F2F97D6D618</vt:lpwstr>
  </property>
</Properties>
</file>